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42E4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bookmarkStart w:id="0" w:name="_Toc293102070"/>
      <w:bookmarkStart w:id="1" w:name="_Toc293102523"/>
      <w:bookmarkStart w:id="2" w:name="_Toc293190181"/>
      <w:r>
        <w:rPr>
          <w:noProof/>
        </w:rPr>
        <w:softHyphen/>
      </w:r>
      <w:r>
        <w:rPr>
          <w:noProof/>
        </w:rPr>
        <w:softHyphen/>
      </w:r>
      <w:bookmarkStart w:id="3" w:name="_Hlk37600305"/>
      <w:bookmarkStart w:id="4" w:name="_Hlk5644027"/>
      <w:r>
        <w:rPr>
          <w:noProof/>
        </w:rPr>
        <w:softHyphen/>
      </w:r>
      <w:r>
        <w:rPr>
          <w:noProof/>
        </w:rPr>
        <w:softHyphen/>
      </w:r>
      <w:r>
        <w:rPr>
          <w:noProof/>
          <w:lang w:bidi="ar-SA"/>
        </w:rPr>
        <w:drawing>
          <wp:inline distT="0" distB="0" distL="0" distR="0" wp14:anchorId="24FC76EB" wp14:editId="046ADAFC">
            <wp:extent cx="2184400" cy="1822450"/>
            <wp:effectExtent l="0" t="0" r="6350" b="6350"/>
            <wp:docPr id="3" name="Picture 26" descr="fci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cis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9E8A3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>Faculty of Computer and Information Sciences</w:t>
      </w:r>
    </w:p>
    <w:p w14:paraId="3F9E9DD1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smartTag w:uri="urn:schemas-microsoft-com:office:smarttags" w:element="place">
        <w:smartTag w:uri="urn:schemas-microsoft-com:office:smarttags" w:element="PlaceName">
          <w:r w:rsidRPr="00FB6934">
            <w:rPr>
              <w:b/>
              <w:bCs/>
              <w:lang w:bidi="ar-EG"/>
            </w:rPr>
            <w:t>Ain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Name">
          <w:r w:rsidRPr="00FB6934">
            <w:rPr>
              <w:b/>
              <w:bCs/>
              <w:lang w:bidi="ar-EG"/>
            </w:rPr>
            <w:t>Shams</w:t>
          </w:r>
        </w:smartTag>
        <w:r w:rsidRPr="00FB6934">
          <w:rPr>
            <w:b/>
            <w:bCs/>
            <w:lang w:bidi="ar-EG"/>
          </w:rPr>
          <w:t xml:space="preserve"> </w:t>
        </w:r>
        <w:smartTag w:uri="urn:schemas-microsoft-com:office:smarttags" w:element="PlaceType">
          <w:r w:rsidRPr="00FB6934">
            <w:rPr>
              <w:b/>
              <w:bCs/>
              <w:lang w:bidi="ar-EG"/>
            </w:rPr>
            <w:t>University</w:t>
          </w:r>
        </w:smartTag>
      </w:smartTag>
    </w:p>
    <w:p w14:paraId="43192448" w14:textId="05F5A91B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  <w:r w:rsidRPr="00FB6934">
        <w:rPr>
          <w:b/>
          <w:bCs/>
          <w:lang w:bidi="ar-EG"/>
        </w:rPr>
        <w:t xml:space="preserve">Third Year – </w:t>
      </w:r>
      <w:r w:rsidR="00493A77">
        <w:rPr>
          <w:b/>
          <w:bCs/>
          <w:lang w:bidi="ar-EG"/>
        </w:rPr>
        <w:t>First</w:t>
      </w:r>
      <w:r w:rsidRPr="00FB6934">
        <w:rPr>
          <w:b/>
          <w:bCs/>
          <w:lang w:bidi="ar-EG"/>
        </w:rPr>
        <w:t xml:space="preserve"> Semester</w:t>
      </w:r>
    </w:p>
    <w:p w14:paraId="3691B154" w14:textId="22067994" w:rsidR="00326261" w:rsidRPr="00FB6934" w:rsidRDefault="008F7740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>2022</w:t>
      </w:r>
      <w:r w:rsidR="00326261">
        <w:rPr>
          <w:b/>
          <w:bCs/>
          <w:lang w:bidi="ar-EG"/>
        </w:rPr>
        <w:t xml:space="preserve"> - </w:t>
      </w:r>
      <w:r>
        <w:rPr>
          <w:b/>
          <w:bCs/>
          <w:lang w:bidi="ar-EG"/>
        </w:rPr>
        <w:t>2023</w:t>
      </w:r>
    </w:p>
    <w:p w14:paraId="0E4CAED2" w14:textId="77777777" w:rsidR="00326261" w:rsidRPr="00FB6934" w:rsidRDefault="00326261" w:rsidP="00326261">
      <w:pPr>
        <w:bidi w:val="0"/>
        <w:jc w:val="center"/>
        <w:rPr>
          <w:b/>
          <w:bCs/>
          <w:lang w:bidi="ar-EG"/>
        </w:rPr>
      </w:pPr>
    </w:p>
    <w:p w14:paraId="2EDB76D2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346A2989" w14:textId="4EAD80A4" w:rsidR="00326261" w:rsidRPr="00FB6934" w:rsidRDefault="00000000" w:rsidP="00326261">
      <w:pPr>
        <w:bidi w:val="0"/>
        <w:jc w:val="center"/>
        <w:rPr>
          <w:lang w:bidi="ar-EG"/>
        </w:rPr>
      </w:pPr>
      <w:r>
        <w:pict w14:anchorId="1BE08890">
          <v:shapetype id="_x0000_t202" coordsize="21600,21600" o:spt="202" path="m,l,21600r21600,l21600,xe">
            <v:stroke joinstyle="miter"/>
            <v:path gradientshapeok="t" o:connecttype="rect"/>
          </v:shapetype>
          <v:shape id="WordArt 2" o:spid="_x0000_s3779" type="#_x0000_t202" style="position:absolute;left:0;text-align:left;margin-left:119.4pt;margin-top:71.75pt;width:4in;height:49.55pt;z-index:251663872;visibility:visible;mso-wrap-style:square;v-text-anchor:top" filled="f" stroked="f">
            <o:lock v:ext="edit" shapetype="t"/>
            <v:textbox style="mso-next-textbox:#WordArt 2;mso-fit-shape-to-text:t">
              <w:txbxContent>
                <w:p w14:paraId="540707CD" w14:textId="361183B2" w:rsidR="00D0503B" w:rsidRDefault="00D0503B" w:rsidP="00930891">
                  <w:pPr>
                    <w:jc w:val="center"/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FOS KERNEL PROJECT</w:t>
                  </w:r>
                </w:p>
                <w:p w14:paraId="58F617CF" w14:textId="4779E323" w:rsidR="00A3314F" w:rsidRDefault="00A3314F" w:rsidP="00930891">
                  <w:pPr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rFonts w:ascii="Cambria" w:eastAsia="Cambria" w:hAnsi="Cambria"/>
                      <w:b/>
                      <w:bCs/>
                      <w:color w:val="5A5A5A"/>
                      <w:sz w:val="48"/>
                      <w:szCs w:val="48"/>
                    </w:rPr>
                    <w:t>Milestone 1</w:t>
                  </w:r>
                </w:p>
              </w:txbxContent>
            </v:textbox>
          </v:shape>
        </w:pict>
      </w:r>
      <w:r w:rsidR="006E7A63">
        <w:pict w14:anchorId="28E6C1C0">
          <v:shape id="WordArt 1" o:spid="_x0000_s3783" type="#_x0000_t202" style="width:487.2pt;height:5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shapetype="t"/>
            <v:textbox style="mso-next-textbox:#WordArt 1;mso-fit-shape-to-text:t">
              <w:txbxContent>
                <w:p w14:paraId="3623E5E4" w14:textId="77777777" w:rsidR="00D0503B" w:rsidRDefault="00D0503B" w:rsidP="00326261">
                  <w:pPr>
                    <w:jc w:val="center"/>
                    <w:rPr>
                      <w:sz w:val="24"/>
                      <w:szCs w:val="24"/>
                    </w:rPr>
                  </w:pPr>
                  <w:r w:rsidRPr="00326261">
                    <w:rPr>
                      <w:rFonts w:ascii="Cambria" w:eastAsia="Cambria" w:hAnsi="Cambria"/>
                      <w:b/>
                      <w:bCs/>
                      <w:shadow/>
                      <w:color w:val="CCCCCC"/>
                      <w:sz w:val="72"/>
                      <w:szCs w:val="72"/>
                    </w:rPr>
                    <w:t>Operating Systems</w:t>
                  </w:r>
                </w:p>
              </w:txbxContent>
            </v:textbox>
            <w10:anchorlock/>
          </v:shape>
        </w:pict>
      </w:r>
    </w:p>
    <w:p w14:paraId="67C83F0A" w14:textId="2B0920D2" w:rsidR="00326261" w:rsidRPr="00FB6934" w:rsidRDefault="00326261" w:rsidP="00F31146">
      <w:pPr>
        <w:bidi w:val="0"/>
        <w:ind w:left="2160"/>
        <w:jc w:val="center"/>
        <w:rPr>
          <w:b/>
          <w:bCs/>
          <w:lang w:bidi="ar-EG"/>
        </w:rPr>
      </w:pPr>
    </w:p>
    <w:p w14:paraId="08274D69" w14:textId="0DA42BF1" w:rsidR="00326261" w:rsidRPr="00FB6934" w:rsidRDefault="005643A3" w:rsidP="00326261">
      <w:pPr>
        <w:bidi w:val="0"/>
        <w:jc w:val="center"/>
        <w:rPr>
          <w:b/>
          <w:bCs/>
          <w:lang w:bidi="ar-EG"/>
        </w:rPr>
      </w:pPr>
      <w:r>
        <w:rPr>
          <w:b/>
          <w:bCs/>
          <w:lang w:bidi="ar-EG"/>
        </w:rPr>
        <w:tab/>
      </w:r>
    </w:p>
    <w:p w14:paraId="66D16266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9B8D82C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1349BFCB" w14:textId="77777777" w:rsidR="00326261" w:rsidRPr="00FB6934" w:rsidRDefault="00326261" w:rsidP="00326261">
      <w:pPr>
        <w:bidi w:val="0"/>
        <w:rPr>
          <w:b/>
          <w:bCs/>
          <w:lang w:bidi="ar-EG"/>
        </w:rPr>
      </w:pPr>
    </w:p>
    <w:p w14:paraId="0F4F7DE1" w14:textId="77777777" w:rsidR="00326261" w:rsidRDefault="00326261" w:rsidP="00326261">
      <w:pPr>
        <w:bidi w:val="0"/>
        <w:jc w:val="both"/>
        <w:rPr>
          <w:lang w:bidi="ar-EG"/>
        </w:rPr>
      </w:pPr>
      <w:r w:rsidRPr="00FB6934">
        <w:rPr>
          <w:b/>
          <w:bCs/>
          <w:lang w:bidi="ar-EG"/>
        </w:rPr>
        <w:br w:type="page"/>
      </w:r>
    </w:p>
    <w:p w14:paraId="779CDDE0" w14:textId="77777777" w:rsidR="00326261" w:rsidRDefault="00326261" w:rsidP="00326261">
      <w:pPr>
        <w:pStyle w:val="TOCHeading"/>
        <w:rPr>
          <w:caps/>
          <w:color w:val="auto"/>
          <w:sz w:val="24"/>
        </w:rPr>
      </w:pPr>
      <w:r>
        <w:lastRenderedPageBreak/>
        <w:t>Contents</w:t>
      </w:r>
    </w:p>
    <w:p w14:paraId="102B848C" w14:textId="50883E15" w:rsidR="00914EDE" w:rsidRDefault="00326261" w:rsidP="00914ED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rtl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16829310" w:history="1">
        <w:r w:rsidR="00914EDE" w:rsidRPr="00115660">
          <w:rPr>
            <w:rStyle w:val="Hyperlink"/>
            <w:noProof/>
            <w:lang w:bidi="ar-EG"/>
          </w:rPr>
          <w:t>APPENDIX I: String Helper Functions</w:t>
        </w:r>
        <w:r w:rsidR="00914EDE">
          <w:rPr>
            <w:noProof/>
            <w:webHidden/>
            <w:rtl/>
          </w:rPr>
          <w:tab/>
        </w:r>
        <w:r w:rsidR="00914EDE">
          <w:rPr>
            <w:noProof/>
            <w:webHidden/>
            <w:rtl/>
          </w:rPr>
          <w:fldChar w:fldCharType="begin"/>
        </w:r>
        <w:r w:rsidR="00914EDE">
          <w:rPr>
            <w:noProof/>
            <w:webHidden/>
            <w:rtl/>
          </w:rPr>
          <w:instrText xml:space="preserve"> </w:instrText>
        </w:r>
        <w:r w:rsidR="00914EDE">
          <w:rPr>
            <w:noProof/>
            <w:webHidden/>
          </w:rPr>
          <w:instrText>PAGEREF</w:instrText>
        </w:r>
        <w:r w:rsidR="00914EDE">
          <w:rPr>
            <w:noProof/>
            <w:webHidden/>
            <w:rtl/>
          </w:rPr>
          <w:instrText xml:space="preserve"> _</w:instrText>
        </w:r>
        <w:r w:rsidR="00914EDE">
          <w:rPr>
            <w:noProof/>
            <w:webHidden/>
          </w:rPr>
          <w:instrText>Toc116829310 \h</w:instrText>
        </w:r>
        <w:r w:rsidR="00914EDE">
          <w:rPr>
            <w:noProof/>
            <w:webHidden/>
            <w:rtl/>
          </w:rPr>
          <w:instrText xml:space="preserve"> </w:instrText>
        </w:r>
        <w:r w:rsidR="00914EDE">
          <w:rPr>
            <w:noProof/>
            <w:webHidden/>
            <w:rtl/>
          </w:rPr>
        </w:r>
        <w:r w:rsidR="00914EDE">
          <w:rPr>
            <w:noProof/>
            <w:webHidden/>
            <w:rtl/>
          </w:rPr>
          <w:fldChar w:fldCharType="separate"/>
        </w:r>
        <w:r w:rsidR="00914EDE">
          <w:rPr>
            <w:noProof/>
            <w:webHidden/>
            <w:rtl/>
          </w:rPr>
          <w:t>3</w:t>
        </w:r>
        <w:r w:rsidR="00914EDE">
          <w:rPr>
            <w:noProof/>
            <w:webHidden/>
            <w:rtl/>
          </w:rPr>
          <w:fldChar w:fldCharType="end"/>
        </w:r>
      </w:hyperlink>
    </w:p>
    <w:p w14:paraId="7088A122" w14:textId="61E2D75E" w:rsidR="00914EDE" w:rsidRDefault="00914EDE" w:rsidP="00914EDE">
      <w:pPr>
        <w:pStyle w:val="TOC2"/>
        <w:rPr>
          <w:rFonts w:eastAsiaTheme="minorEastAsia" w:cstheme="minorBidi"/>
          <w:b w:val="0"/>
          <w:bCs w:val="0"/>
          <w:noProof/>
          <w:sz w:val="22"/>
          <w:szCs w:val="22"/>
          <w:rtl/>
        </w:rPr>
      </w:pPr>
      <w:hyperlink w:anchor="_Toc116829311" w:history="1">
        <w:r w:rsidRPr="00115660">
          <w:rPr>
            <w:rStyle w:val="Hyperlink"/>
            <w:rFonts w:ascii="Cambria" w:hAnsi="Cambria"/>
            <w:noProof/>
            <w:lang w:val="x-none" w:eastAsia="x-none"/>
          </w:rPr>
          <w:t>Convert from string to integer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1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0FBF9845" w14:textId="481B7AAC" w:rsidR="00914EDE" w:rsidRDefault="00914EDE" w:rsidP="00914EDE">
      <w:pPr>
        <w:pStyle w:val="TOC2"/>
        <w:rPr>
          <w:rFonts w:eastAsiaTheme="minorEastAsia" w:cstheme="minorBidi"/>
          <w:b w:val="0"/>
          <w:bCs w:val="0"/>
          <w:noProof/>
          <w:sz w:val="22"/>
          <w:szCs w:val="22"/>
          <w:rtl/>
        </w:rPr>
      </w:pPr>
      <w:hyperlink w:anchor="_Toc116829316" w:history="1">
        <w:r w:rsidRPr="00115660">
          <w:rPr>
            <w:rStyle w:val="Hyperlink"/>
            <w:rFonts w:ascii="Cambria" w:hAnsi="Cambria"/>
            <w:noProof/>
            <w:lang w:val="x-none" w:eastAsia="x-none"/>
          </w:rPr>
          <w:t>String spli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54C4ECA7" w14:textId="357B5B84" w:rsidR="00914EDE" w:rsidRDefault="00914EDE" w:rsidP="00914EDE">
      <w:pPr>
        <w:pStyle w:val="TOC2"/>
        <w:rPr>
          <w:rFonts w:eastAsiaTheme="minorEastAsia" w:cstheme="minorBidi"/>
          <w:b w:val="0"/>
          <w:bCs w:val="0"/>
          <w:noProof/>
          <w:sz w:val="22"/>
          <w:szCs w:val="22"/>
          <w:rtl/>
        </w:rPr>
      </w:pPr>
      <w:hyperlink w:anchor="_Toc116829321" w:history="1">
        <w:r w:rsidRPr="00115660">
          <w:rPr>
            <w:rStyle w:val="Hyperlink"/>
            <w:rFonts w:ascii="Cambria" w:hAnsi="Cambria"/>
            <w:noProof/>
            <w:lang w:val="x-none" w:eastAsia="x-none"/>
          </w:rPr>
          <w:t>String Length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2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08268C74" w14:textId="3DFDC4A5" w:rsidR="00914EDE" w:rsidRDefault="00914EDE" w:rsidP="00914EDE">
      <w:pPr>
        <w:pStyle w:val="TOC2"/>
        <w:rPr>
          <w:rFonts w:eastAsiaTheme="minorEastAsia" w:cstheme="minorBidi"/>
          <w:b w:val="0"/>
          <w:bCs w:val="0"/>
          <w:noProof/>
          <w:sz w:val="22"/>
          <w:szCs w:val="22"/>
          <w:rtl/>
        </w:rPr>
      </w:pPr>
      <w:hyperlink w:anchor="_Toc116829326" w:history="1">
        <w:r w:rsidRPr="00115660">
          <w:rPr>
            <w:rStyle w:val="Hyperlink"/>
            <w:rFonts w:ascii="Cambria" w:hAnsi="Cambria"/>
            <w:noProof/>
            <w:lang w:val="x-none" w:eastAsia="x-none"/>
          </w:rPr>
          <w:t>String Comparison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2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5F4A6BA1" w14:textId="250F4808" w:rsidR="00914EDE" w:rsidRDefault="00914EDE" w:rsidP="00914EDE">
      <w:pPr>
        <w:pStyle w:val="TOC2"/>
        <w:rPr>
          <w:rFonts w:eastAsiaTheme="minorEastAsia" w:cstheme="minorBidi"/>
          <w:b w:val="0"/>
          <w:bCs w:val="0"/>
          <w:noProof/>
          <w:sz w:val="22"/>
          <w:szCs w:val="22"/>
          <w:rtl/>
        </w:rPr>
      </w:pPr>
      <w:hyperlink w:anchor="_Toc116829331" w:history="1">
        <w:r w:rsidRPr="00115660">
          <w:rPr>
            <w:rStyle w:val="Hyperlink"/>
            <w:rFonts w:ascii="Cambria" w:hAnsi="Cambria"/>
            <w:noProof/>
            <w:lang w:val="x-none" w:eastAsia="x-none"/>
          </w:rPr>
          <w:t>Find Character in String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3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62ACEDB9" w14:textId="77DAF7C0" w:rsidR="00914EDE" w:rsidRDefault="00914EDE" w:rsidP="00914ED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rtl/>
        </w:rPr>
      </w:pPr>
      <w:hyperlink w:anchor="_Toc116829335" w:history="1">
        <w:r w:rsidRPr="00115660">
          <w:rPr>
            <w:rStyle w:val="Hyperlink"/>
            <w:noProof/>
            <w:lang w:bidi="ar-EG"/>
          </w:rPr>
          <w:t>APPENDIX II: Lists Helper Functions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3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1F28C1ED" w14:textId="19BAFB9F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36" w:history="1">
        <w:r w:rsidRPr="00115660">
          <w:rPr>
            <w:rStyle w:val="Hyperlink"/>
            <w:noProof/>
            <w:lang w:bidi="en-US"/>
          </w:rPr>
          <w:t>Iterate on ALL Elements of a Specific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3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79A47444" w14:textId="094385D3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37" w:history="1">
        <w:r w:rsidRPr="00115660">
          <w:rPr>
            <w:rStyle w:val="Hyperlink"/>
            <w:noProof/>
            <w:lang w:bidi="en-US"/>
          </w:rPr>
          <w:t>Get the size of any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3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350D465F" w14:textId="66207F88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38" w:history="1">
        <w:r w:rsidRPr="00115660">
          <w:rPr>
            <w:rStyle w:val="Hyperlink"/>
            <w:noProof/>
            <w:lang w:bidi="en-US"/>
          </w:rPr>
          <w:t>Get the last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3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5951731E" w14:textId="1BE074FC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39" w:history="1">
        <w:r w:rsidRPr="00115660">
          <w:rPr>
            <w:rStyle w:val="Hyperlink"/>
            <w:noProof/>
            <w:lang w:bidi="en-US"/>
          </w:rPr>
          <w:t>Get the first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3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24BA201D" w14:textId="6F1604C8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40" w:history="1">
        <w:r w:rsidRPr="00115660">
          <w:rPr>
            <w:rStyle w:val="Hyperlink"/>
            <w:noProof/>
            <w:lang w:bidi="en-US"/>
          </w:rPr>
          <w:t>Get the previous element to another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4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136EC6B0" w14:textId="3290DA72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41" w:history="1">
        <w:r w:rsidRPr="00115660">
          <w:rPr>
            <w:rStyle w:val="Hyperlink"/>
            <w:noProof/>
            <w:lang w:bidi="en-US"/>
          </w:rPr>
          <w:t>Get the next element to another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4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1BC912B9" w14:textId="30A67F81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42" w:history="1">
        <w:r w:rsidRPr="00115660">
          <w:rPr>
            <w:rStyle w:val="Hyperlink"/>
            <w:noProof/>
            <w:lang w:bidi="en-US"/>
          </w:rPr>
          <w:t>Remove a specific element in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4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0BE0134F" w14:textId="6ED2392B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43" w:history="1">
        <w:r w:rsidRPr="00115660">
          <w:rPr>
            <w:rStyle w:val="Hyperlink"/>
            <w:noProof/>
            <w:lang w:bidi="en-US"/>
          </w:rPr>
          <w:t>Insert a new element at the BEGINNING of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4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2E5177D8" w14:textId="0859A9DA" w:rsidR="00914EDE" w:rsidRDefault="00914EDE" w:rsidP="00914EDE">
      <w:pPr>
        <w:pStyle w:val="TOC3"/>
        <w:tabs>
          <w:tab w:val="right" w:leader="dot" w:pos="10456"/>
        </w:tabs>
        <w:bidi w:val="0"/>
        <w:rPr>
          <w:rFonts w:eastAsiaTheme="minorEastAsia" w:cstheme="minorBidi"/>
          <w:noProof/>
          <w:sz w:val="22"/>
          <w:szCs w:val="22"/>
          <w:rtl/>
        </w:rPr>
      </w:pPr>
      <w:hyperlink w:anchor="_Toc116829344" w:history="1">
        <w:r w:rsidRPr="00115660">
          <w:rPr>
            <w:rStyle w:val="Hyperlink"/>
            <w:noProof/>
            <w:lang w:bidi="en-US"/>
          </w:rPr>
          <w:t>Insert a new element at the END of a lis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1682934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2EA06B3D" w14:textId="066F7183" w:rsidR="00326261" w:rsidRDefault="00326261" w:rsidP="00914EDE">
      <w:pPr>
        <w:shd w:val="clear" w:color="auto" w:fill="BFBFBF" w:themeFill="background1" w:themeFillShade="BF"/>
        <w:bidi w:val="0"/>
      </w:pPr>
      <w:r>
        <w:fldChar w:fldCharType="end"/>
      </w:r>
      <w:bookmarkStart w:id="5" w:name="_Toc293102063"/>
      <w:bookmarkStart w:id="6" w:name="_Toc293102516"/>
    </w:p>
    <w:bookmarkEnd w:id="0"/>
    <w:bookmarkEnd w:id="1"/>
    <w:bookmarkEnd w:id="2"/>
    <w:bookmarkEnd w:id="3"/>
    <w:bookmarkEnd w:id="4"/>
    <w:bookmarkEnd w:id="5"/>
    <w:bookmarkEnd w:id="6"/>
    <w:p w14:paraId="0C86F20B" w14:textId="77777777" w:rsidR="00A03411" w:rsidRPr="007633E3" w:rsidRDefault="001644B5" w:rsidP="00CA1B35">
      <w:pPr>
        <w:bidi w:val="0"/>
        <w:spacing w:after="0" w:line="240" w:lineRule="auto"/>
        <w:rPr>
          <w:rStyle w:val="TitleChar"/>
        </w:rPr>
      </w:pPr>
      <w:r>
        <w:rPr>
          <w:rStyle w:val="TitleChar"/>
        </w:rPr>
        <w:br w:type="page"/>
      </w:r>
      <w:r w:rsidR="005C6B5C" w:rsidRPr="00E96B3F">
        <w:rPr>
          <w:rStyle w:val="TitleChar"/>
        </w:rPr>
        <w:lastRenderedPageBreak/>
        <w:t>APPENDICES</w:t>
      </w:r>
    </w:p>
    <w:p w14:paraId="2EEC736C" w14:textId="3066C7FC" w:rsidR="006E7A63" w:rsidRDefault="006E7A63" w:rsidP="006E7A63">
      <w:pPr>
        <w:pStyle w:val="Heading1"/>
        <w:bidi w:val="0"/>
        <w:rPr>
          <w:lang w:bidi="ar-EG"/>
        </w:rPr>
      </w:pPr>
      <w:bookmarkStart w:id="7" w:name="_APPENDIX_I:_Page"/>
      <w:bookmarkStart w:id="8" w:name="_APPENDIX_II:_Working"/>
      <w:bookmarkStart w:id="9" w:name="_APPENDIX_II:_Page"/>
      <w:bookmarkStart w:id="10" w:name="_APPENDIX_III:_Lists"/>
      <w:bookmarkStart w:id="11" w:name="_Toc293102104"/>
      <w:bookmarkStart w:id="12" w:name="_Toc293102557"/>
      <w:bookmarkStart w:id="13" w:name="_Ref293104182"/>
      <w:bookmarkStart w:id="14" w:name="_Toc293190235"/>
      <w:bookmarkStart w:id="15" w:name="_Toc116829310"/>
      <w:bookmarkEnd w:id="7"/>
      <w:bookmarkEnd w:id="8"/>
      <w:bookmarkEnd w:id="9"/>
      <w:bookmarkEnd w:id="10"/>
      <w:r>
        <w:rPr>
          <w:lang w:bidi="ar-EG"/>
        </w:rPr>
        <w:t xml:space="preserve">APPENDIX I: </w:t>
      </w:r>
      <w:r>
        <w:rPr>
          <w:lang w:bidi="ar-EG"/>
        </w:rPr>
        <w:t xml:space="preserve">String </w:t>
      </w:r>
      <w:r>
        <w:rPr>
          <w:lang w:bidi="ar-EG"/>
        </w:rPr>
        <w:t>Helper Functions</w:t>
      </w:r>
      <w:bookmarkEnd w:id="15"/>
    </w:p>
    <w:p w14:paraId="3601E4F6" w14:textId="7D4163FF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16" w:name="_Toc116829311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Convert from string to integer</w:t>
      </w:r>
      <w:bookmarkEnd w:id="1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01B98B0F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7" w:name="_Toc11682931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17"/>
    </w:p>
    <w:p w14:paraId="4618822F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long</w:t>
      </w:r>
      <w:r w:rsidRPr="00A97E89">
        <w:rPr>
          <w:rFonts w:ascii="Courier New" w:hAnsi="Courier New" w:cs="Courier New"/>
          <w:lang w:bidi="ar-SA"/>
        </w:rPr>
        <w:t xml:space="preserve"> </w:t>
      </w:r>
      <w:proofErr w:type="spellStart"/>
      <w:proofErr w:type="gram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tol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(</w:t>
      </w:r>
      <w:proofErr w:type="gramEnd"/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*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endptr</w:t>
      </w:r>
      <w:proofErr w:type="spellEnd"/>
      <w:r w:rsidRPr="00A97E89">
        <w:rPr>
          <w:rFonts w:ascii="Courier New" w:hAnsi="Courier New" w:cs="Courier New"/>
          <w:color w:val="1A1A1A"/>
          <w:lang w:bidi="ar-SA"/>
        </w:rPr>
        <w:t xml:space="preserve">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base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354726B6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8" w:name="_Toc11682931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18"/>
    </w:p>
    <w:p w14:paraId="05A4D23D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 xml:space="preserve">S: string to be converted </w:t>
      </w:r>
    </w:p>
    <w:p w14:paraId="1F221187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proofErr w:type="spellStart"/>
      <w:r w:rsidRPr="00A97E89">
        <w:t>Endptr</w:t>
      </w:r>
      <w:proofErr w:type="spellEnd"/>
      <w:r w:rsidRPr="00A97E89">
        <w:t>: if you want to return a pointer to the last character after finishing the conversion (set it to NULL)</w:t>
      </w:r>
    </w:p>
    <w:p w14:paraId="790737B0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t>Base: number system to be used for conversion (10 for decimal, 16 for hexadecimal…)</w:t>
      </w:r>
    </w:p>
    <w:p w14:paraId="24F05E5D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19" w:name="_Toc11682931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19"/>
    </w:p>
    <w:p w14:paraId="3460E057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 xml:space="preserve">Long containing the integer value </w:t>
      </w:r>
    </w:p>
    <w:p w14:paraId="038B392F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0" w:name="_Toc116829315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20"/>
    </w:p>
    <w:p w14:paraId="0F1D6FCF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proofErr w:type="spellStart"/>
      <w:r w:rsidRPr="00A97E89">
        <w:t>String.h</w:t>
      </w:r>
      <w:proofErr w:type="spellEnd"/>
      <w:r w:rsidRPr="00A97E89">
        <w:t xml:space="preserve"> - </w:t>
      </w:r>
      <w:proofErr w:type="spellStart"/>
      <w:r w:rsidRPr="00A97E89">
        <w:t>String.c</w:t>
      </w:r>
      <w:proofErr w:type="spellEnd"/>
    </w:p>
    <w:p w14:paraId="7757005C" w14:textId="2E0C109F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21" w:name="_Toc116829316"/>
      <w:r w:rsidRPr="00A97E89">
        <w:rPr>
          <w:rFonts w:ascii="Cambria" w:hAnsi="Cambria" w:cs="Times New Roman"/>
          <w:b/>
          <w:bCs/>
          <w:color w:val="4F81BD"/>
          <w:sz w:val="28"/>
          <w:szCs w:val="28"/>
          <w:lang w:val="x-none" w:eastAsia="x-none" w:bidi="ar-SA"/>
        </w:rPr>
        <w:t xml:space="preserve">String </w:t>
      </w:r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split</w:t>
      </w:r>
      <w:bookmarkEnd w:id="21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5FB5B10C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2" w:name="_Toc116829317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22"/>
    </w:p>
    <w:p w14:paraId="5855FB4A" w14:textId="77777777" w:rsidR="00A97E89" w:rsidRPr="00A97E89" w:rsidRDefault="00A97E89" w:rsidP="00A97E89">
      <w:pPr>
        <w:autoSpaceDE w:val="0"/>
        <w:autoSpaceDN w:val="0"/>
        <w:bidi w:val="0"/>
        <w:adjustRightInd w:val="0"/>
        <w:ind w:left="1440" w:firstLine="72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proofErr w:type="gram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split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proofErr w:type="gramEnd"/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tring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PLIT_CHAR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*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v</w:t>
      </w:r>
      <w:proofErr w:type="spellEnd"/>
      <w:r w:rsidRPr="00A97E89">
        <w:rPr>
          <w:rFonts w:ascii="Courier New" w:hAnsi="Courier New" w:cs="Courier New"/>
          <w:color w:val="1A1A1A"/>
          <w:lang w:bidi="ar-SA"/>
        </w:rPr>
        <w:t xml:space="preserve">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c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75962F3B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3" w:name="_Toc116829318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23"/>
    </w:p>
    <w:p w14:paraId="1D9ED31C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tring</w:t>
      </w:r>
      <w:r w:rsidRPr="00A97E89">
        <w:t>: string to be split</w:t>
      </w:r>
    </w:p>
    <w:p w14:paraId="7115A991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PLIT_CHARS</w:t>
      </w:r>
      <w:r w:rsidRPr="00A97E89">
        <w:t xml:space="preserve">: splitting characters </w:t>
      </w:r>
    </w:p>
    <w:p w14:paraId="67171C0E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v</w:t>
      </w:r>
      <w:proofErr w:type="spellEnd"/>
      <w:r w:rsidRPr="00A97E89">
        <w:t>: array of strings after splitting</w:t>
      </w:r>
    </w:p>
    <w:p w14:paraId="7C9C3301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c</w:t>
      </w:r>
      <w:proofErr w:type="spellEnd"/>
      <w:r w:rsidRPr="00A97E89">
        <w:t>: number of split strings (</w:t>
      </w:r>
      <w:proofErr w:type="gramStart"/>
      <w:r w:rsidRPr="00A97E89">
        <w:t>i.e.</w:t>
      </w:r>
      <w:proofErr w:type="gramEnd"/>
      <w:r w:rsidRPr="00A97E89">
        <w:t xml:space="preserve"> size of the </w:t>
      </w:r>
      <w:proofErr w:type="spellStart"/>
      <w:r w:rsidRPr="00A97E89">
        <w:rPr>
          <w:rFonts w:ascii="Courier New" w:hAnsi="Courier New" w:cs="Courier New"/>
          <w:color w:val="1A1A1A"/>
          <w:lang w:bidi="ar-SA"/>
        </w:rPr>
        <w:t>argv</w:t>
      </w:r>
      <w:proofErr w:type="spellEnd"/>
      <w:r w:rsidRPr="00A97E89">
        <w:t xml:space="preserve"> array)</w:t>
      </w:r>
    </w:p>
    <w:p w14:paraId="0F5D991D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4" w:name="_Toc116829319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4"/>
    </w:p>
    <w:p w14:paraId="14C7A8CE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1 if succeed, 0 otherwise</w:t>
      </w:r>
    </w:p>
    <w:p w14:paraId="4AA3B450" w14:textId="77777777" w:rsidR="00A97E89" w:rsidRPr="00A97E89" w:rsidRDefault="00A97E89" w:rsidP="00A97E89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5" w:name="_Toc116829320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25"/>
    </w:p>
    <w:p w14:paraId="054933DD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proofErr w:type="spellStart"/>
      <w:r w:rsidRPr="00A97E89">
        <w:t>String.h</w:t>
      </w:r>
      <w:proofErr w:type="spellEnd"/>
      <w:r w:rsidRPr="00A97E89">
        <w:t xml:space="preserve"> - </w:t>
      </w:r>
      <w:proofErr w:type="spellStart"/>
      <w:r w:rsidRPr="00A97E89">
        <w:t>String.c</w:t>
      </w:r>
      <w:proofErr w:type="spellEnd"/>
    </w:p>
    <w:p w14:paraId="64574DBF" w14:textId="55EB402C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26" w:name="_Toc116829321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String Length</w:t>
      </w:r>
      <w:bookmarkEnd w:id="2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 xml:space="preserve"> </w:t>
      </w:r>
    </w:p>
    <w:p w14:paraId="044E7587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7" w:name="_Toc11682932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27"/>
    </w:p>
    <w:p w14:paraId="50FF670D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 xml:space="preserve"> </w:t>
      </w:r>
      <w:proofErr w:type="gram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len</w:t>
      </w:r>
      <w:r w:rsidRPr="00A97E89">
        <w:rPr>
          <w:rFonts w:ascii="Courier New" w:hAnsi="Courier New" w:cs="Courier New"/>
          <w:color w:val="007F3F"/>
          <w:lang w:bidi="ar-SA"/>
        </w:rPr>
        <w:t>(</w:t>
      </w:r>
      <w:proofErr w:type="gramEnd"/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  <w:r w:rsidRPr="00A97E89">
        <w:rPr>
          <w:rFonts w:ascii="Courier New" w:hAnsi="Courier New" w:cs="Courier New"/>
          <w:lang w:bidi="ar-SA"/>
        </w:rPr>
        <w:t xml:space="preserve"> </w:t>
      </w:r>
    </w:p>
    <w:p w14:paraId="7121419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8" w:name="_Toc11682932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28"/>
    </w:p>
    <w:p w14:paraId="23DE8FA8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t>: string to get its length</w:t>
      </w:r>
    </w:p>
    <w:p w14:paraId="2C39EA4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29" w:name="_Toc11682932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29"/>
    </w:p>
    <w:p w14:paraId="44DDCC95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length (# of characters) of the given string</w:t>
      </w:r>
    </w:p>
    <w:p w14:paraId="0BFE56B6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0" w:name="_Toc116829325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30"/>
    </w:p>
    <w:p w14:paraId="37512AC8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proofErr w:type="spellStart"/>
      <w:r w:rsidRPr="00A97E89">
        <w:t>String.h</w:t>
      </w:r>
      <w:proofErr w:type="spellEnd"/>
      <w:r w:rsidRPr="00A97E89">
        <w:t xml:space="preserve"> - </w:t>
      </w:r>
      <w:proofErr w:type="spellStart"/>
      <w:r w:rsidRPr="00A97E89">
        <w:t>String.c</w:t>
      </w:r>
      <w:proofErr w:type="spellEnd"/>
    </w:p>
    <w:p w14:paraId="3FE30A01" w14:textId="77777777" w:rsidR="00A97E89" w:rsidRPr="00A97E89" w:rsidRDefault="00A97E89" w:rsidP="00A97E89">
      <w:pPr>
        <w:bidi w:val="0"/>
        <w:ind w:firstLine="720"/>
      </w:pPr>
    </w:p>
    <w:p w14:paraId="0403AFEB" w14:textId="016B67D7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31" w:name="_Toc116829326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lastRenderedPageBreak/>
        <w:t>String Comparison</w:t>
      </w:r>
      <w:bookmarkEnd w:id="31"/>
    </w:p>
    <w:p w14:paraId="1C807EE6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2" w:name="_Toc116829327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32"/>
    </w:p>
    <w:p w14:paraId="0890FDB2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int</w:t>
      </w:r>
      <w:r w:rsidRPr="00A97E89">
        <w:rPr>
          <w:rFonts w:ascii="Courier New" w:hAnsi="Courier New" w:cs="Courier New"/>
          <w:lang w:bidi="ar-SA"/>
        </w:rPr>
        <w:t xml:space="preserve"> </w:t>
      </w:r>
      <w:proofErr w:type="spellStart"/>
      <w:proofErr w:type="gram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ncmp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(</w:t>
      </w:r>
      <w:proofErr w:type="gramEnd"/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p, </w:t>
      </w:r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q, </w:t>
      </w:r>
      <w:r w:rsidRPr="00A97E89">
        <w:rPr>
          <w:rFonts w:ascii="Courier New" w:hAnsi="Courier New" w:cs="Courier New"/>
          <w:color w:val="4D4D4D"/>
          <w:lang w:bidi="ar-SA"/>
        </w:rPr>
        <w:t>uint32</w:t>
      </w:r>
      <w:r w:rsidRPr="00A97E89">
        <w:rPr>
          <w:rFonts w:ascii="Courier New" w:hAnsi="Courier New" w:cs="Courier New"/>
          <w:color w:val="1A1A1A"/>
          <w:lang w:bidi="ar-SA"/>
        </w:rPr>
        <w:t xml:space="preserve"> n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3D615BB9" w14:textId="77777777" w:rsidR="00A97E89" w:rsidRPr="00A97E89" w:rsidRDefault="00A97E89" w:rsidP="00450ECC">
      <w:pPr>
        <w:bidi w:val="0"/>
        <w:ind w:left="720" w:firstLine="720"/>
      </w:pPr>
      <w:r w:rsidRPr="00A97E89">
        <w:t>Compare the first "n" characters from string "p" with corresponding characters in string "q"</w:t>
      </w:r>
    </w:p>
    <w:p w14:paraId="5B089BAD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3" w:name="_Toc116829328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33"/>
    </w:p>
    <w:p w14:paraId="74492305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p</w:t>
      </w:r>
      <w:r w:rsidRPr="00A97E89">
        <w:t>: first string to be compared</w:t>
      </w:r>
    </w:p>
    <w:p w14:paraId="34D17B97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q</w:t>
      </w:r>
      <w:r w:rsidRPr="00A97E89">
        <w:t>: second string to compare with it</w:t>
      </w:r>
    </w:p>
    <w:p w14:paraId="637F2499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n</w:t>
      </w:r>
      <w:r w:rsidRPr="00A97E89">
        <w:t>: number of characters to be compared</w:t>
      </w:r>
    </w:p>
    <w:p w14:paraId="1FABEC22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4" w:name="_Toc116829329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Return:</w:t>
      </w:r>
      <w:bookmarkEnd w:id="34"/>
    </w:p>
    <w:p w14:paraId="218E9312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r w:rsidRPr="00A97E89">
        <w:t>0 if identical match, +</w:t>
      </w:r>
      <w:proofErr w:type="spellStart"/>
      <w:r w:rsidRPr="00A97E89">
        <w:t>ve</w:t>
      </w:r>
      <w:proofErr w:type="spellEnd"/>
      <w:r w:rsidRPr="00A97E89">
        <w:t>/-</w:t>
      </w:r>
      <w:proofErr w:type="spellStart"/>
      <w:r w:rsidRPr="00A97E89">
        <w:t>ve</w:t>
      </w:r>
      <w:proofErr w:type="spellEnd"/>
      <w:r w:rsidRPr="00A97E89">
        <w:t xml:space="preserve"> value otherwise</w:t>
      </w:r>
    </w:p>
    <w:p w14:paraId="75ACCE49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5" w:name="_Toc116829330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35"/>
    </w:p>
    <w:p w14:paraId="0172C1EE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proofErr w:type="spellStart"/>
      <w:r w:rsidRPr="00A97E89">
        <w:t>String.h</w:t>
      </w:r>
      <w:proofErr w:type="spellEnd"/>
      <w:r w:rsidRPr="00A97E89">
        <w:t xml:space="preserve"> - </w:t>
      </w:r>
      <w:proofErr w:type="spellStart"/>
      <w:r w:rsidRPr="00A97E89">
        <w:t>String.c</w:t>
      </w:r>
      <w:proofErr w:type="spellEnd"/>
    </w:p>
    <w:p w14:paraId="2A86813B" w14:textId="5DD497E0" w:rsidR="00A97E89" w:rsidRPr="00A97E89" w:rsidRDefault="00A97E89" w:rsidP="00A97E89">
      <w:pPr>
        <w:keepNext/>
        <w:keepLines/>
        <w:bidi w:val="0"/>
        <w:spacing w:before="200" w:after="0"/>
        <w:outlineLvl w:val="1"/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</w:pPr>
      <w:bookmarkStart w:id="36" w:name="_Toc116829331"/>
      <w:r w:rsidRPr="00A97E89">
        <w:rPr>
          <w:rFonts w:ascii="Cambria" w:hAnsi="Cambria" w:cs="Times New Roman"/>
          <w:b/>
          <w:bCs/>
          <w:color w:val="4F81BD"/>
          <w:sz w:val="26"/>
          <w:szCs w:val="26"/>
          <w:lang w:val="x-none" w:eastAsia="x-none" w:bidi="ar-SA"/>
        </w:rPr>
        <w:t>Find Character in String</w:t>
      </w:r>
      <w:bookmarkEnd w:id="36"/>
    </w:p>
    <w:p w14:paraId="05189000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7" w:name="_Toc116829332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Function prototype:</w:t>
      </w:r>
      <w:bookmarkEnd w:id="37"/>
    </w:p>
    <w:p w14:paraId="1A590DA2" w14:textId="77777777" w:rsidR="00A97E89" w:rsidRPr="00A97E89" w:rsidRDefault="00A97E89" w:rsidP="00A97E89">
      <w:pPr>
        <w:autoSpaceDE w:val="0"/>
        <w:autoSpaceDN w:val="0"/>
        <w:bidi w:val="0"/>
        <w:adjustRightInd w:val="0"/>
        <w:jc w:val="center"/>
        <w:rPr>
          <w:rFonts w:ascii="Courier New" w:hAnsi="Courier New" w:cs="Courier New"/>
          <w:lang w:bidi="ar-SA"/>
        </w:rPr>
      </w:pP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b/>
          <w:bCs/>
          <w:color w:val="A52A2A"/>
          <w:lang w:bidi="ar-SA"/>
        </w:rPr>
        <w:t xml:space="preserve"> </w:t>
      </w:r>
      <w:proofErr w:type="spellStart"/>
      <w:proofErr w:type="gramStart"/>
      <w:r w:rsidRPr="00A97E89">
        <w:rPr>
          <w:rFonts w:ascii="Courier New" w:hAnsi="Courier New" w:cs="Courier New"/>
          <w:b/>
          <w:bCs/>
          <w:color w:val="A52A2A"/>
          <w:lang w:bidi="ar-SA"/>
        </w:rPr>
        <w:t>strfind</w:t>
      </w:r>
      <w:proofErr w:type="spellEnd"/>
      <w:r w:rsidRPr="00A97E89">
        <w:rPr>
          <w:rFonts w:ascii="Courier New" w:hAnsi="Courier New" w:cs="Courier New"/>
          <w:color w:val="007F3F"/>
          <w:lang w:bidi="ar-SA"/>
        </w:rPr>
        <w:t>(</w:t>
      </w:r>
      <w:proofErr w:type="gramEnd"/>
      <w:r w:rsidRPr="00A97E89">
        <w:rPr>
          <w:rFonts w:ascii="Courier New" w:hAnsi="Courier New" w:cs="Courier New"/>
          <w:b/>
          <w:bCs/>
          <w:color w:val="806000"/>
          <w:lang w:bidi="ar-SA"/>
        </w:rPr>
        <w:t>const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</w:t>
      </w:r>
      <w:r w:rsidRPr="00A97E89">
        <w:rPr>
          <w:rFonts w:ascii="Courier New" w:hAnsi="Courier New" w:cs="Courier New"/>
          <w:b/>
          <w:bCs/>
          <w:color w:val="007F3F"/>
          <w:lang w:bidi="ar-SA"/>
        </w:rPr>
        <w:t>*</w:t>
      </w:r>
      <w:r w:rsidRPr="00A97E89">
        <w:rPr>
          <w:rFonts w:ascii="Courier New" w:hAnsi="Courier New" w:cs="Courier New"/>
          <w:color w:val="1A1A1A"/>
          <w:lang w:bidi="ar-SA"/>
        </w:rPr>
        <w:t xml:space="preserve">s, </w:t>
      </w:r>
      <w:r w:rsidRPr="00A97E89">
        <w:rPr>
          <w:rFonts w:ascii="Courier New" w:hAnsi="Courier New" w:cs="Courier New"/>
          <w:i/>
          <w:iCs/>
          <w:color w:val="4D4D4D"/>
          <w:lang w:bidi="ar-SA"/>
        </w:rPr>
        <w:t>char</w:t>
      </w:r>
      <w:r w:rsidRPr="00A97E89">
        <w:rPr>
          <w:rFonts w:ascii="Courier New" w:hAnsi="Courier New" w:cs="Courier New"/>
          <w:color w:val="1A1A1A"/>
          <w:lang w:bidi="ar-SA"/>
        </w:rPr>
        <w:t xml:space="preserve"> c</w:t>
      </w:r>
      <w:r w:rsidRPr="00A97E89">
        <w:rPr>
          <w:rFonts w:ascii="Courier New" w:hAnsi="Courier New" w:cs="Courier New"/>
          <w:color w:val="007F3F"/>
          <w:lang w:bidi="ar-SA"/>
        </w:rPr>
        <w:t>)</w:t>
      </w:r>
    </w:p>
    <w:p w14:paraId="656CAF77" w14:textId="77777777" w:rsidR="00A97E89" w:rsidRPr="00A97E89" w:rsidRDefault="00A97E89" w:rsidP="00450ECC">
      <w:pPr>
        <w:bidi w:val="0"/>
        <w:ind w:left="1440"/>
      </w:pPr>
      <w:r w:rsidRPr="00A97E89">
        <w:t>Return a pointer to the first occurrence of 'c' in 's', or a pointer to the string-ending null character if the string has no 'c'</w:t>
      </w:r>
    </w:p>
    <w:p w14:paraId="159465DA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8" w:name="_Toc116829333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Arguments:</w:t>
      </w:r>
      <w:bookmarkEnd w:id="38"/>
    </w:p>
    <w:p w14:paraId="7914107E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s</w:t>
      </w:r>
      <w:r w:rsidRPr="00A97E89">
        <w:t xml:space="preserve">: string </w:t>
      </w:r>
    </w:p>
    <w:p w14:paraId="11C9A9BD" w14:textId="77777777" w:rsidR="00A97E89" w:rsidRPr="00A97E89" w:rsidRDefault="00A97E89" w:rsidP="00A97E89">
      <w:pPr>
        <w:numPr>
          <w:ilvl w:val="0"/>
          <w:numId w:val="41"/>
        </w:numPr>
        <w:bidi w:val="0"/>
        <w:spacing w:after="0" w:line="240" w:lineRule="auto"/>
      </w:pPr>
      <w:r w:rsidRPr="00A97E89">
        <w:rPr>
          <w:rFonts w:ascii="Courier New" w:hAnsi="Courier New" w:cs="Courier New"/>
          <w:color w:val="1A1A1A"/>
          <w:lang w:bidi="ar-SA"/>
        </w:rPr>
        <w:t>c</w:t>
      </w:r>
      <w:r w:rsidRPr="00A97E89">
        <w:t>: character to search with it</w:t>
      </w:r>
    </w:p>
    <w:p w14:paraId="008163CC" w14:textId="77777777" w:rsidR="00A97E89" w:rsidRPr="00A97E89" w:rsidRDefault="00A97E89" w:rsidP="00450ECC">
      <w:pPr>
        <w:keepNext/>
        <w:keepLines/>
        <w:bidi w:val="0"/>
        <w:spacing w:before="200" w:after="0"/>
        <w:ind w:firstLine="720"/>
        <w:outlineLvl w:val="2"/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</w:pPr>
      <w:bookmarkStart w:id="39" w:name="_Toc116829334"/>
      <w:r w:rsidRPr="00A97E89">
        <w:rPr>
          <w:rFonts w:ascii="Cambria" w:hAnsi="Cambria" w:cs="Times New Roman"/>
          <w:b/>
          <w:bCs/>
          <w:color w:val="4F81BD"/>
          <w:sz w:val="20"/>
          <w:szCs w:val="20"/>
          <w:lang w:val="x-none" w:eastAsia="x-none" w:bidi="ar-SA"/>
        </w:rPr>
        <w:t>Source file:</w:t>
      </w:r>
      <w:bookmarkEnd w:id="39"/>
    </w:p>
    <w:p w14:paraId="7EDE3C0F" w14:textId="77777777" w:rsidR="00A97E89" w:rsidRPr="00A97E89" w:rsidRDefault="00A97E89" w:rsidP="00A97E89">
      <w:pPr>
        <w:numPr>
          <w:ilvl w:val="0"/>
          <w:numId w:val="42"/>
        </w:numPr>
        <w:bidi w:val="0"/>
        <w:spacing w:after="0" w:line="240" w:lineRule="auto"/>
      </w:pPr>
      <w:proofErr w:type="spellStart"/>
      <w:r w:rsidRPr="00A97E89">
        <w:t>String.h</w:t>
      </w:r>
      <w:proofErr w:type="spellEnd"/>
      <w:r w:rsidRPr="00A97E89">
        <w:t xml:space="preserve"> - </w:t>
      </w:r>
      <w:proofErr w:type="spellStart"/>
      <w:r w:rsidRPr="00A97E89">
        <w:t>String.c</w:t>
      </w:r>
      <w:proofErr w:type="spellEnd"/>
    </w:p>
    <w:p w14:paraId="7212E8AF" w14:textId="77777777" w:rsidR="00A97E89" w:rsidRPr="00A97E89" w:rsidRDefault="00A97E89" w:rsidP="00A97E89">
      <w:pPr>
        <w:bidi w:val="0"/>
        <w:rPr>
          <w:lang w:bidi="ar-EG"/>
        </w:rPr>
      </w:pPr>
    </w:p>
    <w:p w14:paraId="2889CE86" w14:textId="77777777" w:rsidR="00450ECC" w:rsidRDefault="00450ECC">
      <w:pPr>
        <w:bidi w:val="0"/>
        <w:spacing w:after="0" w:line="240" w:lineRule="auto"/>
        <w:rPr>
          <w:rFonts w:ascii="Cambria" w:hAnsi="Cambria" w:cs="Times New Roman"/>
          <w:b/>
          <w:bCs/>
          <w:color w:val="365F91"/>
          <w:sz w:val="28"/>
          <w:szCs w:val="28"/>
          <w:lang w:bidi="ar-EG"/>
        </w:rPr>
      </w:pPr>
      <w:r>
        <w:rPr>
          <w:lang w:bidi="ar-EG"/>
        </w:rPr>
        <w:br w:type="page"/>
      </w:r>
    </w:p>
    <w:p w14:paraId="7ECF6861" w14:textId="3FD34EFB" w:rsidR="00106A90" w:rsidRDefault="00106A90" w:rsidP="006E7A63">
      <w:pPr>
        <w:pStyle w:val="Heading1"/>
        <w:bidi w:val="0"/>
        <w:rPr>
          <w:lang w:bidi="ar-EG"/>
        </w:rPr>
      </w:pPr>
      <w:bookmarkStart w:id="40" w:name="_Toc116829335"/>
      <w:r>
        <w:rPr>
          <w:lang w:bidi="ar-EG"/>
        </w:rPr>
        <w:lastRenderedPageBreak/>
        <w:t>APPENDIX I</w:t>
      </w:r>
      <w:r w:rsidR="006E7A63">
        <w:rPr>
          <w:lang w:bidi="ar-EG"/>
        </w:rPr>
        <w:t>I</w:t>
      </w:r>
      <w:r>
        <w:rPr>
          <w:lang w:bidi="ar-EG"/>
        </w:rPr>
        <w:t>: Lists Helper Functions</w:t>
      </w:r>
      <w:bookmarkEnd w:id="40"/>
    </w:p>
    <w:p w14:paraId="5AE89832" w14:textId="129378B4" w:rsidR="00E944F1" w:rsidRPr="00E944F1" w:rsidRDefault="00000000" w:rsidP="00E944F1">
      <w:pPr>
        <w:bidi w:val="0"/>
        <w:jc w:val="center"/>
        <w:rPr>
          <w:lang w:bidi="ar-EG"/>
        </w:rPr>
      </w:pPr>
      <w:r>
        <w:rPr>
          <w:lang w:bidi="ar-EG"/>
        </w:rPr>
      </w:r>
      <w:r>
        <w:rPr>
          <w:lang w:bidi="ar-EG"/>
        </w:rPr>
        <w:pict w14:anchorId="1D698BBF">
          <v:shape id="_x0000_s3782" type="#_x0000_t202" style="width:464.35pt;height:60.85pt;visibility:visible;mso-left-percent:-10001;mso-top-percent:-10001;mso-position-horizontal:absolute;mso-position-horizontal-relative:char;mso-position-vertical:absolute;mso-position-vertical-relative:line;mso-left-percent:-10001;mso-top-percent:-10001;mso-width-relative:margin;mso-height-relative:margin" strokecolor="#95b3d7" strokeweight="1pt">
            <v:fill color2="#b8cce4" focus="100%" type="gradient"/>
            <v:shadow on="t" color="#243f60" opacity=".5" offset="1pt"/>
            <v:textbox style="mso-next-textbox:#_x0000_s3782">
              <w:txbxContent>
                <w:p w14:paraId="716FB5F8" w14:textId="77777777" w:rsidR="00D0503B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color w:val="FF0000"/>
                      <w:sz w:val="28"/>
                      <w:szCs w:val="28"/>
                    </w:rPr>
                    <w:t xml:space="preserve">IMPORTANT: 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you should pass all the lists to the functions by </w:t>
                  </w:r>
                  <w:r>
                    <w:rPr>
                      <w:rFonts w:eastAsia="Calibri" w:cs="Calibri"/>
                      <w:sz w:val="28"/>
                      <w:szCs w:val="28"/>
                      <w:u w:val="single"/>
                    </w:rPr>
                    <w:t>reference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</w:t>
                  </w:r>
                </w:p>
                <w:p w14:paraId="3F017D6D" w14:textId="5D1E60AD" w:rsidR="00D0503B" w:rsidRPr="00E944F1" w:rsidRDefault="00D0503B" w:rsidP="00E944F1">
                  <w:pPr>
                    <w:bidi w:val="0"/>
                    <w:jc w:val="center"/>
                    <w:rPr>
                      <w:rFonts w:eastAsia="Calibri" w:cs="Calibri"/>
                      <w:sz w:val="28"/>
                      <w:szCs w:val="28"/>
                    </w:rPr>
                  </w:pP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Put </w:t>
                  </w:r>
                  <w:r>
                    <w:rPr>
                      <w:rFonts w:eastAsia="Calibri" w:cs="Calibri"/>
                      <w:b/>
                      <w:bCs/>
                      <w:color w:val="FF0000"/>
                      <w:sz w:val="28"/>
                      <w:szCs w:val="28"/>
                      <w:u w:val="single"/>
                    </w:rPr>
                    <w:t>&amp;</w:t>
                  </w:r>
                  <w:r>
                    <w:rPr>
                      <w:rFonts w:eastAsia="Calibri" w:cs="Calibri"/>
                      <w:sz w:val="28"/>
                      <w:szCs w:val="28"/>
                    </w:rPr>
                    <w:t xml:space="preserve"> before the name of the list</w:t>
                  </w:r>
                </w:p>
              </w:txbxContent>
            </v:textbox>
            <w10:anchorlock/>
          </v:shape>
        </w:pict>
      </w:r>
    </w:p>
    <w:p w14:paraId="75E44659" w14:textId="77777777" w:rsidR="003D1AB4" w:rsidRPr="00EF2F2C" w:rsidRDefault="003D1AB4" w:rsidP="003D1AB4">
      <w:pPr>
        <w:pStyle w:val="Heading3"/>
        <w:bidi w:val="0"/>
        <w:rPr>
          <w:noProof/>
          <w:sz w:val="24"/>
          <w:szCs w:val="24"/>
        </w:rPr>
      </w:pPr>
      <w:bookmarkStart w:id="41" w:name="_Toc116829336"/>
      <w:r w:rsidRPr="00EF2F2C">
        <w:rPr>
          <w:noProof/>
          <w:sz w:val="24"/>
          <w:szCs w:val="24"/>
        </w:rPr>
        <w:t xml:space="preserve">Iterate on ALL Elements of a </w:t>
      </w:r>
      <w:r w:rsidR="008A46DF">
        <w:rPr>
          <w:noProof/>
          <w:sz w:val="24"/>
          <w:szCs w:val="24"/>
        </w:rPr>
        <w:t xml:space="preserve">Specific </w:t>
      </w:r>
      <w:r w:rsidRPr="00EF2F2C">
        <w:rPr>
          <w:noProof/>
          <w:sz w:val="24"/>
          <w:szCs w:val="24"/>
        </w:rPr>
        <w:t>List</w:t>
      </w:r>
      <w:bookmarkEnd w:id="41"/>
    </w:p>
    <w:p w14:paraId="516BC0F0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DD593BA" w14:textId="77777777" w:rsidR="003D1AB4" w:rsidRDefault="003D1AB4" w:rsidP="003D1AB4">
      <w:pPr>
        <w:bidi w:val="0"/>
        <w:spacing w:after="120" w:line="240" w:lineRule="auto"/>
        <w:ind w:left="720" w:firstLine="720"/>
        <w:rPr>
          <w:lang w:bidi="ar-EG"/>
        </w:rPr>
      </w:pPr>
      <w:r>
        <w:t>Used to loop on all frames in the given list</w:t>
      </w:r>
    </w:p>
    <w:p w14:paraId="7591068E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57B57A6F" w14:textId="77777777" w:rsidR="003D1AB4" w:rsidRPr="00E71253" w:rsidRDefault="003D1AB4" w:rsidP="003D1AB4">
      <w:pPr>
        <w:bidi w:val="0"/>
        <w:jc w:val="center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E71253">
        <w:rPr>
          <w:rFonts w:ascii="Courier New" w:hAnsi="Courier New" w:cs="Courier New"/>
          <w:sz w:val="20"/>
          <w:szCs w:val="20"/>
        </w:rPr>
        <w:t>LIST_FOREACH (</w:t>
      </w:r>
      <w:proofErr w:type="spellStart"/>
      <w:r w:rsidR="004436AA" w:rsidRPr="004436AA">
        <w:rPr>
          <w:rFonts w:ascii="Courier New" w:hAnsi="Courier New" w:cs="Courier New"/>
          <w:sz w:val="20"/>
          <w:szCs w:val="20"/>
        </w:rPr>
        <w:t>Type_inside_list</w:t>
      </w:r>
      <w:proofErr w:type="spellEnd"/>
      <w:r w:rsidRPr="00E71253">
        <w:rPr>
          <w:rFonts w:ascii="Courier New" w:hAnsi="Courier New" w:cs="Courier New"/>
          <w:sz w:val="20"/>
          <w:szCs w:val="20"/>
        </w:rPr>
        <w:t xml:space="preserve">* iterator, </w:t>
      </w:r>
      <w:proofErr w:type="spellStart"/>
      <w:r w:rsidRPr="00E71253">
        <w:rPr>
          <w:rFonts w:ascii="Courier New" w:hAnsi="Courier New" w:cs="Courier New"/>
          <w:sz w:val="20"/>
          <w:szCs w:val="20"/>
        </w:rPr>
        <w:t>Linked_List</w:t>
      </w:r>
      <w:proofErr w:type="spellEnd"/>
      <w:r w:rsidRPr="00E71253">
        <w:rPr>
          <w:rFonts w:ascii="Courier New" w:hAnsi="Courier New" w:cs="Courier New"/>
          <w:sz w:val="20"/>
          <w:szCs w:val="20"/>
        </w:rPr>
        <w:t>* list)</w:t>
      </w:r>
    </w:p>
    <w:p w14:paraId="6826D01C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AAF91" w14:textId="77777777" w:rsidR="004436AA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to loop on its elements</w:t>
      </w:r>
    </w:p>
    <w:p w14:paraId="18FE2F03" w14:textId="77777777" w:rsidR="003D1AB4" w:rsidRDefault="003D1AB4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iterator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current element in the list </w:t>
      </w:r>
    </w:p>
    <w:p w14:paraId="6A5E37B1" w14:textId="77777777" w:rsidR="003D1AB4" w:rsidRDefault="003D1AB4" w:rsidP="003D1AB4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3B8B6495" w14:textId="77777777" w:rsidR="003D1AB4" w:rsidRPr="00041879" w:rsidRDefault="00000000" w:rsidP="003D1AB4">
      <w:pPr>
        <w:bidi w:val="0"/>
        <w:ind w:firstLine="720"/>
        <w:jc w:val="center"/>
        <w:rPr>
          <w:lang w:bidi="ar-EG"/>
        </w:rPr>
      </w:pPr>
      <w:r>
        <w:pict w14:anchorId="2B28E90C">
          <v:shape id="_x0000_s3781" type="#_x0000_t202" style="width:403.15pt;height:6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_x0000_s3781">
              <w:txbxContent>
                <w:p w14:paraId="13E82C31" w14:textId="44699132" w:rsidR="00D0503B" w:rsidRPr="00B225A0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s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truct </w:t>
                  </w:r>
                  <w:r w:rsidR="00632FA3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DataType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 xml:space="preserve"> 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*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 w:rsidRPr="00B225A0"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;</w:t>
                  </w:r>
                </w:p>
                <w:p w14:paraId="4CF41BCE" w14:textId="3C206899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noProof/>
                      <w:sz w:val="20"/>
                      <w:szCs w:val="20"/>
                    </w:rPr>
                    <w:t>LIST_FOREACH</w:t>
                  </w:r>
                  <w:r w:rsidRPr="00130A29"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(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element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 xml:space="preserve">, </w:t>
                  </w:r>
                  <w:r w:rsidRPr="00771FAE">
                    <w:rPr>
                      <w:rFonts w:ascii="Courier New" w:hAnsi="Courier New" w:cs="Courier New"/>
                      <w:b/>
                      <w:bCs/>
                      <w:noProof/>
                      <w:color w:val="FF0000"/>
                      <w:sz w:val="20"/>
                      <w:szCs w:val="20"/>
                    </w:rPr>
                    <w:t>&amp;</w:t>
                  </w:r>
                  <w:r>
                    <w:rPr>
                      <w:rFonts w:ascii="Courier New" w:hAnsi="Courier New" w:cs="Courier New"/>
                      <w:noProof/>
                      <w:sz w:val="20"/>
                      <w:szCs w:val="20"/>
                    </w:rPr>
                    <w:t>(ActiveList)</w:t>
                  </w: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)</w:t>
                  </w:r>
                </w:p>
                <w:p w14:paraId="4BDB9D07" w14:textId="77777777" w:rsidR="00D0503B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{</w:t>
                  </w:r>
                </w:p>
                <w:p w14:paraId="432404A9" w14:textId="77777777" w:rsidR="00D0503B" w:rsidRPr="0090090F" w:rsidRDefault="00D0503B" w:rsidP="0090090F">
                  <w:pPr>
                    <w:pStyle w:val="FrameContents"/>
                    <w:spacing w:after="0" w:line="240" w:lineRule="auto"/>
                    <w:ind w:firstLine="720"/>
                  </w:pPr>
                  <w:r>
                    <w:rPr>
                      <w:rFonts w:eastAsia="Calibri"/>
                      <w:color w:val="00B050"/>
                      <w:sz w:val="24"/>
                    </w:rPr>
                    <w:t>//write your code.</w:t>
                  </w:r>
                </w:p>
                <w:p w14:paraId="57D3AF8B" w14:textId="77777777" w:rsidR="00D0503B" w:rsidRPr="00847742" w:rsidRDefault="00D0503B" w:rsidP="003D1AB4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noProof/>
                      <w:color w:val="0000FF"/>
                      <w:sz w:val="20"/>
                      <w:szCs w:val="20"/>
                    </w:rPr>
                    <w:t>}</w:t>
                  </w:r>
                </w:p>
              </w:txbxContent>
            </v:textbox>
            <w10:anchorlock/>
          </v:shape>
        </w:pict>
      </w:r>
    </w:p>
    <w:p w14:paraId="6D9E7574" w14:textId="77777777" w:rsidR="008A46DF" w:rsidRPr="00EF2F2C" w:rsidRDefault="008A46DF" w:rsidP="008A46DF">
      <w:pPr>
        <w:pStyle w:val="Heading3"/>
        <w:bidi w:val="0"/>
        <w:rPr>
          <w:noProof/>
          <w:sz w:val="24"/>
          <w:szCs w:val="24"/>
        </w:rPr>
      </w:pPr>
      <w:bookmarkStart w:id="42" w:name="_Toc116829337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>et the size of any list</w:t>
      </w:r>
      <w:bookmarkEnd w:id="42"/>
      <w:r w:rsidRPr="008A46DF">
        <w:rPr>
          <w:noProof/>
          <w:sz w:val="24"/>
          <w:szCs w:val="24"/>
        </w:rPr>
        <w:t xml:space="preserve"> </w:t>
      </w:r>
    </w:p>
    <w:p w14:paraId="730CCE5C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D559CED" w14:textId="77777777" w:rsidR="008A46DF" w:rsidRDefault="008A46DF" w:rsidP="008A46DF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742F26">
        <w:t>retrieve the current size of a given list</w:t>
      </w:r>
    </w:p>
    <w:p w14:paraId="68721386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7B63FD4D" w14:textId="77777777" w:rsidR="00742F26" w:rsidRPr="00742F26" w:rsidRDefault="00742F26" w:rsidP="004436AA">
      <w:pPr>
        <w:pStyle w:val="FrameContents"/>
        <w:spacing w:after="0" w:line="240" w:lineRule="auto"/>
        <w:ind w:left="720" w:firstLine="720"/>
        <w:rPr>
          <w:sz w:val="20"/>
          <w:szCs w:val="20"/>
        </w:rPr>
      </w:pP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int size = LIST_SIZE(</w:t>
      </w:r>
      <w:proofErr w:type="spellStart"/>
      <w:r w:rsidRPr="00742F26">
        <w:rPr>
          <w:rFonts w:ascii="Courier New" w:eastAsia="Calibri" w:hAnsi="Courier New" w:cs="Calibri"/>
          <w:color w:val="000000"/>
          <w:sz w:val="20"/>
          <w:szCs w:val="20"/>
        </w:rPr>
        <w:t>Linked_List</w:t>
      </w:r>
      <w:proofErr w:type="spellEnd"/>
      <w:r w:rsidRPr="00742F26">
        <w:rPr>
          <w:rFonts w:ascii="Courier New" w:eastAsia="Calibri" w:hAnsi="Courier New" w:cs="Calibri"/>
          <w:color w:val="000000"/>
          <w:sz w:val="20"/>
          <w:szCs w:val="20"/>
        </w:rPr>
        <w:t xml:space="preserve"> *</w:t>
      </w:r>
      <w:r w:rsidR="008A0F54">
        <w:rPr>
          <w:rFonts w:ascii="Courier New" w:eastAsia="Calibri" w:hAnsi="Courier New" w:cs="Calibri"/>
          <w:color w:val="000000"/>
          <w:sz w:val="20"/>
          <w:szCs w:val="20"/>
        </w:rPr>
        <w:t xml:space="preserve"> </w:t>
      </w:r>
      <w:r w:rsidR="008A0F54" w:rsidRPr="008A0F54">
        <w:rPr>
          <w:rFonts w:ascii="Courier New" w:eastAsia="Calibri" w:hAnsi="Courier New" w:cs="Calibri"/>
          <w:color w:val="000000"/>
          <w:sz w:val="20"/>
          <w:szCs w:val="20"/>
        </w:rPr>
        <w:t>list</w:t>
      </w:r>
      <w:r w:rsidRPr="00742F26">
        <w:rPr>
          <w:rFonts w:ascii="Courier New" w:eastAsia="Calibri" w:hAnsi="Courier New" w:cs="Calibri"/>
          <w:color w:val="000000"/>
          <w:sz w:val="20"/>
          <w:szCs w:val="20"/>
        </w:rPr>
        <w:t>)</w:t>
      </w:r>
    </w:p>
    <w:p w14:paraId="45F97C51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F230752" w14:textId="77777777" w:rsidR="008A46DF" w:rsidRDefault="008A46DF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DDC8ABD" w14:textId="77777777" w:rsidR="008A46DF" w:rsidRDefault="008A46DF" w:rsidP="008A46DF">
      <w:pPr>
        <w:pStyle w:val="Heading4"/>
        <w:ind w:left="720"/>
        <w:rPr>
          <w:lang w:bidi="ar-EG"/>
        </w:rPr>
      </w:pPr>
      <w:r>
        <w:rPr>
          <w:lang w:bidi="ar-EG"/>
        </w:rPr>
        <w:t>Example:</w:t>
      </w:r>
      <w:r w:rsidRPr="008B063E">
        <w:rPr>
          <w:rFonts w:ascii="Courier New" w:hAnsi="Courier New" w:cs="Courier New"/>
          <w:noProof/>
          <w:color w:val="0000FF"/>
          <w:sz w:val="28"/>
          <w:szCs w:val="28"/>
        </w:rPr>
        <w:t xml:space="preserve"> </w:t>
      </w:r>
    </w:p>
    <w:p w14:paraId="20C3461C" w14:textId="77777777" w:rsidR="008A46DF" w:rsidRPr="00041879" w:rsidRDefault="00000000" w:rsidP="008A46DF">
      <w:pPr>
        <w:bidi w:val="0"/>
        <w:ind w:firstLine="720"/>
        <w:jc w:val="center"/>
        <w:rPr>
          <w:lang w:bidi="ar-EG"/>
        </w:rPr>
      </w:pPr>
      <w:r>
        <w:pict w14:anchorId="087F889A">
          <v:shape id="Text Box 1506" o:spid="_x0000_s3780" type="#_x0000_t202" style="width:403.15pt;height:19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v:textbox style="mso-next-textbox:#Text Box 1506">
              <w:txbxContent>
                <w:p w14:paraId="1E0F0148" w14:textId="77777777" w:rsidR="00D0503B" w:rsidRPr="004436AA" w:rsidRDefault="00D0503B" w:rsidP="004436AA">
                  <w:pPr>
                    <w:pStyle w:val="FrameContents"/>
                    <w:spacing w:after="0" w:line="240" w:lineRule="auto"/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436AA">
                    <w:rPr>
                      <w:rFonts w:ascii="Courier New" w:eastAsia="Calibri" w:hAnsi="Courier New" w:cs="Courier New"/>
                      <w:color w:val="4472C4"/>
                      <w:sz w:val="20"/>
                      <w:szCs w:val="20"/>
                    </w:rPr>
                    <w:t>int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 xml:space="preserve"> size = LIST_SIZE(</w:t>
                  </w:r>
                  <w:r w:rsidRPr="004436AA">
                    <w:rPr>
                      <w:rFonts w:ascii="Courier New" w:eastAsia="Calibri" w:hAnsi="Courier New" w:cs="Courier New"/>
                      <w:b/>
                      <w:bCs/>
                      <w:sz w:val="20"/>
                      <w:szCs w:val="20"/>
                    </w:rPr>
                    <w:t>&amp;</w:t>
                  </w:r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(curenv-&gt;</w:t>
                  </w:r>
                  <w:proofErr w:type="spellStart"/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ActiveList</w:t>
                  </w:r>
                  <w:proofErr w:type="spellEnd"/>
                  <w:r w:rsidRPr="004436AA">
                    <w:rPr>
                      <w:rFonts w:ascii="Courier New" w:eastAsia="Calibri" w:hAnsi="Courier New" w:cs="Courier New"/>
                      <w:sz w:val="20"/>
                      <w:szCs w:val="20"/>
                    </w:rPr>
                    <w:t>))</w:t>
                  </w:r>
                </w:p>
                <w:p w14:paraId="40B0F229" w14:textId="77777777" w:rsidR="00D0503B" w:rsidRPr="00847742" w:rsidRDefault="00D0503B" w:rsidP="008A46D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noProof/>
                      <w:color w:val="000000"/>
                      <w:sz w:val="20"/>
                      <w:szCs w:val="20"/>
                    </w:rPr>
                  </w:pPr>
                </w:p>
              </w:txbxContent>
            </v:textbox>
            <w10:anchorlock/>
          </v:shape>
        </w:pict>
      </w:r>
    </w:p>
    <w:p w14:paraId="7E6564A7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43" w:name="_Toc116829338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last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n a </w:t>
      </w:r>
      <w:r w:rsidRPr="008A46DF">
        <w:rPr>
          <w:noProof/>
          <w:sz w:val="24"/>
          <w:szCs w:val="24"/>
        </w:rPr>
        <w:t>list</w:t>
      </w:r>
      <w:bookmarkEnd w:id="43"/>
      <w:r w:rsidRPr="008A46DF">
        <w:rPr>
          <w:noProof/>
          <w:sz w:val="24"/>
          <w:szCs w:val="24"/>
        </w:rPr>
        <w:t xml:space="preserve"> </w:t>
      </w:r>
    </w:p>
    <w:p w14:paraId="12D35B9F" w14:textId="28A57F0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16EAD7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last element in a list</w:t>
      </w:r>
    </w:p>
    <w:p w14:paraId="1E018BBE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3C5AC5E0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LAST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165F1A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EF44DE3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2E82FF8D" w14:textId="77777777" w:rsidR="004436AA" w:rsidRDefault="004436AA" w:rsidP="004436AA">
      <w:pPr>
        <w:pStyle w:val="Heading3"/>
        <w:bidi w:val="0"/>
        <w:rPr>
          <w:noProof/>
          <w:sz w:val="24"/>
          <w:szCs w:val="24"/>
        </w:rPr>
      </w:pPr>
    </w:p>
    <w:p w14:paraId="36767303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44" w:name="_Toc116829339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first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n a </w:t>
      </w:r>
      <w:r w:rsidRPr="008A46DF">
        <w:rPr>
          <w:noProof/>
          <w:sz w:val="24"/>
          <w:szCs w:val="24"/>
        </w:rPr>
        <w:t>list</w:t>
      </w:r>
      <w:bookmarkEnd w:id="44"/>
      <w:r w:rsidRPr="008A46DF">
        <w:rPr>
          <w:noProof/>
          <w:sz w:val="24"/>
          <w:szCs w:val="24"/>
        </w:rPr>
        <w:t xml:space="preserve"> </w:t>
      </w:r>
    </w:p>
    <w:p w14:paraId="79271008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A9EE9DB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first element in a list (what the head points to)</w:t>
      </w:r>
    </w:p>
    <w:p w14:paraId="6D7E669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5320473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FIRST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 w:rsidR="008A0F54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0AE16AC0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04C8F95B" w14:textId="7457FD0A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6E9351FB" w14:textId="24BCF303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63033356" w14:textId="21E5F2D3" w:rsidR="00532488" w:rsidRPr="00EF2F2C" w:rsidRDefault="00532488" w:rsidP="00532488">
      <w:pPr>
        <w:pStyle w:val="Heading3"/>
        <w:bidi w:val="0"/>
        <w:rPr>
          <w:noProof/>
          <w:sz w:val="24"/>
          <w:szCs w:val="24"/>
        </w:rPr>
      </w:pPr>
      <w:bookmarkStart w:id="45" w:name="_Toc116829340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previous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to another element in a </w:t>
      </w:r>
      <w:r w:rsidRPr="008A46DF">
        <w:rPr>
          <w:noProof/>
          <w:sz w:val="24"/>
          <w:szCs w:val="24"/>
        </w:rPr>
        <w:t>list</w:t>
      </w:r>
      <w:bookmarkEnd w:id="45"/>
      <w:r w:rsidRPr="008A46DF">
        <w:rPr>
          <w:noProof/>
          <w:sz w:val="24"/>
          <w:szCs w:val="24"/>
        </w:rPr>
        <w:t xml:space="preserve"> </w:t>
      </w:r>
    </w:p>
    <w:p w14:paraId="0CD56700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71DD2F08" w14:textId="64C602D8" w:rsidR="00532488" w:rsidRDefault="00532488" w:rsidP="0053248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previous element to another in a list</w:t>
      </w:r>
    </w:p>
    <w:p w14:paraId="4D624369" w14:textId="77777777" w:rsidR="00532488" w:rsidRDefault="00532488" w:rsidP="0053248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4DC0F693" w14:textId="0E4E0419" w:rsidR="00532488" w:rsidRDefault="00532488" w:rsidP="0053248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PREV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proofErr w:type="spellStart"/>
      <w:r w:rsidR="008E4BBF"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="008E4BBF"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 w:rsidR="008E4BB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0620AED" w14:textId="77777777" w:rsidR="00591DE1" w:rsidRDefault="00591DE1" w:rsidP="00591DE1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6CE3F7C1" w14:textId="2CC2546F" w:rsidR="00591DE1" w:rsidRDefault="00591DE1" w:rsidP="00591DE1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previous </w:t>
      </w:r>
    </w:p>
    <w:p w14:paraId="7FC3720F" w14:textId="47ED13D1" w:rsidR="00532488" w:rsidRDefault="00532488" w:rsidP="00532488">
      <w:pPr>
        <w:bidi w:val="0"/>
        <w:spacing w:after="120" w:line="240" w:lineRule="auto"/>
        <w:ind w:left="1440"/>
        <w:rPr>
          <w:lang w:bidi="ar-EG"/>
        </w:rPr>
      </w:pPr>
    </w:p>
    <w:p w14:paraId="344A42D2" w14:textId="46393ED5" w:rsidR="00006BC8" w:rsidRPr="00EF2F2C" w:rsidRDefault="00006BC8" w:rsidP="00006BC8">
      <w:pPr>
        <w:pStyle w:val="Heading3"/>
        <w:bidi w:val="0"/>
        <w:rPr>
          <w:noProof/>
          <w:sz w:val="24"/>
          <w:szCs w:val="24"/>
        </w:rPr>
      </w:pPr>
      <w:bookmarkStart w:id="46" w:name="_Toc116829341"/>
      <w:r>
        <w:rPr>
          <w:noProof/>
          <w:sz w:val="24"/>
          <w:szCs w:val="24"/>
        </w:rPr>
        <w:t>G</w:t>
      </w:r>
      <w:r w:rsidRPr="008A46DF">
        <w:rPr>
          <w:noProof/>
          <w:sz w:val="24"/>
          <w:szCs w:val="24"/>
        </w:rPr>
        <w:t xml:space="preserve">et the </w:t>
      </w:r>
      <w:r>
        <w:rPr>
          <w:noProof/>
          <w:sz w:val="24"/>
          <w:szCs w:val="24"/>
        </w:rPr>
        <w:t>next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to another element in a </w:t>
      </w:r>
      <w:r w:rsidRPr="008A46DF">
        <w:rPr>
          <w:noProof/>
          <w:sz w:val="24"/>
          <w:szCs w:val="24"/>
        </w:rPr>
        <w:t>list</w:t>
      </w:r>
      <w:bookmarkEnd w:id="46"/>
      <w:r w:rsidRPr="008A46DF">
        <w:rPr>
          <w:noProof/>
          <w:sz w:val="24"/>
          <w:szCs w:val="24"/>
        </w:rPr>
        <w:t xml:space="preserve"> </w:t>
      </w:r>
    </w:p>
    <w:p w14:paraId="1FF24589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2C626B0B" w14:textId="3496B98E" w:rsidR="00006BC8" w:rsidRDefault="00006BC8" w:rsidP="00006BC8">
      <w:pPr>
        <w:bidi w:val="0"/>
        <w:spacing w:after="120" w:line="240" w:lineRule="auto"/>
        <w:ind w:left="720" w:firstLine="720"/>
        <w:rPr>
          <w:lang w:bidi="ar-EG"/>
        </w:rPr>
      </w:pPr>
      <w:r>
        <w:t>Used to retrieve the next element to another in a list</w:t>
      </w:r>
    </w:p>
    <w:p w14:paraId="56B14968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A59EE66" w14:textId="1CCEAB80" w:rsidR="00006BC8" w:rsidRDefault="00006BC8" w:rsidP="00006BC8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 element = LIST_</w:t>
      </w:r>
      <w:r w:rsidR="00155FCF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NEX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171BB42C" w14:textId="77777777" w:rsidR="00006BC8" w:rsidRDefault="00006BC8" w:rsidP="00006BC8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1CDBABCB" w14:textId="58EF3530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get its </w:t>
      </w:r>
      <w:r w:rsidR="003D1741">
        <w:rPr>
          <w:lang w:bidi="ar-EG"/>
        </w:rPr>
        <w:t>next</w:t>
      </w:r>
      <w:r>
        <w:rPr>
          <w:lang w:bidi="ar-EG"/>
        </w:rPr>
        <w:t xml:space="preserve"> </w:t>
      </w:r>
    </w:p>
    <w:p w14:paraId="6D1E08F3" w14:textId="77777777" w:rsidR="00006BC8" w:rsidRDefault="00006BC8" w:rsidP="00006BC8">
      <w:pPr>
        <w:bidi w:val="0"/>
        <w:spacing w:after="120" w:line="240" w:lineRule="auto"/>
        <w:ind w:left="1440"/>
        <w:rPr>
          <w:lang w:bidi="ar-EG"/>
        </w:rPr>
      </w:pPr>
    </w:p>
    <w:p w14:paraId="2D12D4FA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47" w:name="_Toc116829342"/>
      <w:r>
        <w:rPr>
          <w:noProof/>
          <w:sz w:val="24"/>
          <w:szCs w:val="24"/>
        </w:rPr>
        <w:t>Remove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pecific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in a </w:t>
      </w:r>
      <w:r w:rsidRPr="008A46DF">
        <w:rPr>
          <w:noProof/>
          <w:sz w:val="24"/>
          <w:szCs w:val="24"/>
        </w:rPr>
        <w:t>list</w:t>
      </w:r>
      <w:bookmarkEnd w:id="47"/>
      <w:r w:rsidRPr="008A46DF">
        <w:rPr>
          <w:noProof/>
          <w:sz w:val="24"/>
          <w:szCs w:val="24"/>
        </w:rPr>
        <w:t xml:space="preserve"> </w:t>
      </w:r>
    </w:p>
    <w:p w14:paraId="46814825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68B99EA9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remove an given element from a list </w:t>
      </w:r>
    </w:p>
    <w:p w14:paraId="3408B6D3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4D5A990A" w14:textId="77777777" w:rsidR="004436AA" w:rsidRDefault="004436AA" w:rsidP="004436AA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REMOVE(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436AA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27ADED0D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566BCC1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008142F6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is the element to be removed from the given list</w:t>
      </w:r>
    </w:p>
    <w:p w14:paraId="79F2781C" w14:textId="77777777" w:rsidR="004436AA" w:rsidRPr="00EF2F2C" w:rsidRDefault="004436AA" w:rsidP="004436AA">
      <w:pPr>
        <w:pStyle w:val="Heading3"/>
        <w:bidi w:val="0"/>
        <w:rPr>
          <w:noProof/>
          <w:sz w:val="24"/>
          <w:szCs w:val="24"/>
        </w:rPr>
      </w:pPr>
      <w:bookmarkStart w:id="48" w:name="_Toc116829343"/>
      <w:r>
        <w:rPr>
          <w:noProof/>
          <w:sz w:val="24"/>
          <w:szCs w:val="24"/>
        </w:rPr>
        <w:lastRenderedPageBreak/>
        <w:t>Inser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new element</w:t>
      </w:r>
      <w:r w:rsidRPr="008A46DF">
        <w:rPr>
          <w:noProof/>
          <w:sz w:val="24"/>
          <w:szCs w:val="24"/>
        </w:rPr>
        <w:t xml:space="preserve"> </w:t>
      </w:r>
      <w:r w:rsidR="004B30A6">
        <w:rPr>
          <w:noProof/>
          <w:sz w:val="24"/>
          <w:szCs w:val="24"/>
        </w:rPr>
        <w:t>at</w:t>
      </w:r>
      <w:r>
        <w:rPr>
          <w:noProof/>
          <w:sz w:val="24"/>
          <w:szCs w:val="24"/>
        </w:rPr>
        <w:t xml:space="preserve"> </w:t>
      </w:r>
      <w:r w:rsidR="008A0F54">
        <w:rPr>
          <w:noProof/>
          <w:sz w:val="24"/>
          <w:szCs w:val="24"/>
        </w:rPr>
        <w:t>the BEGINNING of a</w:t>
      </w:r>
      <w:r>
        <w:rPr>
          <w:noProof/>
          <w:sz w:val="24"/>
          <w:szCs w:val="24"/>
        </w:rPr>
        <w:t xml:space="preserve"> </w:t>
      </w:r>
      <w:r w:rsidRPr="008A46DF">
        <w:rPr>
          <w:noProof/>
          <w:sz w:val="24"/>
          <w:szCs w:val="24"/>
        </w:rPr>
        <w:t>list</w:t>
      </w:r>
      <w:bookmarkEnd w:id="48"/>
      <w:r w:rsidRPr="008A46DF">
        <w:rPr>
          <w:noProof/>
          <w:sz w:val="24"/>
          <w:szCs w:val="24"/>
        </w:rPr>
        <w:t xml:space="preserve"> </w:t>
      </w:r>
    </w:p>
    <w:p w14:paraId="65F6B279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4429AB57" w14:textId="77777777" w:rsidR="004436AA" w:rsidRDefault="004436AA" w:rsidP="004436AA">
      <w:pPr>
        <w:bidi w:val="0"/>
        <w:spacing w:after="120" w:line="240" w:lineRule="auto"/>
        <w:ind w:left="720" w:firstLine="720"/>
        <w:rPr>
          <w:lang w:bidi="ar-EG"/>
        </w:rPr>
      </w:pPr>
      <w:r>
        <w:t xml:space="preserve">Used to </w:t>
      </w:r>
      <w:r w:rsidR="008A0F54">
        <w:t>insert a</w:t>
      </w:r>
      <w:r>
        <w:t xml:space="preserve"> </w:t>
      </w:r>
      <w:r w:rsidR="008A0F54">
        <w:t xml:space="preserve">new </w:t>
      </w:r>
      <w:r>
        <w:t xml:space="preserve">element </w:t>
      </w:r>
      <w:r w:rsidR="004B30A6">
        <w:t>at</w:t>
      </w:r>
      <w:r>
        <w:t xml:space="preserve"> </w:t>
      </w:r>
      <w:r w:rsidR="008A0F54">
        <w:t>the head of a list</w:t>
      </w:r>
    </w:p>
    <w:p w14:paraId="0D9F0B37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297DF1F5" w14:textId="77777777" w:rsidR="00E52329" w:rsidRDefault="00E52329" w:rsidP="00E52329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HEAD(</w:t>
      </w:r>
      <w:proofErr w:type="spellStart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E52329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5FB80796" w14:textId="77777777" w:rsidR="004436AA" w:rsidRDefault="004436AA" w:rsidP="004436AA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207FF8D" w14:textId="77777777" w:rsidR="004436AA" w:rsidRDefault="004436AA" w:rsidP="004436AA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77E399F0" w14:textId="77777777" w:rsidR="00E52329" w:rsidRDefault="00E52329" w:rsidP="00E52329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head of list</w:t>
      </w:r>
    </w:p>
    <w:p w14:paraId="71958498" w14:textId="77777777" w:rsidR="004B30A6" w:rsidRPr="00EF2F2C" w:rsidRDefault="004B30A6" w:rsidP="004B30A6">
      <w:pPr>
        <w:pStyle w:val="Heading3"/>
        <w:bidi w:val="0"/>
        <w:rPr>
          <w:noProof/>
          <w:sz w:val="24"/>
          <w:szCs w:val="24"/>
        </w:rPr>
      </w:pPr>
      <w:bookmarkStart w:id="49" w:name="_Toc116829344"/>
      <w:r>
        <w:rPr>
          <w:noProof/>
          <w:sz w:val="24"/>
          <w:szCs w:val="24"/>
        </w:rPr>
        <w:t>Inser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new element</w:t>
      </w:r>
      <w:r w:rsidRPr="008A46DF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at the END of a </w:t>
      </w:r>
      <w:r w:rsidRPr="008A46DF">
        <w:rPr>
          <w:noProof/>
          <w:sz w:val="24"/>
          <w:szCs w:val="24"/>
        </w:rPr>
        <w:t>list</w:t>
      </w:r>
      <w:bookmarkEnd w:id="49"/>
      <w:r w:rsidRPr="008A46DF">
        <w:rPr>
          <w:noProof/>
          <w:sz w:val="24"/>
          <w:szCs w:val="24"/>
        </w:rPr>
        <w:t xml:space="preserve"> </w:t>
      </w:r>
    </w:p>
    <w:p w14:paraId="100CB787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Description: </w:t>
      </w:r>
    </w:p>
    <w:p w14:paraId="52E976B5" w14:textId="77777777" w:rsidR="004B30A6" w:rsidRDefault="004B30A6" w:rsidP="004B30A6">
      <w:pPr>
        <w:bidi w:val="0"/>
        <w:spacing w:after="120" w:line="240" w:lineRule="auto"/>
        <w:ind w:left="720" w:firstLine="720"/>
        <w:rPr>
          <w:lang w:bidi="ar-EG"/>
        </w:rPr>
      </w:pPr>
      <w:r>
        <w:t>Used to insert a new element at the tail of a list</w:t>
      </w:r>
    </w:p>
    <w:p w14:paraId="617BCE3A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 xml:space="preserve">Function declaration: </w:t>
      </w:r>
    </w:p>
    <w:p w14:paraId="65A3640E" w14:textId="77777777" w:rsidR="004B30A6" w:rsidRDefault="004B30A6" w:rsidP="004B30A6">
      <w:pPr>
        <w:pStyle w:val="Heading4"/>
        <w:ind w:left="720" w:firstLine="720"/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</w:pP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ST_INSERT_TAIL(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Linked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lis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,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</w:t>
      </w:r>
      <w:proofErr w:type="spellStart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Type_inside_list</w:t>
      </w:r>
      <w:proofErr w:type="spellEnd"/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*</w:t>
      </w:r>
      <w:r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 xml:space="preserve"> element</w:t>
      </w:r>
      <w:r w:rsidRPr="004B30A6">
        <w:rPr>
          <w:rFonts w:ascii="Courier New" w:eastAsia="Calibri" w:hAnsi="Courier New" w:cs="Calibri"/>
          <w:b w:val="0"/>
          <w:bCs w:val="0"/>
          <w:i w:val="0"/>
          <w:iCs w:val="0"/>
          <w:color w:val="000000"/>
          <w:sz w:val="20"/>
          <w:szCs w:val="20"/>
          <w:lang w:bidi="ar-SA"/>
        </w:rPr>
        <w:t>)</w:t>
      </w:r>
    </w:p>
    <w:p w14:paraId="484256E2" w14:textId="77777777" w:rsidR="004B30A6" w:rsidRDefault="004B30A6" w:rsidP="004B30A6">
      <w:pPr>
        <w:pStyle w:val="Heading4"/>
        <w:ind w:left="720"/>
        <w:rPr>
          <w:lang w:bidi="ar-EG"/>
        </w:rPr>
      </w:pPr>
      <w:r>
        <w:rPr>
          <w:lang w:bidi="ar-EG"/>
        </w:rPr>
        <w:t>Parameters:</w:t>
      </w:r>
    </w:p>
    <w:p w14:paraId="340C0839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list</w:t>
      </w:r>
      <w:r w:rsidRPr="00A54C05">
        <w:rPr>
          <w:rFonts w:ascii="Courier New" w:hAnsi="Courier New" w:cs="Courier New"/>
          <w:noProof/>
          <w:sz w:val="20"/>
          <w:szCs w:val="20"/>
        </w:rPr>
        <w:t>:</w:t>
      </w:r>
      <w:r>
        <w:rPr>
          <w:lang w:bidi="ar-EG"/>
        </w:rPr>
        <w:t xml:space="preserve"> pointer to the linked list </w:t>
      </w:r>
    </w:p>
    <w:p w14:paraId="4CA450AB" w14:textId="77777777" w:rsidR="004B30A6" w:rsidRDefault="004B30A6" w:rsidP="004B30A6">
      <w:pPr>
        <w:bidi w:val="0"/>
        <w:spacing w:after="120" w:line="240" w:lineRule="auto"/>
        <w:ind w:left="1440"/>
        <w:rPr>
          <w:lang w:bidi="ar-EG"/>
        </w:rPr>
      </w:pPr>
      <w:r>
        <w:rPr>
          <w:rFonts w:ascii="Courier New" w:hAnsi="Courier New" w:cs="Courier New"/>
          <w:noProof/>
          <w:sz w:val="20"/>
          <w:szCs w:val="20"/>
        </w:rPr>
        <w:t>element:</w:t>
      </w:r>
      <w:r>
        <w:rPr>
          <w:lang w:bidi="ar-EG"/>
        </w:rPr>
        <w:t xml:space="preserve"> the new element to be inserted at the tail of list</w:t>
      </w:r>
    </w:p>
    <w:p w14:paraId="56B7816B" w14:textId="77777777" w:rsidR="004436AA" w:rsidRPr="00041879" w:rsidRDefault="004436AA" w:rsidP="004436AA">
      <w:pPr>
        <w:bidi w:val="0"/>
        <w:ind w:firstLine="720"/>
        <w:jc w:val="center"/>
        <w:rPr>
          <w:lang w:bidi="ar-EG"/>
        </w:rPr>
      </w:pPr>
    </w:p>
    <w:p w14:paraId="58ECC2C8" w14:textId="77777777" w:rsidR="003D1AB4" w:rsidRDefault="003D1AB4" w:rsidP="003D1AB4">
      <w:pPr>
        <w:bidi w:val="0"/>
        <w:spacing w:after="120"/>
        <w:ind w:left="720" w:firstLine="720"/>
        <w:rPr>
          <w:lang w:bidi="ar-EG"/>
        </w:rPr>
      </w:pPr>
    </w:p>
    <w:bookmarkEnd w:id="11"/>
    <w:bookmarkEnd w:id="12"/>
    <w:bookmarkEnd w:id="13"/>
    <w:bookmarkEnd w:id="14"/>
    <w:p w14:paraId="0DF9557D" w14:textId="77777777" w:rsidR="00F41ED8" w:rsidRPr="00111774" w:rsidRDefault="00F41ED8" w:rsidP="00111774">
      <w:pPr>
        <w:bidi w:val="0"/>
        <w:spacing w:after="0" w:line="240" w:lineRule="auto"/>
        <w:rPr>
          <w:lang w:bidi="ar-EG"/>
        </w:rPr>
      </w:pPr>
    </w:p>
    <w:sectPr w:rsidR="00F41ED8" w:rsidRPr="00111774" w:rsidSect="00670D8D">
      <w:footerReference w:type="default" r:id="rId9"/>
      <w:pgSz w:w="11906" w:h="16838"/>
      <w:pgMar w:top="720" w:right="720" w:bottom="720" w:left="720" w:header="0" w:footer="0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F3796" w14:textId="77777777" w:rsidR="005B57A6" w:rsidRDefault="005B57A6" w:rsidP="001B4549">
      <w:pPr>
        <w:spacing w:after="0" w:line="240" w:lineRule="auto"/>
      </w:pPr>
      <w:r>
        <w:separator/>
      </w:r>
    </w:p>
  </w:endnote>
  <w:endnote w:type="continuationSeparator" w:id="0">
    <w:p w14:paraId="6F815793" w14:textId="77777777" w:rsidR="005B57A6" w:rsidRDefault="005B57A6" w:rsidP="001B4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507F" w14:textId="77777777" w:rsidR="00D0503B" w:rsidRDefault="00D0503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5B1EA9">
      <w:rPr>
        <w:rFonts w:ascii="Arial"/>
        <w:noProof/>
        <w:rtl/>
      </w:rPr>
      <w:t>32</w:t>
    </w:r>
    <w:r>
      <w:rPr>
        <w:rFonts w:ascii="Arial"/>
        <w:noProof/>
      </w:rPr>
      <w:fldChar w:fldCharType="end"/>
    </w:r>
  </w:p>
  <w:p w14:paraId="52A216B1" w14:textId="77777777" w:rsidR="00D0503B" w:rsidRDefault="00D050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1FE74" w14:textId="77777777" w:rsidR="005B57A6" w:rsidRDefault="005B57A6" w:rsidP="001B4549">
      <w:pPr>
        <w:spacing w:after="0" w:line="240" w:lineRule="auto"/>
      </w:pPr>
      <w:r>
        <w:separator/>
      </w:r>
    </w:p>
  </w:footnote>
  <w:footnote w:type="continuationSeparator" w:id="0">
    <w:p w14:paraId="7C632584" w14:textId="77777777" w:rsidR="005B57A6" w:rsidRDefault="005B57A6" w:rsidP="001B4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914"/>
    <w:multiLevelType w:val="hybridMultilevel"/>
    <w:tmpl w:val="92FE961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B5A5C"/>
    <w:multiLevelType w:val="hybridMultilevel"/>
    <w:tmpl w:val="67D0FF68"/>
    <w:lvl w:ilvl="0" w:tplc="DFC64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8AA7C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FC36BC">
      <w:start w:val="201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0C74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CD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807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A20D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3232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0A89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102BFE"/>
    <w:multiLevelType w:val="hybridMultilevel"/>
    <w:tmpl w:val="C06C8378"/>
    <w:lvl w:ilvl="0" w:tplc="F824020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A69C2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3AFC4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28740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B498D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851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D0016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A967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8AB7A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97333F"/>
    <w:multiLevelType w:val="hybridMultilevel"/>
    <w:tmpl w:val="806E5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1618A7"/>
    <w:multiLevelType w:val="hybridMultilevel"/>
    <w:tmpl w:val="D4C65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358A0"/>
    <w:multiLevelType w:val="hybridMultilevel"/>
    <w:tmpl w:val="91E6B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154A5"/>
    <w:multiLevelType w:val="hybridMultilevel"/>
    <w:tmpl w:val="194E1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C847D1"/>
    <w:multiLevelType w:val="hybridMultilevel"/>
    <w:tmpl w:val="9850B874"/>
    <w:lvl w:ilvl="0" w:tplc="9EE8B4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FC0DD7"/>
    <w:multiLevelType w:val="hybridMultilevel"/>
    <w:tmpl w:val="6106C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EF3FB3"/>
    <w:multiLevelType w:val="hybridMultilevel"/>
    <w:tmpl w:val="CF300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B151DF"/>
    <w:multiLevelType w:val="hybridMultilevel"/>
    <w:tmpl w:val="21148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525119"/>
    <w:multiLevelType w:val="hybridMultilevel"/>
    <w:tmpl w:val="FD8C9BAC"/>
    <w:lvl w:ilvl="0" w:tplc="87B82EE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7919BA"/>
    <w:multiLevelType w:val="hybridMultilevel"/>
    <w:tmpl w:val="49DA8B0A"/>
    <w:lvl w:ilvl="0" w:tplc="6B08A1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CA8DD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40D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1A7F8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3AB91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DEA35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3CCDF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DC86D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DAC11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650D9A"/>
    <w:multiLevelType w:val="hybridMultilevel"/>
    <w:tmpl w:val="02DE7F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9506D"/>
    <w:multiLevelType w:val="hybridMultilevel"/>
    <w:tmpl w:val="4566D5CC"/>
    <w:lvl w:ilvl="0" w:tplc="7960FA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F685B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2496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B64B0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06A0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6F34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AC3CF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78AB6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66915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11E0620"/>
    <w:multiLevelType w:val="hybridMultilevel"/>
    <w:tmpl w:val="F9D86766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A0CA7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22155BD"/>
    <w:multiLevelType w:val="hybridMultilevel"/>
    <w:tmpl w:val="704EDDC4"/>
    <w:lvl w:ilvl="0" w:tplc="C0ECA664">
      <w:start w:val="2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510" w:hanging="180"/>
      </w:pPr>
    </w:lvl>
    <w:lvl w:ilvl="3" w:tplc="0409000F">
      <w:start w:val="1"/>
      <w:numFmt w:val="decimal"/>
      <w:lvlText w:val="%4."/>
      <w:lvlJc w:val="left"/>
      <w:pPr>
        <w:ind w:left="2487" w:hanging="360"/>
      </w:pPr>
    </w:lvl>
    <w:lvl w:ilvl="4" w:tplc="04090019">
      <w:start w:val="1"/>
      <w:numFmt w:val="lowerLetter"/>
      <w:lvlText w:val="%5."/>
      <w:lvlJc w:val="left"/>
      <w:pPr>
        <w:ind w:left="2912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4A008F9"/>
    <w:multiLevelType w:val="multilevel"/>
    <w:tmpl w:val="F37EB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22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1C01F3E"/>
    <w:multiLevelType w:val="hybridMultilevel"/>
    <w:tmpl w:val="9F5C1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F637F"/>
    <w:multiLevelType w:val="hybridMultilevel"/>
    <w:tmpl w:val="248EC668"/>
    <w:lvl w:ilvl="0" w:tplc="E0BC40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F8414C"/>
    <w:multiLevelType w:val="hybridMultilevel"/>
    <w:tmpl w:val="84A65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C1FD8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2B4700"/>
    <w:multiLevelType w:val="hybridMultilevel"/>
    <w:tmpl w:val="3544E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3E755F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433498"/>
    <w:multiLevelType w:val="hybridMultilevel"/>
    <w:tmpl w:val="81BC82C2"/>
    <w:lvl w:ilvl="0" w:tplc="DA187AAE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  <w:b/>
        <w:bCs/>
      </w:rPr>
    </w:lvl>
    <w:lvl w:ilvl="1" w:tplc="04090005">
      <w:start w:val="1"/>
      <w:numFmt w:val="bullet"/>
      <w:lvlText w:val=""/>
      <w:lvlJc w:val="left"/>
      <w:pPr>
        <w:tabs>
          <w:tab w:val="num" w:pos="1222"/>
        </w:tabs>
        <w:ind w:left="1222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2"/>
        </w:tabs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2"/>
        </w:tabs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2"/>
        </w:tabs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2"/>
        </w:tabs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4AE274FD"/>
    <w:multiLevelType w:val="hybridMultilevel"/>
    <w:tmpl w:val="3B42BC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C86633"/>
    <w:multiLevelType w:val="hybridMultilevel"/>
    <w:tmpl w:val="59E06F72"/>
    <w:lvl w:ilvl="0" w:tplc="322E8A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27AA7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E8F0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D26B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613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7A3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C0C3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2B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A11C21"/>
    <w:multiLevelType w:val="hybridMultilevel"/>
    <w:tmpl w:val="63148F24"/>
    <w:lvl w:ilvl="0" w:tplc="FB2435C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66814A5"/>
    <w:multiLevelType w:val="hybridMultilevel"/>
    <w:tmpl w:val="9EEC6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920DE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47721D"/>
    <w:multiLevelType w:val="hybridMultilevel"/>
    <w:tmpl w:val="027000DC"/>
    <w:lvl w:ilvl="0" w:tplc="5A586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E638EA"/>
    <w:multiLevelType w:val="hybridMultilevel"/>
    <w:tmpl w:val="2E2E1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72D27"/>
    <w:multiLevelType w:val="hybridMultilevel"/>
    <w:tmpl w:val="0E3A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6F29BDE">
      <w:start w:val="1"/>
      <w:numFmt w:val="decimal"/>
      <w:lvlText w:val="%3-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258F5"/>
    <w:multiLevelType w:val="hybridMultilevel"/>
    <w:tmpl w:val="CB0AFB24"/>
    <w:lvl w:ilvl="0" w:tplc="462A36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5A59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DEC17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E039B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EA52C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5A376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3A1C0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E9D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4FD9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4F737D"/>
    <w:multiLevelType w:val="hybridMultilevel"/>
    <w:tmpl w:val="B822817A"/>
    <w:lvl w:ilvl="0" w:tplc="A6045F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457BC"/>
    <w:multiLevelType w:val="hybridMultilevel"/>
    <w:tmpl w:val="38EC0C1C"/>
    <w:lvl w:ilvl="0" w:tplc="EAF8D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28E6C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BCB7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38BA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42B8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D249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98D1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E4C1A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A265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973B9"/>
    <w:multiLevelType w:val="hybridMultilevel"/>
    <w:tmpl w:val="BF721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BD77249"/>
    <w:multiLevelType w:val="hybridMultilevel"/>
    <w:tmpl w:val="7ED88B44"/>
    <w:lvl w:ilvl="0" w:tplc="A798E8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92326F"/>
    <w:multiLevelType w:val="hybridMultilevel"/>
    <w:tmpl w:val="DE7CC94E"/>
    <w:lvl w:ilvl="0" w:tplc="FABA5C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43F3B"/>
    <w:multiLevelType w:val="hybridMultilevel"/>
    <w:tmpl w:val="13E6B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  <w:bCs/>
      </w:rPr>
    </w:lvl>
    <w:lvl w:ilvl="2" w:tplc="C84C8764">
      <w:start w:val="1"/>
      <w:numFmt w:val="decimal"/>
      <w:lvlText w:val="%3-"/>
      <w:lvlJc w:val="left"/>
      <w:pPr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2C0B79"/>
    <w:multiLevelType w:val="hybridMultilevel"/>
    <w:tmpl w:val="BD7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734274"/>
    <w:multiLevelType w:val="hybridMultilevel"/>
    <w:tmpl w:val="9DAE8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8468804">
    <w:abstractNumId w:val="34"/>
  </w:num>
  <w:num w:numId="2" w16cid:durableId="871068543">
    <w:abstractNumId w:val="24"/>
  </w:num>
  <w:num w:numId="3" w16cid:durableId="388722666">
    <w:abstractNumId w:val="22"/>
  </w:num>
  <w:num w:numId="4" w16cid:durableId="1134372201">
    <w:abstractNumId w:val="36"/>
  </w:num>
  <w:num w:numId="5" w16cid:durableId="164364895">
    <w:abstractNumId w:val="39"/>
  </w:num>
  <w:num w:numId="6" w16cid:durableId="997726876">
    <w:abstractNumId w:val="21"/>
  </w:num>
  <w:num w:numId="7" w16cid:durableId="1540514368">
    <w:abstractNumId w:val="3"/>
  </w:num>
  <w:num w:numId="8" w16cid:durableId="172109214">
    <w:abstractNumId w:val="7"/>
  </w:num>
  <w:num w:numId="9" w16cid:durableId="1729380537">
    <w:abstractNumId w:val="16"/>
  </w:num>
  <w:num w:numId="10" w16cid:durableId="645357998">
    <w:abstractNumId w:val="29"/>
  </w:num>
  <w:num w:numId="11" w16cid:durableId="1938292751">
    <w:abstractNumId w:val="32"/>
  </w:num>
  <w:num w:numId="12" w16cid:durableId="668099861">
    <w:abstractNumId w:val="38"/>
  </w:num>
  <w:num w:numId="13" w16cid:durableId="757217581">
    <w:abstractNumId w:val="0"/>
  </w:num>
  <w:num w:numId="14" w16cid:durableId="1943029630">
    <w:abstractNumId w:val="10"/>
  </w:num>
  <w:num w:numId="15" w16cid:durableId="1152909393">
    <w:abstractNumId w:val="20"/>
  </w:num>
  <w:num w:numId="16" w16cid:durableId="1590232715">
    <w:abstractNumId w:val="30"/>
  </w:num>
  <w:num w:numId="17" w16cid:durableId="1091128084">
    <w:abstractNumId w:val="26"/>
  </w:num>
  <w:num w:numId="18" w16cid:durableId="605692580">
    <w:abstractNumId w:val="15"/>
  </w:num>
  <w:num w:numId="19" w16cid:durableId="1256595711">
    <w:abstractNumId w:val="31"/>
  </w:num>
  <w:num w:numId="20" w16cid:durableId="1053889776">
    <w:abstractNumId w:val="6"/>
  </w:num>
  <w:num w:numId="21" w16cid:durableId="1959603831">
    <w:abstractNumId w:val="25"/>
  </w:num>
  <w:num w:numId="22" w16cid:durableId="1769738746">
    <w:abstractNumId w:val="27"/>
  </w:num>
  <w:num w:numId="23" w16cid:durableId="1854152008">
    <w:abstractNumId w:val="2"/>
  </w:num>
  <w:num w:numId="24" w16cid:durableId="428082966">
    <w:abstractNumId w:val="33"/>
  </w:num>
  <w:num w:numId="25" w16cid:durableId="1201818494">
    <w:abstractNumId w:val="14"/>
  </w:num>
  <w:num w:numId="26" w16cid:durableId="225645977">
    <w:abstractNumId w:val="4"/>
  </w:num>
  <w:num w:numId="27" w16cid:durableId="1813713583">
    <w:abstractNumId w:val="17"/>
  </w:num>
  <w:num w:numId="28" w16cid:durableId="939605157">
    <w:abstractNumId w:val="5"/>
  </w:num>
  <w:num w:numId="29" w16cid:durableId="1546022212">
    <w:abstractNumId w:val="11"/>
  </w:num>
  <w:num w:numId="30" w16cid:durableId="1766728651">
    <w:abstractNumId w:val="19"/>
  </w:num>
  <w:num w:numId="31" w16cid:durableId="681275326">
    <w:abstractNumId w:val="37"/>
  </w:num>
  <w:num w:numId="32" w16cid:durableId="322045506">
    <w:abstractNumId w:val="12"/>
  </w:num>
  <w:num w:numId="33" w16cid:durableId="2111122409">
    <w:abstractNumId w:val="35"/>
  </w:num>
  <w:num w:numId="34" w16cid:durableId="38627133">
    <w:abstractNumId w:val="8"/>
  </w:num>
  <w:num w:numId="35" w16cid:durableId="1101991908">
    <w:abstractNumId w:val="40"/>
  </w:num>
  <w:num w:numId="36" w16cid:durableId="695809840">
    <w:abstractNumId w:val="1"/>
  </w:num>
  <w:num w:numId="37" w16cid:durableId="103041349">
    <w:abstractNumId w:val="18"/>
  </w:num>
  <w:num w:numId="38" w16cid:durableId="1339885788">
    <w:abstractNumId w:val="13"/>
  </w:num>
  <w:num w:numId="39" w16cid:durableId="1518427212">
    <w:abstractNumId w:val="28"/>
  </w:num>
  <w:num w:numId="40" w16cid:durableId="2000186911">
    <w:abstractNumId w:val="23"/>
  </w:num>
  <w:num w:numId="41" w16cid:durableId="439763908">
    <w:abstractNumId w:val="9"/>
  </w:num>
  <w:num w:numId="42" w16cid:durableId="2124037834">
    <w:abstractNumId w:val="41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zEyMTc1NjEwNDBX0lEKTi0uzszPAykwrQUAf08ZHiwAAAA="/>
  </w:docVars>
  <w:rsids>
    <w:rsidRoot w:val="00871996"/>
    <w:rsid w:val="00002C1A"/>
    <w:rsid w:val="000055B8"/>
    <w:rsid w:val="00005B36"/>
    <w:rsid w:val="0000694F"/>
    <w:rsid w:val="00006BC8"/>
    <w:rsid w:val="00007248"/>
    <w:rsid w:val="00011225"/>
    <w:rsid w:val="000115B7"/>
    <w:rsid w:val="00011C8D"/>
    <w:rsid w:val="000121D0"/>
    <w:rsid w:val="00012D2F"/>
    <w:rsid w:val="00013086"/>
    <w:rsid w:val="00013FA7"/>
    <w:rsid w:val="0001484E"/>
    <w:rsid w:val="00015B05"/>
    <w:rsid w:val="00016D83"/>
    <w:rsid w:val="00020B0A"/>
    <w:rsid w:val="00021265"/>
    <w:rsid w:val="000222F5"/>
    <w:rsid w:val="00023F74"/>
    <w:rsid w:val="00024B31"/>
    <w:rsid w:val="00024FF4"/>
    <w:rsid w:val="00025EE0"/>
    <w:rsid w:val="000263D4"/>
    <w:rsid w:val="00026C4E"/>
    <w:rsid w:val="000279AE"/>
    <w:rsid w:val="0003037C"/>
    <w:rsid w:val="0003068C"/>
    <w:rsid w:val="000320F7"/>
    <w:rsid w:val="0003282F"/>
    <w:rsid w:val="00033C68"/>
    <w:rsid w:val="00034999"/>
    <w:rsid w:val="00035B9F"/>
    <w:rsid w:val="00036897"/>
    <w:rsid w:val="00036FFA"/>
    <w:rsid w:val="00040399"/>
    <w:rsid w:val="00040FF6"/>
    <w:rsid w:val="00041879"/>
    <w:rsid w:val="000419BB"/>
    <w:rsid w:val="00041B96"/>
    <w:rsid w:val="000424AA"/>
    <w:rsid w:val="000433F7"/>
    <w:rsid w:val="00043591"/>
    <w:rsid w:val="00044E16"/>
    <w:rsid w:val="0004509E"/>
    <w:rsid w:val="00045964"/>
    <w:rsid w:val="00045A2A"/>
    <w:rsid w:val="000461AE"/>
    <w:rsid w:val="00047831"/>
    <w:rsid w:val="00053CFD"/>
    <w:rsid w:val="00053E88"/>
    <w:rsid w:val="00053FEC"/>
    <w:rsid w:val="0005581D"/>
    <w:rsid w:val="000562FB"/>
    <w:rsid w:val="00056F07"/>
    <w:rsid w:val="00057BB5"/>
    <w:rsid w:val="00060F9A"/>
    <w:rsid w:val="00061A6E"/>
    <w:rsid w:val="00061DD9"/>
    <w:rsid w:val="00062507"/>
    <w:rsid w:val="000648AA"/>
    <w:rsid w:val="00064D27"/>
    <w:rsid w:val="00065932"/>
    <w:rsid w:val="00067212"/>
    <w:rsid w:val="000675D9"/>
    <w:rsid w:val="0007181B"/>
    <w:rsid w:val="00071BFC"/>
    <w:rsid w:val="0007244D"/>
    <w:rsid w:val="00072C0D"/>
    <w:rsid w:val="00073764"/>
    <w:rsid w:val="000740F8"/>
    <w:rsid w:val="0007455A"/>
    <w:rsid w:val="0007509A"/>
    <w:rsid w:val="0007557B"/>
    <w:rsid w:val="00081C81"/>
    <w:rsid w:val="00084CAF"/>
    <w:rsid w:val="000855AC"/>
    <w:rsid w:val="000861A2"/>
    <w:rsid w:val="000901B9"/>
    <w:rsid w:val="000901DE"/>
    <w:rsid w:val="00090921"/>
    <w:rsid w:val="0009217B"/>
    <w:rsid w:val="000921AE"/>
    <w:rsid w:val="00092A08"/>
    <w:rsid w:val="00092CE4"/>
    <w:rsid w:val="00092D72"/>
    <w:rsid w:val="00093530"/>
    <w:rsid w:val="00094ECB"/>
    <w:rsid w:val="00095A6D"/>
    <w:rsid w:val="00096D5C"/>
    <w:rsid w:val="00096EB9"/>
    <w:rsid w:val="00097778"/>
    <w:rsid w:val="00097CD1"/>
    <w:rsid w:val="000A01A2"/>
    <w:rsid w:val="000A0561"/>
    <w:rsid w:val="000A3238"/>
    <w:rsid w:val="000A3338"/>
    <w:rsid w:val="000A45B1"/>
    <w:rsid w:val="000A5D43"/>
    <w:rsid w:val="000B073F"/>
    <w:rsid w:val="000B0936"/>
    <w:rsid w:val="000B0C34"/>
    <w:rsid w:val="000B1D32"/>
    <w:rsid w:val="000B2E3D"/>
    <w:rsid w:val="000B3518"/>
    <w:rsid w:val="000B366E"/>
    <w:rsid w:val="000B39C6"/>
    <w:rsid w:val="000B412D"/>
    <w:rsid w:val="000B5AFA"/>
    <w:rsid w:val="000B5F72"/>
    <w:rsid w:val="000B64DA"/>
    <w:rsid w:val="000B6CFB"/>
    <w:rsid w:val="000B7CA7"/>
    <w:rsid w:val="000C0111"/>
    <w:rsid w:val="000C0EE6"/>
    <w:rsid w:val="000C268A"/>
    <w:rsid w:val="000C2E26"/>
    <w:rsid w:val="000C318E"/>
    <w:rsid w:val="000C4B23"/>
    <w:rsid w:val="000C6518"/>
    <w:rsid w:val="000C69B4"/>
    <w:rsid w:val="000C7F2C"/>
    <w:rsid w:val="000D0D4A"/>
    <w:rsid w:val="000D45BD"/>
    <w:rsid w:val="000D45F5"/>
    <w:rsid w:val="000D647E"/>
    <w:rsid w:val="000D64F8"/>
    <w:rsid w:val="000E08DC"/>
    <w:rsid w:val="000E2DAD"/>
    <w:rsid w:val="000E2E9A"/>
    <w:rsid w:val="000E384D"/>
    <w:rsid w:val="000E6C96"/>
    <w:rsid w:val="000E70B2"/>
    <w:rsid w:val="000F028B"/>
    <w:rsid w:val="000F07EC"/>
    <w:rsid w:val="000F14D4"/>
    <w:rsid w:val="000F2370"/>
    <w:rsid w:val="000F5410"/>
    <w:rsid w:val="000F5504"/>
    <w:rsid w:val="000F6C86"/>
    <w:rsid w:val="000F6E73"/>
    <w:rsid w:val="000F784A"/>
    <w:rsid w:val="000F7A14"/>
    <w:rsid w:val="000F7F43"/>
    <w:rsid w:val="00101898"/>
    <w:rsid w:val="00101FA2"/>
    <w:rsid w:val="0010245E"/>
    <w:rsid w:val="001029F2"/>
    <w:rsid w:val="00102C98"/>
    <w:rsid w:val="0010384D"/>
    <w:rsid w:val="00103998"/>
    <w:rsid w:val="00106A90"/>
    <w:rsid w:val="00107305"/>
    <w:rsid w:val="00107316"/>
    <w:rsid w:val="00111172"/>
    <w:rsid w:val="00111774"/>
    <w:rsid w:val="00112552"/>
    <w:rsid w:val="00112A8F"/>
    <w:rsid w:val="00113F12"/>
    <w:rsid w:val="001140DA"/>
    <w:rsid w:val="00114D5C"/>
    <w:rsid w:val="00115A18"/>
    <w:rsid w:val="0011629D"/>
    <w:rsid w:val="0011745D"/>
    <w:rsid w:val="0011753B"/>
    <w:rsid w:val="001223BD"/>
    <w:rsid w:val="001224FD"/>
    <w:rsid w:val="001229BC"/>
    <w:rsid w:val="00122B1E"/>
    <w:rsid w:val="00122DA0"/>
    <w:rsid w:val="00125851"/>
    <w:rsid w:val="00125FEA"/>
    <w:rsid w:val="00130390"/>
    <w:rsid w:val="001305F6"/>
    <w:rsid w:val="00130A29"/>
    <w:rsid w:val="0013126A"/>
    <w:rsid w:val="0013297B"/>
    <w:rsid w:val="00133490"/>
    <w:rsid w:val="00133891"/>
    <w:rsid w:val="00133904"/>
    <w:rsid w:val="00134342"/>
    <w:rsid w:val="00134664"/>
    <w:rsid w:val="00134A36"/>
    <w:rsid w:val="0013512E"/>
    <w:rsid w:val="00135646"/>
    <w:rsid w:val="00135ED4"/>
    <w:rsid w:val="00136E25"/>
    <w:rsid w:val="001419B2"/>
    <w:rsid w:val="00141C06"/>
    <w:rsid w:val="00142454"/>
    <w:rsid w:val="00142FED"/>
    <w:rsid w:val="00144DD0"/>
    <w:rsid w:val="001465C4"/>
    <w:rsid w:val="00147574"/>
    <w:rsid w:val="00151309"/>
    <w:rsid w:val="00152169"/>
    <w:rsid w:val="0015278B"/>
    <w:rsid w:val="00152F9A"/>
    <w:rsid w:val="00153EFF"/>
    <w:rsid w:val="0015418D"/>
    <w:rsid w:val="0015429D"/>
    <w:rsid w:val="0015498C"/>
    <w:rsid w:val="00154DC5"/>
    <w:rsid w:val="00154E6F"/>
    <w:rsid w:val="00155FCF"/>
    <w:rsid w:val="00157F17"/>
    <w:rsid w:val="001601FE"/>
    <w:rsid w:val="001602C9"/>
    <w:rsid w:val="00160B2C"/>
    <w:rsid w:val="00160CA8"/>
    <w:rsid w:val="00161538"/>
    <w:rsid w:val="0016185F"/>
    <w:rsid w:val="00161A1B"/>
    <w:rsid w:val="00162151"/>
    <w:rsid w:val="001623B6"/>
    <w:rsid w:val="00162BC8"/>
    <w:rsid w:val="001631B3"/>
    <w:rsid w:val="001631D0"/>
    <w:rsid w:val="00163A2A"/>
    <w:rsid w:val="001644B5"/>
    <w:rsid w:val="00165109"/>
    <w:rsid w:val="00165625"/>
    <w:rsid w:val="001661B6"/>
    <w:rsid w:val="00166B72"/>
    <w:rsid w:val="0016759B"/>
    <w:rsid w:val="00167AD8"/>
    <w:rsid w:val="001702BE"/>
    <w:rsid w:val="00170C7B"/>
    <w:rsid w:val="0017219B"/>
    <w:rsid w:val="00172A62"/>
    <w:rsid w:val="00172B31"/>
    <w:rsid w:val="00172B6F"/>
    <w:rsid w:val="00172EEC"/>
    <w:rsid w:val="00173F97"/>
    <w:rsid w:val="00175096"/>
    <w:rsid w:val="00175C8F"/>
    <w:rsid w:val="001765A6"/>
    <w:rsid w:val="00177239"/>
    <w:rsid w:val="0017747F"/>
    <w:rsid w:val="0018116C"/>
    <w:rsid w:val="00181276"/>
    <w:rsid w:val="00181CFA"/>
    <w:rsid w:val="001839E3"/>
    <w:rsid w:val="0018539E"/>
    <w:rsid w:val="001868AB"/>
    <w:rsid w:val="00186F2E"/>
    <w:rsid w:val="00187151"/>
    <w:rsid w:val="00191B15"/>
    <w:rsid w:val="00192127"/>
    <w:rsid w:val="0019263E"/>
    <w:rsid w:val="00193B2E"/>
    <w:rsid w:val="00193CD0"/>
    <w:rsid w:val="00195082"/>
    <w:rsid w:val="00196D2C"/>
    <w:rsid w:val="001A04B1"/>
    <w:rsid w:val="001A04D1"/>
    <w:rsid w:val="001A1696"/>
    <w:rsid w:val="001A1878"/>
    <w:rsid w:val="001A1936"/>
    <w:rsid w:val="001A1E29"/>
    <w:rsid w:val="001A2894"/>
    <w:rsid w:val="001A2B4B"/>
    <w:rsid w:val="001A2DF5"/>
    <w:rsid w:val="001A4B23"/>
    <w:rsid w:val="001A50A5"/>
    <w:rsid w:val="001A6C19"/>
    <w:rsid w:val="001A7510"/>
    <w:rsid w:val="001A794F"/>
    <w:rsid w:val="001B143A"/>
    <w:rsid w:val="001B1564"/>
    <w:rsid w:val="001B2DBF"/>
    <w:rsid w:val="001B4347"/>
    <w:rsid w:val="001B4549"/>
    <w:rsid w:val="001B4814"/>
    <w:rsid w:val="001B4F32"/>
    <w:rsid w:val="001B5DFE"/>
    <w:rsid w:val="001B694D"/>
    <w:rsid w:val="001B6AD8"/>
    <w:rsid w:val="001B6F8B"/>
    <w:rsid w:val="001B7B30"/>
    <w:rsid w:val="001C1277"/>
    <w:rsid w:val="001C1433"/>
    <w:rsid w:val="001C1A16"/>
    <w:rsid w:val="001C375F"/>
    <w:rsid w:val="001C5184"/>
    <w:rsid w:val="001C6C97"/>
    <w:rsid w:val="001D0576"/>
    <w:rsid w:val="001D0B95"/>
    <w:rsid w:val="001D0E77"/>
    <w:rsid w:val="001D1C31"/>
    <w:rsid w:val="001D2659"/>
    <w:rsid w:val="001D26CE"/>
    <w:rsid w:val="001D31DD"/>
    <w:rsid w:val="001D3261"/>
    <w:rsid w:val="001D372D"/>
    <w:rsid w:val="001D37F3"/>
    <w:rsid w:val="001D3F9E"/>
    <w:rsid w:val="001D4089"/>
    <w:rsid w:val="001D6633"/>
    <w:rsid w:val="001D7AA5"/>
    <w:rsid w:val="001D7E19"/>
    <w:rsid w:val="001D7E66"/>
    <w:rsid w:val="001E0032"/>
    <w:rsid w:val="001E0C98"/>
    <w:rsid w:val="001E0F8E"/>
    <w:rsid w:val="001E100A"/>
    <w:rsid w:val="001E13A9"/>
    <w:rsid w:val="001E1499"/>
    <w:rsid w:val="001E28F1"/>
    <w:rsid w:val="001E33D0"/>
    <w:rsid w:val="001E4D91"/>
    <w:rsid w:val="001E5AFD"/>
    <w:rsid w:val="001E5CD7"/>
    <w:rsid w:val="001E67F9"/>
    <w:rsid w:val="001E743C"/>
    <w:rsid w:val="001E7A73"/>
    <w:rsid w:val="001E7C84"/>
    <w:rsid w:val="001F31B0"/>
    <w:rsid w:val="001F4B15"/>
    <w:rsid w:val="001F4D3F"/>
    <w:rsid w:val="001F51C5"/>
    <w:rsid w:val="001F651E"/>
    <w:rsid w:val="001F6CF2"/>
    <w:rsid w:val="001F724E"/>
    <w:rsid w:val="001F7A62"/>
    <w:rsid w:val="001F7E77"/>
    <w:rsid w:val="0020054F"/>
    <w:rsid w:val="00202913"/>
    <w:rsid w:val="00205123"/>
    <w:rsid w:val="00206A47"/>
    <w:rsid w:val="0020708D"/>
    <w:rsid w:val="00211155"/>
    <w:rsid w:val="00213D02"/>
    <w:rsid w:val="00214B4C"/>
    <w:rsid w:val="00214ED4"/>
    <w:rsid w:val="00215528"/>
    <w:rsid w:val="00215893"/>
    <w:rsid w:val="00217276"/>
    <w:rsid w:val="002202AF"/>
    <w:rsid w:val="00221EC2"/>
    <w:rsid w:val="00221F30"/>
    <w:rsid w:val="002230BD"/>
    <w:rsid w:val="00223925"/>
    <w:rsid w:val="00223FE2"/>
    <w:rsid w:val="00225349"/>
    <w:rsid w:val="0022655D"/>
    <w:rsid w:val="00226E8D"/>
    <w:rsid w:val="0023270E"/>
    <w:rsid w:val="00232723"/>
    <w:rsid w:val="0023495D"/>
    <w:rsid w:val="00234995"/>
    <w:rsid w:val="00235DF7"/>
    <w:rsid w:val="002404E5"/>
    <w:rsid w:val="0024096C"/>
    <w:rsid w:val="002413B0"/>
    <w:rsid w:val="00241BB1"/>
    <w:rsid w:val="00241D0D"/>
    <w:rsid w:val="002420BD"/>
    <w:rsid w:val="00242D68"/>
    <w:rsid w:val="00242F78"/>
    <w:rsid w:val="002455F5"/>
    <w:rsid w:val="002456F2"/>
    <w:rsid w:val="00250154"/>
    <w:rsid w:val="00250398"/>
    <w:rsid w:val="0025088A"/>
    <w:rsid w:val="00250D61"/>
    <w:rsid w:val="00251A1B"/>
    <w:rsid w:val="00253646"/>
    <w:rsid w:val="002546FA"/>
    <w:rsid w:val="00254EE4"/>
    <w:rsid w:val="00255FA5"/>
    <w:rsid w:val="00256483"/>
    <w:rsid w:val="00256E10"/>
    <w:rsid w:val="00257FCC"/>
    <w:rsid w:val="00260CB8"/>
    <w:rsid w:val="00261237"/>
    <w:rsid w:val="0026466F"/>
    <w:rsid w:val="00264A79"/>
    <w:rsid w:val="00264DAA"/>
    <w:rsid w:val="00265249"/>
    <w:rsid w:val="00265694"/>
    <w:rsid w:val="00265C39"/>
    <w:rsid w:val="00265DDF"/>
    <w:rsid w:val="00266E79"/>
    <w:rsid w:val="00267121"/>
    <w:rsid w:val="00267F53"/>
    <w:rsid w:val="00270A7F"/>
    <w:rsid w:val="00270F83"/>
    <w:rsid w:val="00271B01"/>
    <w:rsid w:val="00272094"/>
    <w:rsid w:val="002724B9"/>
    <w:rsid w:val="00272D12"/>
    <w:rsid w:val="00273716"/>
    <w:rsid w:val="002744F6"/>
    <w:rsid w:val="00274929"/>
    <w:rsid w:val="002749A9"/>
    <w:rsid w:val="00275019"/>
    <w:rsid w:val="0027505D"/>
    <w:rsid w:val="00275448"/>
    <w:rsid w:val="00277DAA"/>
    <w:rsid w:val="0028045B"/>
    <w:rsid w:val="00280D65"/>
    <w:rsid w:val="00280F6D"/>
    <w:rsid w:val="002815E4"/>
    <w:rsid w:val="00282343"/>
    <w:rsid w:val="002825F2"/>
    <w:rsid w:val="00283B41"/>
    <w:rsid w:val="0028417B"/>
    <w:rsid w:val="00284693"/>
    <w:rsid w:val="0028552D"/>
    <w:rsid w:val="00285C43"/>
    <w:rsid w:val="002862AD"/>
    <w:rsid w:val="0028717E"/>
    <w:rsid w:val="00290645"/>
    <w:rsid w:val="002908F3"/>
    <w:rsid w:val="00290F57"/>
    <w:rsid w:val="00290F60"/>
    <w:rsid w:val="0029191B"/>
    <w:rsid w:val="002925D2"/>
    <w:rsid w:val="002927F7"/>
    <w:rsid w:val="00292C2E"/>
    <w:rsid w:val="00294FD6"/>
    <w:rsid w:val="002951B0"/>
    <w:rsid w:val="00295520"/>
    <w:rsid w:val="002956D3"/>
    <w:rsid w:val="00295A54"/>
    <w:rsid w:val="002965E4"/>
    <w:rsid w:val="002969ED"/>
    <w:rsid w:val="00296A31"/>
    <w:rsid w:val="00296AB8"/>
    <w:rsid w:val="00296E6E"/>
    <w:rsid w:val="002A257D"/>
    <w:rsid w:val="002A3E8A"/>
    <w:rsid w:val="002A54B1"/>
    <w:rsid w:val="002A55A9"/>
    <w:rsid w:val="002A58E9"/>
    <w:rsid w:val="002A5A24"/>
    <w:rsid w:val="002A768F"/>
    <w:rsid w:val="002B0D9D"/>
    <w:rsid w:val="002B1A5F"/>
    <w:rsid w:val="002B1DBD"/>
    <w:rsid w:val="002B581E"/>
    <w:rsid w:val="002B7974"/>
    <w:rsid w:val="002C089E"/>
    <w:rsid w:val="002C1D54"/>
    <w:rsid w:val="002C2A19"/>
    <w:rsid w:val="002C30B9"/>
    <w:rsid w:val="002C4316"/>
    <w:rsid w:val="002C608A"/>
    <w:rsid w:val="002C621E"/>
    <w:rsid w:val="002C6650"/>
    <w:rsid w:val="002D0498"/>
    <w:rsid w:val="002D1948"/>
    <w:rsid w:val="002D1EF0"/>
    <w:rsid w:val="002D3419"/>
    <w:rsid w:val="002D343C"/>
    <w:rsid w:val="002D3C65"/>
    <w:rsid w:val="002D3FC2"/>
    <w:rsid w:val="002D4D2C"/>
    <w:rsid w:val="002D5D89"/>
    <w:rsid w:val="002D6B65"/>
    <w:rsid w:val="002D7A69"/>
    <w:rsid w:val="002E09EE"/>
    <w:rsid w:val="002E1478"/>
    <w:rsid w:val="002E1937"/>
    <w:rsid w:val="002E5D25"/>
    <w:rsid w:val="002E730F"/>
    <w:rsid w:val="002F3F76"/>
    <w:rsid w:val="002F41F9"/>
    <w:rsid w:val="002F4370"/>
    <w:rsid w:val="002F44D0"/>
    <w:rsid w:val="002F6A9C"/>
    <w:rsid w:val="002F6E02"/>
    <w:rsid w:val="00301A63"/>
    <w:rsid w:val="00301D8E"/>
    <w:rsid w:val="00302C20"/>
    <w:rsid w:val="003047F3"/>
    <w:rsid w:val="0030675F"/>
    <w:rsid w:val="00306845"/>
    <w:rsid w:val="00306C7C"/>
    <w:rsid w:val="00310118"/>
    <w:rsid w:val="00310C32"/>
    <w:rsid w:val="003113A4"/>
    <w:rsid w:val="003130EF"/>
    <w:rsid w:val="003138F7"/>
    <w:rsid w:val="0031530F"/>
    <w:rsid w:val="003156A3"/>
    <w:rsid w:val="00315776"/>
    <w:rsid w:val="0031585C"/>
    <w:rsid w:val="00316F38"/>
    <w:rsid w:val="003171D5"/>
    <w:rsid w:val="00317D91"/>
    <w:rsid w:val="00321FB1"/>
    <w:rsid w:val="00322112"/>
    <w:rsid w:val="003230FA"/>
    <w:rsid w:val="00323313"/>
    <w:rsid w:val="00323B03"/>
    <w:rsid w:val="00324981"/>
    <w:rsid w:val="00324AEF"/>
    <w:rsid w:val="00324BDA"/>
    <w:rsid w:val="00324D1B"/>
    <w:rsid w:val="00326261"/>
    <w:rsid w:val="00326AE0"/>
    <w:rsid w:val="00327491"/>
    <w:rsid w:val="00331F76"/>
    <w:rsid w:val="003337E5"/>
    <w:rsid w:val="003342A6"/>
    <w:rsid w:val="003353E9"/>
    <w:rsid w:val="0033553D"/>
    <w:rsid w:val="00336A19"/>
    <w:rsid w:val="0033739D"/>
    <w:rsid w:val="0033753D"/>
    <w:rsid w:val="00341B62"/>
    <w:rsid w:val="003428FE"/>
    <w:rsid w:val="00342AD4"/>
    <w:rsid w:val="00342B99"/>
    <w:rsid w:val="00345D0A"/>
    <w:rsid w:val="003507CF"/>
    <w:rsid w:val="00350BC1"/>
    <w:rsid w:val="00350C53"/>
    <w:rsid w:val="003516BE"/>
    <w:rsid w:val="00352005"/>
    <w:rsid w:val="00352715"/>
    <w:rsid w:val="0035281E"/>
    <w:rsid w:val="00354622"/>
    <w:rsid w:val="00354C22"/>
    <w:rsid w:val="00355678"/>
    <w:rsid w:val="003562A8"/>
    <w:rsid w:val="0035696D"/>
    <w:rsid w:val="0035735C"/>
    <w:rsid w:val="00357467"/>
    <w:rsid w:val="003611C5"/>
    <w:rsid w:val="003617B3"/>
    <w:rsid w:val="00361866"/>
    <w:rsid w:val="00361CF8"/>
    <w:rsid w:val="003624E1"/>
    <w:rsid w:val="00362972"/>
    <w:rsid w:val="003635B1"/>
    <w:rsid w:val="003639DC"/>
    <w:rsid w:val="00363BE9"/>
    <w:rsid w:val="00363CD6"/>
    <w:rsid w:val="00363F14"/>
    <w:rsid w:val="00364320"/>
    <w:rsid w:val="0036727D"/>
    <w:rsid w:val="00370139"/>
    <w:rsid w:val="003701D8"/>
    <w:rsid w:val="003711BD"/>
    <w:rsid w:val="00371FE8"/>
    <w:rsid w:val="00372AEC"/>
    <w:rsid w:val="00373AA9"/>
    <w:rsid w:val="0037421A"/>
    <w:rsid w:val="00374894"/>
    <w:rsid w:val="00374B13"/>
    <w:rsid w:val="00375117"/>
    <w:rsid w:val="00375F51"/>
    <w:rsid w:val="00376455"/>
    <w:rsid w:val="0037777B"/>
    <w:rsid w:val="00381192"/>
    <w:rsid w:val="0038193E"/>
    <w:rsid w:val="00382BF6"/>
    <w:rsid w:val="003831B2"/>
    <w:rsid w:val="00384693"/>
    <w:rsid w:val="003849CB"/>
    <w:rsid w:val="003854D9"/>
    <w:rsid w:val="0038649E"/>
    <w:rsid w:val="00386731"/>
    <w:rsid w:val="00387576"/>
    <w:rsid w:val="00391748"/>
    <w:rsid w:val="00392190"/>
    <w:rsid w:val="003925CB"/>
    <w:rsid w:val="003941E7"/>
    <w:rsid w:val="00394B29"/>
    <w:rsid w:val="00394C81"/>
    <w:rsid w:val="00394F17"/>
    <w:rsid w:val="00396B73"/>
    <w:rsid w:val="00397CDD"/>
    <w:rsid w:val="003A18D6"/>
    <w:rsid w:val="003A2AF7"/>
    <w:rsid w:val="003A2EFA"/>
    <w:rsid w:val="003A5B9D"/>
    <w:rsid w:val="003A62DE"/>
    <w:rsid w:val="003A63B6"/>
    <w:rsid w:val="003A6667"/>
    <w:rsid w:val="003A70A4"/>
    <w:rsid w:val="003B03A8"/>
    <w:rsid w:val="003B0AB9"/>
    <w:rsid w:val="003B2307"/>
    <w:rsid w:val="003B24F4"/>
    <w:rsid w:val="003B25EA"/>
    <w:rsid w:val="003B317D"/>
    <w:rsid w:val="003B37F7"/>
    <w:rsid w:val="003B3ADB"/>
    <w:rsid w:val="003B3CF4"/>
    <w:rsid w:val="003B3E49"/>
    <w:rsid w:val="003B40BF"/>
    <w:rsid w:val="003B4C53"/>
    <w:rsid w:val="003B4C99"/>
    <w:rsid w:val="003B55C8"/>
    <w:rsid w:val="003B58AE"/>
    <w:rsid w:val="003B6F3D"/>
    <w:rsid w:val="003B7138"/>
    <w:rsid w:val="003B7537"/>
    <w:rsid w:val="003B75EE"/>
    <w:rsid w:val="003B7BFE"/>
    <w:rsid w:val="003C02DF"/>
    <w:rsid w:val="003C11EF"/>
    <w:rsid w:val="003C210F"/>
    <w:rsid w:val="003C302A"/>
    <w:rsid w:val="003C31CA"/>
    <w:rsid w:val="003C32B3"/>
    <w:rsid w:val="003C44C9"/>
    <w:rsid w:val="003C52EA"/>
    <w:rsid w:val="003C5A07"/>
    <w:rsid w:val="003D0405"/>
    <w:rsid w:val="003D1301"/>
    <w:rsid w:val="003D13BF"/>
    <w:rsid w:val="003D1741"/>
    <w:rsid w:val="003D1AB4"/>
    <w:rsid w:val="003D2FF8"/>
    <w:rsid w:val="003D3884"/>
    <w:rsid w:val="003D3BD8"/>
    <w:rsid w:val="003D3D91"/>
    <w:rsid w:val="003D48FF"/>
    <w:rsid w:val="003D4EE2"/>
    <w:rsid w:val="003D689D"/>
    <w:rsid w:val="003D73F7"/>
    <w:rsid w:val="003E109D"/>
    <w:rsid w:val="003E18AD"/>
    <w:rsid w:val="003E1B72"/>
    <w:rsid w:val="003E1FBF"/>
    <w:rsid w:val="003E22A8"/>
    <w:rsid w:val="003E2364"/>
    <w:rsid w:val="003E278C"/>
    <w:rsid w:val="003E428F"/>
    <w:rsid w:val="003E7BBD"/>
    <w:rsid w:val="003F09ED"/>
    <w:rsid w:val="003F15FC"/>
    <w:rsid w:val="003F2457"/>
    <w:rsid w:val="003F2FBE"/>
    <w:rsid w:val="003F4AB3"/>
    <w:rsid w:val="003F5ACC"/>
    <w:rsid w:val="003F5D82"/>
    <w:rsid w:val="003F7769"/>
    <w:rsid w:val="00400D73"/>
    <w:rsid w:val="00401579"/>
    <w:rsid w:val="00404649"/>
    <w:rsid w:val="004051B8"/>
    <w:rsid w:val="004056B9"/>
    <w:rsid w:val="0040717F"/>
    <w:rsid w:val="00410BB8"/>
    <w:rsid w:val="00410CD4"/>
    <w:rsid w:val="00412377"/>
    <w:rsid w:val="004133B4"/>
    <w:rsid w:val="0041399A"/>
    <w:rsid w:val="0041478B"/>
    <w:rsid w:val="00414D4C"/>
    <w:rsid w:val="00416210"/>
    <w:rsid w:val="0041745F"/>
    <w:rsid w:val="00421CD6"/>
    <w:rsid w:val="004236A3"/>
    <w:rsid w:val="00423B56"/>
    <w:rsid w:val="00424DDF"/>
    <w:rsid w:val="004269FA"/>
    <w:rsid w:val="00426E8B"/>
    <w:rsid w:val="0042726D"/>
    <w:rsid w:val="00427856"/>
    <w:rsid w:val="00431250"/>
    <w:rsid w:val="00434644"/>
    <w:rsid w:val="00434884"/>
    <w:rsid w:val="004351B2"/>
    <w:rsid w:val="0043564D"/>
    <w:rsid w:val="00435859"/>
    <w:rsid w:val="004358A2"/>
    <w:rsid w:val="004366C1"/>
    <w:rsid w:val="00436C17"/>
    <w:rsid w:val="00437152"/>
    <w:rsid w:val="0043793C"/>
    <w:rsid w:val="00437BBB"/>
    <w:rsid w:val="004403CF"/>
    <w:rsid w:val="00440F17"/>
    <w:rsid w:val="004436AA"/>
    <w:rsid w:val="00443B5B"/>
    <w:rsid w:val="00444B90"/>
    <w:rsid w:val="00445103"/>
    <w:rsid w:val="004456E1"/>
    <w:rsid w:val="004465E8"/>
    <w:rsid w:val="00447493"/>
    <w:rsid w:val="00450ECC"/>
    <w:rsid w:val="00452D93"/>
    <w:rsid w:val="00453280"/>
    <w:rsid w:val="0045336F"/>
    <w:rsid w:val="00454196"/>
    <w:rsid w:val="00460CE4"/>
    <w:rsid w:val="0046113A"/>
    <w:rsid w:val="00461DAC"/>
    <w:rsid w:val="0046283F"/>
    <w:rsid w:val="00463672"/>
    <w:rsid w:val="004639F2"/>
    <w:rsid w:val="004653A7"/>
    <w:rsid w:val="00465500"/>
    <w:rsid w:val="00465FDF"/>
    <w:rsid w:val="0046633D"/>
    <w:rsid w:val="00466A07"/>
    <w:rsid w:val="00467230"/>
    <w:rsid w:val="00472980"/>
    <w:rsid w:val="004734F0"/>
    <w:rsid w:val="00473C1A"/>
    <w:rsid w:val="00473E19"/>
    <w:rsid w:val="00473E55"/>
    <w:rsid w:val="0047501F"/>
    <w:rsid w:val="00476440"/>
    <w:rsid w:val="00477084"/>
    <w:rsid w:val="00480365"/>
    <w:rsid w:val="00481AB0"/>
    <w:rsid w:val="00481E06"/>
    <w:rsid w:val="004827CD"/>
    <w:rsid w:val="00482976"/>
    <w:rsid w:val="00484020"/>
    <w:rsid w:val="00486719"/>
    <w:rsid w:val="00486B94"/>
    <w:rsid w:val="0049011B"/>
    <w:rsid w:val="0049130D"/>
    <w:rsid w:val="00491377"/>
    <w:rsid w:val="00492004"/>
    <w:rsid w:val="00493741"/>
    <w:rsid w:val="00493A29"/>
    <w:rsid w:val="00493A77"/>
    <w:rsid w:val="004942AC"/>
    <w:rsid w:val="00494376"/>
    <w:rsid w:val="00494419"/>
    <w:rsid w:val="00494B2F"/>
    <w:rsid w:val="00495872"/>
    <w:rsid w:val="004965E6"/>
    <w:rsid w:val="00496F7F"/>
    <w:rsid w:val="00497F70"/>
    <w:rsid w:val="004A11D2"/>
    <w:rsid w:val="004A1299"/>
    <w:rsid w:val="004A19D9"/>
    <w:rsid w:val="004A2BC0"/>
    <w:rsid w:val="004A2C1E"/>
    <w:rsid w:val="004A50D7"/>
    <w:rsid w:val="004A54B0"/>
    <w:rsid w:val="004A5E36"/>
    <w:rsid w:val="004A68A1"/>
    <w:rsid w:val="004A6D73"/>
    <w:rsid w:val="004A7A27"/>
    <w:rsid w:val="004B0E2F"/>
    <w:rsid w:val="004B149F"/>
    <w:rsid w:val="004B2106"/>
    <w:rsid w:val="004B225E"/>
    <w:rsid w:val="004B29EF"/>
    <w:rsid w:val="004B30A6"/>
    <w:rsid w:val="004B533F"/>
    <w:rsid w:val="004B55AE"/>
    <w:rsid w:val="004B56F3"/>
    <w:rsid w:val="004B6126"/>
    <w:rsid w:val="004B73E6"/>
    <w:rsid w:val="004C0240"/>
    <w:rsid w:val="004C06E1"/>
    <w:rsid w:val="004C14B7"/>
    <w:rsid w:val="004C2522"/>
    <w:rsid w:val="004C4D18"/>
    <w:rsid w:val="004C4EE9"/>
    <w:rsid w:val="004C4FBC"/>
    <w:rsid w:val="004C5E9C"/>
    <w:rsid w:val="004C6A9E"/>
    <w:rsid w:val="004C6C8C"/>
    <w:rsid w:val="004C6F22"/>
    <w:rsid w:val="004C6FE5"/>
    <w:rsid w:val="004C7126"/>
    <w:rsid w:val="004D119F"/>
    <w:rsid w:val="004D178F"/>
    <w:rsid w:val="004D1B94"/>
    <w:rsid w:val="004D224E"/>
    <w:rsid w:val="004D261C"/>
    <w:rsid w:val="004D3304"/>
    <w:rsid w:val="004D40E3"/>
    <w:rsid w:val="004D4107"/>
    <w:rsid w:val="004D41A9"/>
    <w:rsid w:val="004D458A"/>
    <w:rsid w:val="004D583E"/>
    <w:rsid w:val="004D5C3B"/>
    <w:rsid w:val="004D6067"/>
    <w:rsid w:val="004D7BF8"/>
    <w:rsid w:val="004E039D"/>
    <w:rsid w:val="004E185B"/>
    <w:rsid w:val="004E19FC"/>
    <w:rsid w:val="004E2041"/>
    <w:rsid w:val="004E3329"/>
    <w:rsid w:val="004E391D"/>
    <w:rsid w:val="004E3D8A"/>
    <w:rsid w:val="004E4340"/>
    <w:rsid w:val="004E4472"/>
    <w:rsid w:val="004E47F9"/>
    <w:rsid w:val="004E5858"/>
    <w:rsid w:val="004E5A6C"/>
    <w:rsid w:val="004E6048"/>
    <w:rsid w:val="004E6221"/>
    <w:rsid w:val="004F0AE3"/>
    <w:rsid w:val="004F2560"/>
    <w:rsid w:val="004F46EC"/>
    <w:rsid w:val="004F53DF"/>
    <w:rsid w:val="004F66CC"/>
    <w:rsid w:val="004F6C2D"/>
    <w:rsid w:val="004F7CED"/>
    <w:rsid w:val="0050009A"/>
    <w:rsid w:val="00503359"/>
    <w:rsid w:val="00504D58"/>
    <w:rsid w:val="00505FA0"/>
    <w:rsid w:val="00506DDB"/>
    <w:rsid w:val="005070FD"/>
    <w:rsid w:val="005075EB"/>
    <w:rsid w:val="00511CE6"/>
    <w:rsid w:val="00512547"/>
    <w:rsid w:val="00512F4D"/>
    <w:rsid w:val="00513853"/>
    <w:rsid w:val="005138BF"/>
    <w:rsid w:val="00513C04"/>
    <w:rsid w:val="0051431B"/>
    <w:rsid w:val="0051539B"/>
    <w:rsid w:val="00517A06"/>
    <w:rsid w:val="0052110C"/>
    <w:rsid w:val="005213A1"/>
    <w:rsid w:val="005216F4"/>
    <w:rsid w:val="00521C7F"/>
    <w:rsid w:val="00523789"/>
    <w:rsid w:val="00524D97"/>
    <w:rsid w:val="00524FF8"/>
    <w:rsid w:val="005254BC"/>
    <w:rsid w:val="00526293"/>
    <w:rsid w:val="00532488"/>
    <w:rsid w:val="00532859"/>
    <w:rsid w:val="00533C16"/>
    <w:rsid w:val="00535C8B"/>
    <w:rsid w:val="00535D2F"/>
    <w:rsid w:val="005361D2"/>
    <w:rsid w:val="0053791E"/>
    <w:rsid w:val="00537F98"/>
    <w:rsid w:val="00540AD2"/>
    <w:rsid w:val="00540C5C"/>
    <w:rsid w:val="0054372B"/>
    <w:rsid w:val="00544981"/>
    <w:rsid w:val="00545A30"/>
    <w:rsid w:val="00545D72"/>
    <w:rsid w:val="00545EAF"/>
    <w:rsid w:val="005460AF"/>
    <w:rsid w:val="0055033D"/>
    <w:rsid w:val="0055069E"/>
    <w:rsid w:val="005509C8"/>
    <w:rsid w:val="005512A6"/>
    <w:rsid w:val="005521D8"/>
    <w:rsid w:val="00552A8F"/>
    <w:rsid w:val="00552E80"/>
    <w:rsid w:val="00553579"/>
    <w:rsid w:val="00553FCA"/>
    <w:rsid w:val="005560FA"/>
    <w:rsid w:val="00556700"/>
    <w:rsid w:val="00556A14"/>
    <w:rsid w:val="00556A38"/>
    <w:rsid w:val="00557062"/>
    <w:rsid w:val="005572E2"/>
    <w:rsid w:val="005578CA"/>
    <w:rsid w:val="00560922"/>
    <w:rsid w:val="005612EE"/>
    <w:rsid w:val="00561E5D"/>
    <w:rsid w:val="00562206"/>
    <w:rsid w:val="005636CF"/>
    <w:rsid w:val="00563724"/>
    <w:rsid w:val="005639CB"/>
    <w:rsid w:val="005643A3"/>
    <w:rsid w:val="0056445C"/>
    <w:rsid w:val="00564616"/>
    <w:rsid w:val="005658CE"/>
    <w:rsid w:val="00565B20"/>
    <w:rsid w:val="00565C27"/>
    <w:rsid w:val="00567D01"/>
    <w:rsid w:val="00567EF1"/>
    <w:rsid w:val="00573197"/>
    <w:rsid w:val="00573DF5"/>
    <w:rsid w:val="005760F6"/>
    <w:rsid w:val="00577B86"/>
    <w:rsid w:val="00580F04"/>
    <w:rsid w:val="005814B4"/>
    <w:rsid w:val="00581836"/>
    <w:rsid w:val="00581BF9"/>
    <w:rsid w:val="00581C8C"/>
    <w:rsid w:val="00582ED6"/>
    <w:rsid w:val="00584E19"/>
    <w:rsid w:val="005853B6"/>
    <w:rsid w:val="00585757"/>
    <w:rsid w:val="00585FE8"/>
    <w:rsid w:val="00586F11"/>
    <w:rsid w:val="00587407"/>
    <w:rsid w:val="00587F19"/>
    <w:rsid w:val="00590392"/>
    <w:rsid w:val="00590D4F"/>
    <w:rsid w:val="005910D9"/>
    <w:rsid w:val="0059179A"/>
    <w:rsid w:val="00591DE1"/>
    <w:rsid w:val="00593128"/>
    <w:rsid w:val="00593EF8"/>
    <w:rsid w:val="00595347"/>
    <w:rsid w:val="00595C52"/>
    <w:rsid w:val="00595EC4"/>
    <w:rsid w:val="00597C9D"/>
    <w:rsid w:val="00597E32"/>
    <w:rsid w:val="00597F2B"/>
    <w:rsid w:val="005A07E1"/>
    <w:rsid w:val="005A0B27"/>
    <w:rsid w:val="005A14FA"/>
    <w:rsid w:val="005A1E22"/>
    <w:rsid w:val="005A1F9A"/>
    <w:rsid w:val="005A2744"/>
    <w:rsid w:val="005A30DB"/>
    <w:rsid w:val="005A3D90"/>
    <w:rsid w:val="005A4444"/>
    <w:rsid w:val="005A4635"/>
    <w:rsid w:val="005A5D9E"/>
    <w:rsid w:val="005A6ADD"/>
    <w:rsid w:val="005B058B"/>
    <w:rsid w:val="005B0B6F"/>
    <w:rsid w:val="005B0BD8"/>
    <w:rsid w:val="005B18BE"/>
    <w:rsid w:val="005B1EA9"/>
    <w:rsid w:val="005B3205"/>
    <w:rsid w:val="005B3424"/>
    <w:rsid w:val="005B3633"/>
    <w:rsid w:val="005B40FC"/>
    <w:rsid w:val="005B57A6"/>
    <w:rsid w:val="005B5F22"/>
    <w:rsid w:val="005B639A"/>
    <w:rsid w:val="005B6459"/>
    <w:rsid w:val="005B6BC2"/>
    <w:rsid w:val="005B6C41"/>
    <w:rsid w:val="005B6EC1"/>
    <w:rsid w:val="005B6FF5"/>
    <w:rsid w:val="005C1779"/>
    <w:rsid w:val="005C1DD7"/>
    <w:rsid w:val="005C2F9F"/>
    <w:rsid w:val="005C3321"/>
    <w:rsid w:val="005C61BC"/>
    <w:rsid w:val="005C68CE"/>
    <w:rsid w:val="005C6B5C"/>
    <w:rsid w:val="005C7E78"/>
    <w:rsid w:val="005D0410"/>
    <w:rsid w:val="005D1A66"/>
    <w:rsid w:val="005D2926"/>
    <w:rsid w:val="005D2D24"/>
    <w:rsid w:val="005D394E"/>
    <w:rsid w:val="005D5C9F"/>
    <w:rsid w:val="005D5DB8"/>
    <w:rsid w:val="005D631C"/>
    <w:rsid w:val="005D6476"/>
    <w:rsid w:val="005D6AF8"/>
    <w:rsid w:val="005D6C1E"/>
    <w:rsid w:val="005D7196"/>
    <w:rsid w:val="005D77C6"/>
    <w:rsid w:val="005D795C"/>
    <w:rsid w:val="005E09AD"/>
    <w:rsid w:val="005E162A"/>
    <w:rsid w:val="005E1F25"/>
    <w:rsid w:val="005E2924"/>
    <w:rsid w:val="005E2F19"/>
    <w:rsid w:val="005E3E78"/>
    <w:rsid w:val="005E3EAA"/>
    <w:rsid w:val="005E4AB4"/>
    <w:rsid w:val="005E50A9"/>
    <w:rsid w:val="005E5A4E"/>
    <w:rsid w:val="005E6C80"/>
    <w:rsid w:val="005E7A15"/>
    <w:rsid w:val="005E7D25"/>
    <w:rsid w:val="005F06DC"/>
    <w:rsid w:val="005F0D43"/>
    <w:rsid w:val="005F116E"/>
    <w:rsid w:val="005F2980"/>
    <w:rsid w:val="005F3222"/>
    <w:rsid w:val="005F50EC"/>
    <w:rsid w:val="005F6041"/>
    <w:rsid w:val="005F6073"/>
    <w:rsid w:val="005F6E6E"/>
    <w:rsid w:val="005F76DD"/>
    <w:rsid w:val="006002B9"/>
    <w:rsid w:val="00601A98"/>
    <w:rsid w:val="00603856"/>
    <w:rsid w:val="00604617"/>
    <w:rsid w:val="00604CC2"/>
    <w:rsid w:val="0060778C"/>
    <w:rsid w:val="00607D54"/>
    <w:rsid w:val="006104C1"/>
    <w:rsid w:val="006106D1"/>
    <w:rsid w:val="0061075E"/>
    <w:rsid w:val="006107E2"/>
    <w:rsid w:val="00610949"/>
    <w:rsid w:val="00612C01"/>
    <w:rsid w:val="006134FC"/>
    <w:rsid w:val="00613EB4"/>
    <w:rsid w:val="006141F5"/>
    <w:rsid w:val="00616A0F"/>
    <w:rsid w:val="006238BA"/>
    <w:rsid w:val="00623F9F"/>
    <w:rsid w:val="00624228"/>
    <w:rsid w:val="00625C84"/>
    <w:rsid w:val="006260BB"/>
    <w:rsid w:val="00631197"/>
    <w:rsid w:val="00632515"/>
    <w:rsid w:val="00632F02"/>
    <w:rsid w:val="00632FA3"/>
    <w:rsid w:val="00632FFD"/>
    <w:rsid w:val="00633208"/>
    <w:rsid w:val="00633FA5"/>
    <w:rsid w:val="00634253"/>
    <w:rsid w:val="006345D0"/>
    <w:rsid w:val="00635186"/>
    <w:rsid w:val="00635564"/>
    <w:rsid w:val="00635B17"/>
    <w:rsid w:val="00635FCB"/>
    <w:rsid w:val="00636D92"/>
    <w:rsid w:val="00637811"/>
    <w:rsid w:val="00640D15"/>
    <w:rsid w:val="0064181C"/>
    <w:rsid w:val="00642657"/>
    <w:rsid w:val="0064316A"/>
    <w:rsid w:val="006435BF"/>
    <w:rsid w:val="006440ED"/>
    <w:rsid w:val="00646D7E"/>
    <w:rsid w:val="00647439"/>
    <w:rsid w:val="00647B94"/>
    <w:rsid w:val="006504BE"/>
    <w:rsid w:val="006509E6"/>
    <w:rsid w:val="0065195D"/>
    <w:rsid w:val="00652025"/>
    <w:rsid w:val="006528BC"/>
    <w:rsid w:val="00654BAD"/>
    <w:rsid w:val="006556C1"/>
    <w:rsid w:val="00655DCE"/>
    <w:rsid w:val="00656B79"/>
    <w:rsid w:val="0065746D"/>
    <w:rsid w:val="00660BBF"/>
    <w:rsid w:val="00661783"/>
    <w:rsid w:val="006627FE"/>
    <w:rsid w:val="00663E9C"/>
    <w:rsid w:val="00670590"/>
    <w:rsid w:val="00670D8D"/>
    <w:rsid w:val="00671893"/>
    <w:rsid w:val="00671BD8"/>
    <w:rsid w:val="00671C37"/>
    <w:rsid w:val="00674249"/>
    <w:rsid w:val="0067521D"/>
    <w:rsid w:val="0067527A"/>
    <w:rsid w:val="00676A5F"/>
    <w:rsid w:val="00677691"/>
    <w:rsid w:val="00677D9D"/>
    <w:rsid w:val="006805FE"/>
    <w:rsid w:val="00680F60"/>
    <w:rsid w:val="0068121E"/>
    <w:rsid w:val="00681770"/>
    <w:rsid w:val="006819DF"/>
    <w:rsid w:val="00681BAB"/>
    <w:rsid w:val="00682899"/>
    <w:rsid w:val="00683BE7"/>
    <w:rsid w:val="0068488E"/>
    <w:rsid w:val="00685115"/>
    <w:rsid w:val="0068777C"/>
    <w:rsid w:val="00691691"/>
    <w:rsid w:val="00691C3E"/>
    <w:rsid w:val="00693A41"/>
    <w:rsid w:val="00693F83"/>
    <w:rsid w:val="00694C72"/>
    <w:rsid w:val="006951C3"/>
    <w:rsid w:val="00695201"/>
    <w:rsid w:val="0069552A"/>
    <w:rsid w:val="00696D02"/>
    <w:rsid w:val="00696D67"/>
    <w:rsid w:val="00697CCF"/>
    <w:rsid w:val="006A05FD"/>
    <w:rsid w:val="006A0752"/>
    <w:rsid w:val="006A08AA"/>
    <w:rsid w:val="006A1B23"/>
    <w:rsid w:val="006A1E9A"/>
    <w:rsid w:val="006A29A5"/>
    <w:rsid w:val="006A2BB4"/>
    <w:rsid w:val="006A3925"/>
    <w:rsid w:val="006A6E99"/>
    <w:rsid w:val="006B102F"/>
    <w:rsid w:val="006B1A3B"/>
    <w:rsid w:val="006B2DF2"/>
    <w:rsid w:val="006B3FCF"/>
    <w:rsid w:val="006B4DC0"/>
    <w:rsid w:val="006B62A2"/>
    <w:rsid w:val="006B6471"/>
    <w:rsid w:val="006B6BA5"/>
    <w:rsid w:val="006B7EB3"/>
    <w:rsid w:val="006C04FB"/>
    <w:rsid w:val="006C09BA"/>
    <w:rsid w:val="006C16B4"/>
    <w:rsid w:val="006C1F92"/>
    <w:rsid w:val="006C218B"/>
    <w:rsid w:val="006C35A7"/>
    <w:rsid w:val="006C382A"/>
    <w:rsid w:val="006C41A3"/>
    <w:rsid w:val="006C494B"/>
    <w:rsid w:val="006C4B51"/>
    <w:rsid w:val="006C691D"/>
    <w:rsid w:val="006C70EF"/>
    <w:rsid w:val="006C726B"/>
    <w:rsid w:val="006D176C"/>
    <w:rsid w:val="006D1A0B"/>
    <w:rsid w:val="006D28D7"/>
    <w:rsid w:val="006D329B"/>
    <w:rsid w:val="006D441C"/>
    <w:rsid w:val="006D4F84"/>
    <w:rsid w:val="006D4FBB"/>
    <w:rsid w:val="006D6248"/>
    <w:rsid w:val="006D6427"/>
    <w:rsid w:val="006E0250"/>
    <w:rsid w:val="006E0DD3"/>
    <w:rsid w:val="006E1638"/>
    <w:rsid w:val="006E1A33"/>
    <w:rsid w:val="006E1C22"/>
    <w:rsid w:val="006E1F3A"/>
    <w:rsid w:val="006E2E1E"/>
    <w:rsid w:val="006E43C3"/>
    <w:rsid w:val="006E67A9"/>
    <w:rsid w:val="006E6C62"/>
    <w:rsid w:val="006E6FBB"/>
    <w:rsid w:val="006E70ED"/>
    <w:rsid w:val="006E7A63"/>
    <w:rsid w:val="006F107D"/>
    <w:rsid w:val="006F71E4"/>
    <w:rsid w:val="0070009D"/>
    <w:rsid w:val="00700941"/>
    <w:rsid w:val="00702A7D"/>
    <w:rsid w:val="0070372C"/>
    <w:rsid w:val="00703867"/>
    <w:rsid w:val="007038E5"/>
    <w:rsid w:val="00703C68"/>
    <w:rsid w:val="00703DB7"/>
    <w:rsid w:val="00704226"/>
    <w:rsid w:val="00704381"/>
    <w:rsid w:val="007048FA"/>
    <w:rsid w:val="00704BCA"/>
    <w:rsid w:val="00704C95"/>
    <w:rsid w:val="007054C5"/>
    <w:rsid w:val="00705F83"/>
    <w:rsid w:val="007062CA"/>
    <w:rsid w:val="007079C8"/>
    <w:rsid w:val="00710D1F"/>
    <w:rsid w:val="0071458C"/>
    <w:rsid w:val="00715276"/>
    <w:rsid w:val="00716253"/>
    <w:rsid w:val="0072006D"/>
    <w:rsid w:val="00720323"/>
    <w:rsid w:val="0072069F"/>
    <w:rsid w:val="00720F70"/>
    <w:rsid w:val="007213C0"/>
    <w:rsid w:val="00721923"/>
    <w:rsid w:val="00722105"/>
    <w:rsid w:val="00722412"/>
    <w:rsid w:val="00722C9A"/>
    <w:rsid w:val="00722CE9"/>
    <w:rsid w:val="00723766"/>
    <w:rsid w:val="0072438B"/>
    <w:rsid w:val="00724F03"/>
    <w:rsid w:val="0072532E"/>
    <w:rsid w:val="00725BC8"/>
    <w:rsid w:val="00725C79"/>
    <w:rsid w:val="00726039"/>
    <w:rsid w:val="00726622"/>
    <w:rsid w:val="0072678B"/>
    <w:rsid w:val="007267DC"/>
    <w:rsid w:val="0072706C"/>
    <w:rsid w:val="00727BC2"/>
    <w:rsid w:val="00730BDC"/>
    <w:rsid w:val="00731A16"/>
    <w:rsid w:val="00732463"/>
    <w:rsid w:val="0073317E"/>
    <w:rsid w:val="00733204"/>
    <w:rsid w:val="0073665C"/>
    <w:rsid w:val="00736B85"/>
    <w:rsid w:val="00737081"/>
    <w:rsid w:val="007379D7"/>
    <w:rsid w:val="00740624"/>
    <w:rsid w:val="007406CF"/>
    <w:rsid w:val="00740DC3"/>
    <w:rsid w:val="0074196F"/>
    <w:rsid w:val="00741A50"/>
    <w:rsid w:val="00742F26"/>
    <w:rsid w:val="00744D51"/>
    <w:rsid w:val="00745530"/>
    <w:rsid w:val="0074628A"/>
    <w:rsid w:val="0074633E"/>
    <w:rsid w:val="007469B9"/>
    <w:rsid w:val="0074720E"/>
    <w:rsid w:val="0074782B"/>
    <w:rsid w:val="00750195"/>
    <w:rsid w:val="00752500"/>
    <w:rsid w:val="00752672"/>
    <w:rsid w:val="00753C07"/>
    <w:rsid w:val="0075455C"/>
    <w:rsid w:val="00756446"/>
    <w:rsid w:val="007578A0"/>
    <w:rsid w:val="00757A58"/>
    <w:rsid w:val="00757A72"/>
    <w:rsid w:val="007603F7"/>
    <w:rsid w:val="00760F5E"/>
    <w:rsid w:val="007615A3"/>
    <w:rsid w:val="00761956"/>
    <w:rsid w:val="0076245A"/>
    <w:rsid w:val="007633A9"/>
    <w:rsid w:val="007633E3"/>
    <w:rsid w:val="007633EE"/>
    <w:rsid w:val="00763635"/>
    <w:rsid w:val="00764752"/>
    <w:rsid w:val="007659E1"/>
    <w:rsid w:val="007664F4"/>
    <w:rsid w:val="00767E2D"/>
    <w:rsid w:val="00767F1F"/>
    <w:rsid w:val="0077099D"/>
    <w:rsid w:val="00771B38"/>
    <w:rsid w:val="00771F55"/>
    <w:rsid w:val="00771FAE"/>
    <w:rsid w:val="00772016"/>
    <w:rsid w:val="00775181"/>
    <w:rsid w:val="00776330"/>
    <w:rsid w:val="007764EF"/>
    <w:rsid w:val="00777468"/>
    <w:rsid w:val="00777B35"/>
    <w:rsid w:val="00777D04"/>
    <w:rsid w:val="007804EE"/>
    <w:rsid w:val="00781247"/>
    <w:rsid w:val="00781756"/>
    <w:rsid w:val="007821BC"/>
    <w:rsid w:val="00782D3F"/>
    <w:rsid w:val="0078351A"/>
    <w:rsid w:val="00783FBD"/>
    <w:rsid w:val="00784459"/>
    <w:rsid w:val="00784BAF"/>
    <w:rsid w:val="00784D26"/>
    <w:rsid w:val="007859C6"/>
    <w:rsid w:val="00786595"/>
    <w:rsid w:val="007866F7"/>
    <w:rsid w:val="00787599"/>
    <w:rsid w:val="00790C8B"/>
    <w:rsid w:val="0079234A"/>
    <w:rsid w:val="00792557"/>
    <w:rsid w:val="00792F35"/>
    <w:rsid w:val="00792F58"/>
    <w:rsid w:val="007934E4"/>
    <w:rsid w:val="007938C6"/>
    <w:rsid w:val="00796140"/>
    <w:rsid w:val="007969D2"/>
    <w:rsid w:val="007976E8"/>
    <w:rsid w:val="007A00DD"/>
    <w:rsid w:val="007A0113"/>
    <w:rsid w:val="007A0291"/>
    <w:rsid w:val="007A149D"/>
    <w:rsid w:val="007A15F1"/>
    <w:rsid w:val="007A1617"/>
    <w:rsid w:val="007A2543"/>
    <w:rsid w:val="007A2AC9"/>
    <w:rsid w:val="007A3089"/>
    <w:rsid w:val="007A3648"/>
    <w:rsid w:val="007A38B7"/>
    <w:rsid w:val="007A415B"/>
    <w:rsid w:val="007A63F7"/>
    <w:rsid w:val="007A6436"/>
    <w:rsid w:val="007A671A"/>
    <w:rsid w:val="007A6BB5"/>
    <w:rsid w:val="007A7B64"/>
    <w:rsid w:val="007B0493"/>
    <w:rsid w:val="007B0AB9"/>
    <w:rsid w:val="007B3559"/>
    <w:rsid w:val="007B3AF9"/>
    <w:rsid w:val="007B481C"/>
    <w:rsid w:val="007B4993"/>
    <w:rsid w:val="007B5F46"/>
    <w:rsid w:val="007C00F9"/>
    <w:rsid w:val="007C06CF"/>
    <w:rsid w:val="007C06EB"/>
    <w:rsid w:val="007C0C79"/>
    <w:rsid w:val="007C1014"/>
    <w:rsid w:val="007C1C1F"/>
    <w:rsid w:val="007C29EA"/>
    <w:rsid w:val="007C4E0B"/>
    <w:rsid w:val="007C4E55"/>
    <w:rsid w:val="007C52F2"/>
    <w:rsid w:val="007C68A8"/>
    <w:rsid w:val="007C7728"/>
    <w:rsid w:val="007C7E7F"/>
    <w:rsid w:val="007D09C1"/>
    <w:rsid w:val="007D13C3"/>
    <w:rsid w:val="007D17A2"/>
    <w:rsid w:val="007D17B5"/>
    <w:rsid w:val="007D291E"/>
    <w:rsid w:val="007D34B8"/>
    <w:rsid w:val="007D43F3"/>
    <w:rsid w:val="007D46E0"/>
    <w:rsid w:val="007D55E7"/>
    <w:rsid w:val="007D62F1"/>
    <w:rsid w:val="007D6BF3"/>
    <w:rsid w:val="007D6CB3"/>
    <w:rsid w:val="007D6E8F"/>
    <w:rsid w:val="007E00B8"/>
    <w:rsid w:val="007E0FA6"/>
    <w:rsid w:val="007E2DDB"/>
    <w:rsid w:val="007E4306"/>
    <w:rsid w:val="007E4967"/>
    <w:rsid w:val="007E516B"/>
    <w:rsid w:val="007E551F"/>
    <w:rsid w:val="007E6239"/>
    <w:rsid w:val="007E6AE9"/>
    <w:rsid w:val="007E6C22"/>
    <w:rsid w:val="007E701E"/>
    <w:rsid w:val="007E7D92"/>
    <w:rsid w:val="007F01C0"/>
    <w:rsid w:val="007F0792"/>
    <w:rsid w:val="007F23CB"/>
    <w:rsid w:val="007F41FA"/>
    <w:rsid w:val="007F4A7D"/>
    <w:rsid w:val="007F61DF"/>
    <w:rsid w:val="007F6C6F"/>
    <w:rsid w:val="007F7A53"/>
    <w:rsid w:val="007F7B67"/>
    <w:rsid w:val="00800C9C"/>
    <w:rsid w:val="00801B4C"/>
    <w:rsid w:val="008030AF"/>
    <w:rsid w:val="008030E3"/>
    <w:rsid w:val="00804754"/>
    <w:rsid w:val="0080480E"/>
    <w:rsid w:val="00804828"/>
    <w:rsid w:val="00804C77"/>
    <w:rsid w:val="00804D92"/>
    <w:rsid w:val="00806AE8"/>
    <w:rsid w:val="00807559"/>
    <w:rsid w:val="00807BB6"/>
    <w:rsid w:val="00811178"/>
    <w:rsid w:val="00811F47"/>
    <w:rsid w:val="00812351"/>
    <w:rsid w:val="00814880"/>
    <w:rsid w:val="008170C1"/>
    <w:rsid w:val="00817D9D"/>
    <w:rsid w:val="00820446"/>
    <w:rsid w:val="00820F9C"/>
    <w:rsid w:val="0082388A"/>
    <w:rsid w:val="008266E6"/>
    <w:rsid w:val="00827568"/>
    <w:rsid w:val="00827B49"/>
    <w:rsid w:val="00831528"/>
    <w:rsid w:val="008317B1"/>
    <w:rsid w:val="008320DF"/>
    <w:rsid w:val="008325A6"/>
    <w:rsid w:val="00832B3E"/>
    <w:rsid w:val="00833052"/>
    <w:rsid w:val="00833CAA"/>
    <w:rsid w:val="008345CE"/>
    <w:rsid w:val="008346ED"/>
    <w:rsid w:val="0083487C"/>
    <w:rsid w:val="00835205"/>
    <w:rsid w:val="0083664F"/>
    <w:rsid w:val="00840772"/>
    <w:rsid w:val="00841E65"/>
    <w:rsid w:val="008428C7"/>
    <w:rsid w:val="00842EA7"/>
    <w:rsid w:val="0084314B"/>
    <w:rsid w:val="008432AE"/>
    <w:rsid w:val="0084428C"/>
    <w:rsid w:val="008446E6"/>
    <w:rsid w:val="00844AC0"/>
    <w:rsid w:val="00844CFC"/>
    <w:rsid w:val="00845245"/>
    <w:rsid w:val="00847742"/>
    <w:rsid w:val="00847B51"/>
    <w:rsid w:val="00851FE3"/>
    <w:rsid w:val="00852CE1"/>
    <w:rsid w:val="008533F4"/>
    <w:rsid w:val="008540AD"/>
    <w:rsid w:val="00854BC2"/>
    <w:rsid w:val="00855AF1"/>
    <w:rsid w:val="008560CC"/>
    <w:rsid w:val="008570EE"/>
    <w:rsid w:val="0085793E"/>
    <w:rsid w:val="00861BD2"/>
    <w:rsid w:val="00864051"/>
    <w:rsid w:val="008646BB"/>
    <w:rsid w:val="00865059"/>
    <w:rsid w:val="0086523F"/>
    <w:rsid w:val="00866092"/>
    <w:rsid w:val="008678B7"/>
    <w:rsid w:val="00867ED7"/>
    <w:rsid w:val="00871381"/>
    <w:rsid w:val="00871996"/>
    <w:rsid w:val="00872178"/>
    <w:rsid w:val="00875492"/>
    <w:rsid w:val="00875AA4"/>
    <w:rsid w:val="00875CD8"/>
    <w:rsid w:val="00875FBB"/>
    <w:rsid w:val="00876C03"/>
    <w:rsid w:val="008773DE"/>
    <w:rsid w:val="00877E56"/>
    <w:rsid w:val="008800D4"/>
    <w:rsid w:val="00880685"/>
    <w:rsid w:val="00880B7B"/>
    <w:rsid w:val="00882117"/>
    <w:rsid w:val="00885C67"/>
    <w:rsid w:val="00886673"/>
    <w:rsid w:val="00887038"/>
    <w:rsid w:val="00887079"/>
    <w:rsid w:val="008877F5"/>
    <w:rsid w:val="00890778"/>
    <w:rsid w:val="0089093F"/>
    <w:rsid w:val="00890F3F"/>
    <w:rsid w:val="008919C0"/>
    <w:rsid w:val="008928D1"/>
    <w:rsid w:val="008934C7"/>
    <w:rsid w:val="00894330"/>
    <w:rsid w:val="008957D4"/>
    <w:rsid w:val="008958CA"/>
    <w:rsid w:val="008964C9"/>
    <w:rsid w:val="00896DD7"/>
    <w:rsid w:val="00897E65"/>
    <w:rsid w:val="008A0AB1"/>
    <w:rsid w:val="008A0C6A"/>
    <w:rsid w:val="008A0F54"/>
    <w:rsid w:val="008A1D59"/>
    <w:rsid w:val="008A3578"/>
    <w:rsid w:val="008A46DF"/>
    <w:rsid w:val="008A582F"/>
    <w:rsid w:val="008A5861"/>
    <w:rsid w:val="008A5D5C"/>
    <w:rsid w:val="008A7046"/>
    <w:rsid w:val="008A7437"/>
    <w:rsid w:val="008A751F"/>
    <w:rsid w:val="008A77F9"/>
    <w:rsid w:val="008A7F51"/>
    <w:rsid w:val="008B063E"/>
    <w:rsid w:val="008B4058"/>
    <w:rsid w:val="008B4252"/>
    <w:rsid w:val="008B436A"/>
    <w:rsid w:val="008B5259"/>
    <w:rsid w:val="008B5270"/>
    <w:rsid w:val="008B5D7C"/>
    <w:rsid w:val="008B60DF"/>
    <w:rsid w:val="008B6B95"/>
    <w:rsid w:val="008B7582"/>
    <w:rsid w:val="008B7F5A"/>
    <w:rsid w:val="008C0924"/>
    <w:rsid w:val="008C0BD5"/>
    <w:rsid w:val="008C10D7"/>
    <w:rsid w:val="008C157D"/>
    <w:rsid w:val="008C1E51"/>
    <w:rsid w:val="008C2B56"/>
    <w:rsid w:val="008C31FB"/>
    <w:rsid w:val="008C34FB"/>
    <w:rsid w:val="008C3A09"/>
    <w:rsid w:val="008C49E8"/>
    <w:rsid w:val="008C4AA3"/>
    <w:rsid w:val="008C6C30"/>
    <w:rsid w:val="008C73DD"/>
    <w:rsid w:val="008D0348"/>
    <w:rsid w:val="008D137E"/>
    <w:rsid w:val="008D1507"/>
    <w:rsid w:val="008D3ADA"/>
    <w:rsid w:val="008D3F27"/>
    <w:rsid w:val="008D444A"/>
    <w:rsid w:val="008D6208"/>
    <w:rsid w:val="008D7492"/>
    <w:rsid w:val="008E0899"/>
    <w:rsid w:val="008E0FF9"/>
    <w:rsid w:val="008E259B"/>
    <w:rsid w:val="008E3489"/>
    <w:rsid w:val="008E392F"/>
    <w:rsid w:val="008E4BBF"/>
    <w:rsid w:val="008E5BE1"/>
    <w:rsid w:val="008E7C95"/>
    <w:rsid w:val="008F101D"/>
    <w:rsid w:val="008F1464"/>
    <w:rsid w:val="008F2225"/>
    <w:rsid w:val="008F326E"/>
    <w:rsid w:val="008F55B0"/>
    <w:rsid w:val="008F6C27"/>
    <w:rsid w:val="008F6FB3"/>
    <w:rsid w:val="008F7740"/>
    <w:rsid w:val="008F7928"/>
    <w:rsid w:val="009000D8"/>
    <w:rsid w:val="0090090F"/>
    <w:rsid w:val="00901011"/>
    <w:rsid w:val="009041A4"/>
    <w:rsid w:val="00904C65"/>
    <w:rsid w:val="00905483"/>
    <w:rsid w:val="00905966"/>
    <w:rsid w:val="00905F8A"/>
    <w:rsid w:val="0090721B"/>
    <w:rsid w:val="00907CA0"/>
    <w:rsid w:val="00910869"/>
    <w:rsid w:val="00911BDB"/>
    <w:rsid w:val="00913EB1"/>
    <w:rsid w:val="009141C9"/>
    <w:rsid w:val="00914879"/>
    <w:rsid w:val="00914EDE"/>
    <w:rsid w:val="00915736"/>
    <w:rsid w:val="00915CF4"/>
    <w:rsid w:val="00917C0F"/>
    <w:rsid w:val="00917EA0"/>
    <w:rsid w:val="0092005A"/>
    <w:rsid w:val="00920D55"/>
    <w:rsid w:val="00922D84"/>
    <w:rsid w:val="00923B4C"/>
    <w:rsid w:val="00923DE1"/>
    <w:rsid w:val="009245C5"/>
    <w:rsid w:val="009247AB"/>
    <w:rsid w:val="00924AE6"/>
    <w:rsid w:val="00924E40"/>
    <w:rsid w:val="00925FDE"/>
    <w:rsid w:val="00930891"/>
    <w:rsid w:val="00930CB6"/>
    <w:rsid w:val="00930EFB"/>
    <w:rsid w:val="009325B0"/>
    <w:rsid w:val="009326E0"/>
    <w:rsid w:val="009364A3"/>
    <w:rsid w:val="00936E8B"/>
    <w:rsid w:val="0094134A"/>
    <w:rsid w:val="00941C4D"/>
    <w:rsid w:val="00941E7A"/>
    <w:rsid w:val="00942EB8"/>
    <w:rsid w:val="0094415C"/>
    <w:rsid w:val="00944D73"/>
    <w:rsid w:val="00945DB5"/>
    <w:rsid w:val="00946B45"/>
    <w:rsid w:val="00950C6B"/>
    <w:rsid w:val="00951A51"/>
    <w:rsid w:val="009538EE"/>
    <w:rsid w:val="00953961"/>
    <w:rsid w:val="009539D9"/>
    <w:rsid w:val="00953D4F"/>
    <w:rsid w:val="00954D88"/>
    <w:rsid w:val="0095529E"/>
    <w:rsid w:val="009570FA"/>
    <w:rsid w:val="00960815"/>
    <w:rsid w:val="00961214"/>
    <w:rsid w:val="00961445"/>
    <w:rsid w:val="00962A3F"/>
    <w:rsid w:val="00964881"/>
    <w:rsid w:val="00965127"/>
    <w:rsid w:val="00965618"/>
    <w:rsid w:val="009664AE"/>
    <w:rsid w:val="0096722C"/>
    <w:rsid w:val="00970B4A"/>
    <w:rsid w:val="00970C89"/>
    <w:rsid w:val="009710D6"/>
    <w:rsid w:val="009732FA"/>
    <w:rsid w:val="00973AB4"/>
    <w:rsid w:val="009744CB"/>
    <w:rsid w:val="009771C7"/>
    <w:rsid w:val="009773E2"/>
    <w:rsid w:val="00980276"/>
    <w:rsid w:val="009821E7"/>
    <w:rsid w:val="00982F99"/>
    <w:rsid w:val="00984BB7"/>
    <w:rsid w:val="00984ED6"/>
    <w:rsid w:val="009855CE"/>
    <w:rsid w:val="00985F72"/>
    <w:rsid w:val="00986595"/>
    <w:rsid w:val="00987705"/>
    <w:rsid w:val="00990672"/>
    <w:rsid w:val="00991B9F"/>
    <w:rsid w:val="00992005"/>
    <w:rsid w:val="0099411D"/>
    <w:rsid w:val="00995379"/>
    <w:rsid w:val="009A06CB"/>
    <w:rsid w:val="009A128F"/>
    <w:rsid w:val="009A25A3"/>
    <w:rsid w:val="009A2FBC"/>
    <w:rsid w:val="009A34C2"/>
    <w:rsid w:val="009A5BEA"/>
    <w:rsid w:val="009A633A"/>
    <w:rsid w:val="009A6494"/>
    <w:rsid w:val="009A6741"/>
    <w:rsid w:val="009A6E57"/>
    <w:rsid w:val="009A6FC2"/>
    <w:rsid w:val="009A7397"/>
    <w:rsid w:val="009B2892"/>
    <w:rsid w:val="009B31B8"/>
    <w:rsid w:val="009B4183"/>
    <w:rsid w:val="009B5B7E"/>
    <w:rsid w:val="009B6D5F"/>
    <w:rsid w:val="009B76DF"/>
    <w:rsid w:val="009C0266"/>
    <w:rsid w:val="009C037C"/>
    <w:rsid w:val="009C063F"/>
    <w:rsid w:val="009C0D5A"/>
    <w:rsid w:val="009C273A"/>
    <w:rsid w:val="009C3873"/>
    <w:rsid w:val="009C63D0"/>
    <w:rsid w:val="009C6411"/>
    <w:rsid w:val="009C65EF"/>
    <w:rsid w:val="009C6957"/>
    <w:rsid w:val="009D09B4"/>
    <w:rsid w:val="009D16A1"/>
    <w:rsid w:val="009D2537"/>
    <w:rsid w:val="009D33D0"/>
    <w:rsid w:val="009D3B1F"/>
    <w:rsid w:val="009D5379"/>
    <w:rsid w:val="009D5443"/>
    <w:rsid w:val="009D6504"/>
    <w:rsid w:val="009D72CE"/>
    <w:rsid w:val="009D7567"/>
    <w:rsid w:val="009E13A9"/>
    <w:rsid w:val="009E1DB7"/>
    <w:rsid w:val="009E1FF0"/>
    <w:rsid w:val="009E2627"/>
    <w:rsid w:val="009E263F"/>
    <w:rsid w:val="009E5CF0"/>
    <w:rsid w:val="009E65D3"/>
    <w:rsid w:val="009E77A1"/>
    <w:rsid w:val="009F04C0"/>
    <w:rsid w:val="009F1522"/>
    <w:rsid w:val="009F1862"/>
    <w:rsid w:val="009F2258"/>
    <w:rsid w:val="009F2C4A"/>
    <w:rsid w:val="009F2C7A"/>
    <w:rsid w:val="009F34B8"/>
    <w:rsid w:val="009F5617"/>
    <w:rsid w:val="009F58AF"/>
    <w:rsid w:val="009F5933"/>
    <w:rsid w:val="009F5F88"/>
    <w:rsid w:val="00A00CB6"/>
    <w:rsid w:val="00A01223"/>
    <w:rsid w:val="00A025F9"/>
    <w:rsid w:val="00A029FF"/>
    <w:rsid w:val="00A02D0B"/>
    <w:rsid w:val="00A031BF"/>
    <w:rsid w:val="00A03411"/>
    <w:rsid w:val="00A056DC"/>
    <w:rsid w:val="00A05D0A"/>
    <w:rsid w:val="00A07992"/>
    <w:rsid w:val="00A103E5"/>
    <w:rsid w:val="00A103E6"/>
    <w:rsid w:val="00A10B1B"/>
    <w:rsid w:val="00A10E46"/>
    <w:rsid w:val="00A11314"/>
    <w:rsid w:val="00A1326A"/>
    <w:rsid w:val="00A15A16"/>
    <w:rsid w:val="00A20A15"/>
    <w:rsid w:val="00A21DEB"/>
    <w:rsid w:val="00A23170"/>
    <w:rsid w:val="00A23B66"/>
    <w:rsid w:val="00A24385"/>
    <w:rsid w:val="00A24599"/>
    <w:rsid w:val="00A25562"/>
    <w:rsid w:val="00A2691F"/>
    <w:rsid w:val="00A30D4B"/>
    <w:rsid w:val="00A30ED0"/>
    <w:rsid w:val="00A31969"/>
    <w:rsid w:val="00A329EF"/>
    <w:rsid w:val="00A3314F"/>
    <w:rsid w:val="00A33BB3"/>
    <w:rsid w:val="00A3444C"/>
    <w:rsid w:val="00A36344"/>
    <w:rsid w:val="00A36666"/>
    <w:rsid w:val="00A37A65"/>
    <w:rsid w:val="00A37AA8"/>
    <w:rsid w:val="00A37B66"/>
    <w:rsid w:val="00A40F59"/>
    <w:rsid w:val="00A4143C"/>
    <w:rsid w:val="00A42075"/>
    <w:rsid w:val="00A4429E"/>
    <w:rsid w:val="00A456B6"/>
    <w:rsid w:val="00A46167"/>
    <w:rsid w:val="00A4616F"/>
    <w:rsid w:val="00A46EC9"/>
    <w:rsid w:val="00A479AD"/>
    <w:rsid w:val="00A47EE0"/>
    <w:rsid w:val="00A50121"/>
    <w:rsid w:val="00A51F46"/>
    <w:rsid w:val="00A52E8D"/>
    <w:rsid w:val="00A54C05"/>
    <w:rsid w:val="00A55460"/>
    <w:rsid w:val="00A5553F"/>
    <w:rsid w:val="00A558F2"/>
    <w:rsid w:val="00A55BCB"/>
    <w:rsid w:val="00A563E6"/>
    <w:rsid w:val="00A567F4"/>
    <w:rsid w:val="00A575C1"/>
    <w:rsid w:val="00A608B4"/>
    <w:rsid w:val="00A61126"/>
    <w:rsid w:val="00A61233"/>
    <w:rsid w:val="00A61970"/>
    <w:rsid w:val="00A625B2"/>
    <w:rsid w:val="00A628FE"/>
    <w:rsid w:val="00A62E18"/>
    <w:rsid w:val="00A6328B"/>
    <w:rsid w:val="00A64117"/>
    <w:rsid w:val="00A64AB5"/>
    <w:rsid w:val="00A6647A"/>
    <w:rsid w:val="00A66E9C"/>
    <w:rsid w:val="00A67287"/>
    <w:rsid w:val="00A67B1D"/>
    <w:rsid w:val="00A70BD2"/>
    <w:rsid w:val="00A71B7B"/>
    <w:rsid w:val="00A730B2"/>
    <w:rsid w:val="00A73170"/>
    <w:rsid w:val="00A73262"/>
    <w:rsid w:val="00A7480F"/>
    <w:rsid w:val="00A76476"/>
    <w:rsid w:val="00A76FF6"/>
    <w:rsid w:val="00A776F5"/>
    <w:rsid w:val="00A77C71"/>
    <w:rsid w:val="00A81451"/>
    <w:rsid w:val="00A81CA3"/>
    <w:rsid w:val="00A83298"/>
    <w:rsid w:val="00A83468"/>
    <w:rsid w:val="00A838B5"/>
    <w:rsid w:val="00A90529"/>
    <w:rsid w:val="00A90A7F"/>
    <w:rsid w:val="00A911CB"/>
    <w:rsid w:val="00A91E53"/>
    <w:rsid w:val="00A92268"/>
    <w:rsid w:val="00A92372"/>
    <w:rsid w:val="00A92A1C"/>
    <w:rsid w:val="00A92E2C"/>
    <w:rsid w:val="00A93AF7"/>
    <w:rsid w:val="00A942CF"/>
    <w:rsid w:val="00A94C09"/>
    <w:rsid w:val="00A96A4C"/>
    <w:rsid w:val="00A96C10"/>
    <w:rsid w:val="00A975A9"/>
    <w:rsid w:val="00A97E89"/>
    <w:rsid w:val="00AA0654"/>
    <w:rsid w:val="00AA16A4"/>
    <w:rsid w:val="00AA2A01"/>
    <w:rsid w:val="00AA3F44"/>
    <w:rsid w:val="00AA58C4"/>
    <w:rsid w:val="00AA5C8B"/>
    <w:rsid w:val="00AA5E44"/>
    <w:rsid w:val="00AA6281"/>
    <w:rsid w:val="00AA6BB0"/>
    <w:rsid w:val="00AA70FE"/>
    <w:rsid w:val="00AB00B9"/>
    <w:rsid w:val="00AB03BC"/>
    <w:rsid w:val="00AB17B3"/>
    <w:rsid w:val="00AB1DF7"/>
    <w:rsid w:val="00AB233A"/>
    <w:rsid w:val="00AB2BC1"/>
    <w:rsid w:val="00AB3571"/>
    <w:rsid w:val="00AB4E65"/>
    <w:rsid w:val="00AB62B8"/>
    <w:rsid w:val="00AB6CA4"/>
    <w:rsid w:val="00AB744D"/>
    <w:rsid w:val="00AC039F"/>
    <w:rsid w:val="00AC0481"/>
    <w:rsid w:val="00AC10DA"/>
    <w:rsid w:val="00AC1120"/>
    <w:rsid w:val="00AC1302"/>
    <w:rsid w:val="00AC1396"/>
    <w:rsid w:val="00AC3B4D"/>
    <w:rsid w:val="00AC444F"/>
    <w:rsid w:val="00AC4E24"/>
    <w:rsid w:val="00AC504E"/>
    <w:rsid w:val="00AC63CF"/>
    <w:rsid w:val="00AC6F2A"/>
    <w:rsid w:val="00AC766A"/>
    <w:rsid w:val="00AC7C88"/>
    <w:rsid w:val="00AC7D6B"/>
    <w:rsid w:val="00AC7F53"/>
    <w:rsid w:val="00AD02AA"/>
    <w:rsid w:val="00AD0CC7"/>
    <w:rsid w:val="00AD1349"/>
    <w:rsid w:val="00AD23E9"/>
    <w:rsid w:val="00AD2A7C"/>
    <w:rsid w:val="00AD33C3"/>
    <w:rsid w:val="00AD3BA6"/>
    <w:rsid w:val="00AD456D"/>
    <w:rsid w:val="00AD53FE"/>
    <w:rsid w:val="00AD5943"/>
    <w:rsid w:val="00AE11E9"/>
    <w:rsid w:val="00AE2C9B"/>
    <w:rsid w:val="00AE2C9E"/>
    <w:rsid w:val="00AE3760"/>
    <w:rsid w:val="00AE3ACD"/>
    <w:rsid w:val="00AE6C7D"/>
    <w:rsid w:val="00AF05A7"/>
    <w:rsid w:val="00AF19DD"/>
    <w:rsid w:val="00AF27B6"/>
    <w:rsid w:val="00AF3439"/>
    <w:rsid w:val="00AF3612"/>
    <w:rsid w:val="00AF42F8"/>
    <w:rsid w:val="00AF632F"/>
    <w:rsid w:val="00AF6757"/>
    <w:rsid w:val="00AF6DB3"/>
    <w:rsid w:val="00AF6EC0"/>
    <w:rsid w:val="00B0136E"/>
    <w:rsid w:val="00B04AA6"/>
    <w:rsid w:val="00B0527A"/>
    <w:rsid w:val="00B060D0"/>
    <w:rsid w:val="00B071FD"/>
    <w:rsid w:val="00B07452"/>
    <w:rsid w:val="00B07796"/>
    <w:rsid w:val="00B07FD5"/>
    <w:rsid w:val="00B100F4"/>
    <w:rsid w:val="00B12931"/>
    <w:rsid w:val="00B13205"/>
    <w:rsid w:val="00B14488"/>
    <w:rsid w:val="00B1498D"/>
    <w:rsid w:val="00B14CFE"/>
    <w:rsid w:val="00B15111"/>
    <w:rsid w:val="00B1589A"/>
    <w:rsid w:val="00B16072"/>
    <w:rsid w:val="00B175E8"/>
    <w:rsid w:val="00B2072D"/>
    <w:rsid w:val="00B225A0"/>
    <w:rsid w:val="00B260CE"/>
    <w:rsid w:val="00B262B5"/>
    <w:rsid w:val="00B26CD8"/>
    <w:rsid w:val="00B27A88"/>
    <w:rsid w:val="00B30D8F"/>
    <w:rsid w:val="00B32B77"/>
    <w:rsid w:val="00B33039"/>
    <w:rsid w:val="00B33856"/>
    <w:rsid w:val="00B34087"/>
    <w:rsid w:val="00B3511C"/>
    <w:rsid w:val="00B352C1"/>
    <w:rsid w:val="00B3556F"/>
    <w:rsid w:val="00B35E3D"/>
    <w:rsid w:val="00B36143"/>
    <w:rsid w:val="00B36A18"/>
    <w:rsid w:val="00B3798D"/>
    <w:rsid w:val="00B40662"/>
    <w:rsid w:val="00B4130F"/>
    <w:rsid w:val="00B434AB"/>
    <w:rsid w:val="00B436F1"/>
    <w:rsid w:val="00B4383B"/>
    <w:rsid w:val="00B4493C"/>
    <w:rsid w:val="00B460C8"/>
    <w:rsid w:val="00B46CF2"/>
    <w:rsid w:val="00B4754E"/>
    <w:rsid w:val="00B47985"/>
    <w:rsid w:val="00B47F26"/>
    <w:rsid w:val="00B52687"/>
    <w:rsid w:val="00B530FD"/>
    <w:rsid w:val="00B53A46"/>
    <w:rsid w:val="00B542E8"/>
    <w:rsid w:val="00B55C06"/>
    <w:rsid w:val="00B56822"/>
    <w:rsid w:val="00B56EE0"/>
    <w:rsid w:val="00B57885"/>
    <w:rsid w:val="00B602A5"/>
    <w:rsid w:val="00B60964"/>
    <w:rsid w:val="00B61B9B"/>
    <w:rsid w:val="00B6212A"/>
    <w:rsid w:val="00B626A0"/>
    <w:rsid w:val="00B6402C"/>
    <w:rsid w:val="00B6503F"/>
    <w:rsid w:val="00B6585B"/>
    <w:rsid w:val="00B65B6C"/>
    <w:rsid w:val="00B6654B"/>
    <w:rsid w:val="00B66B6E"/>
    <w:rsid w:val="00B66DB1"/>
    <w:rsid w:val="00B710D2"/>
    <w:rsid w:val="00B7347C"/>
    <w:rsid w:val="00B74323"/>
    <w:rsid w:val="00B74E98"/>
    <w:rsid w:val="00B74EFF"/>
    <w:rsid w:val="00B74F25"/>
    <w:rsid w:val="00B757B3"/>
    <w:rsid w:val="00B75F17"/>
    <w:rsid w:val="00B76BBC"/>
    <w:rsid w:val="00B76C26"/>
    <w:rsid w:val="00B774FD"/>
    <w:rsid w:val="00B777E2"/>
    <w:rsid w:val="00B80142"/>
    <w:rsid w:val="00B806A3"/>
    <w:rsid w:val="00B808FB"/>
    <w:rsid w:val="00B82B61"/>
    <w:rsid w:val="00B82E79"/>
    <w:rsid w:val="00B82F3B"/>
    <w:rsid w:val="00B849C2"/>
    <w:rsid w:val="00B85234"/>
    <w:rsid w:val="00B8581F"/>
    <w:rsid w:val="00B87372"/>
    <w:rsid w:val="00B87CD1"/>
    <w:rsid w:val="00B902C6"/>
    <w:rsid w:val="00B90F6E"/>
    <w:rsid w:val="00B91A65"/>
    <w:rsid w:val="00B93556"/>
    <w:rsid w:val="00B94586"/>
    <w:rsid w:val="00B95AB1"/>
    <w:rsid w:val="00B95F6E"/>
    <w:rsid w:val="00B961A0"/>
    <w:rsid w:val="00B96C14"/>
    <w:rsid w:val="00B9710D"/>
    <w:rsid w:val="00BA0029"/>
    <w:rsid w:val="00BA021C"/>
    <w:rsid w:val="00BA0761"/>
    <w:rsid w:val="00BA239C"/>
    <w:rsid w:val="00BA3E27"/>
    <w:rsid w:val="00BA4776"/>
    <w:rsid w:val="00BA51C5"/>
    <w:rsid w:val="00BA5860"/>
    <w:rsid w:val="00BA5B89"/>
    <w:rsid w:val="00BA5D49"/>
    <w:rsid w:val="00BA5F0D"/>
    <w:rsid w:val="00BA74D8"/>
    <w:rsid w:val="00BA7DD1"/>
    <w:rsid w:val="00BB0628"/>
    <w:rsid w:val="00BB06C0"/>
    <w:rsid w:val="00BB15AF"/>
    <w:rsid w:val="00BB2EF9"/>
    <w:rsid w:val="00BB391E"/>
    <w:rsid w:val="00BB653B"/>
    <w:rsid w:val="00BB7739"/>
    <w:rsid w:val="00BC1075"/>
    <w:rsid w:val="00BC1B0E"/>
    <w:rsid w:val="00BC395E"/>
    <w:rsid w:val="00BC5213"/>
    <w:rsid w:val="00BC5F2C"/>
    <w:rsid w:val="00BC71E0"/>
    <w:rsid w:val="00BC75D6"/>
    <w:rsid w:val="00BD10FE"/>
    <w:rsid w:val="00BD115E"/>
    <w:rsid w:val="00BD2F36"/>
    <w:rsid w:val="00BD3ADB"/>
    <w:rsid w:val="00BD4B80"/>
    <w:rsid w:val="00BD50DB"/>
    <w:rsid w:val="00BD5568"/>
    <w:rsid w:val="00BD5A74"/>
    <w:rsid w:val="00BD5BE5"/>
    <w:rsid w:val="00BE0C1E"/>
    <w:rsid w:val="00BE1C9C"/>
    <w:rsid w:val="00BE203C"/>
    <w:rsid w:val="00BE3FEB"/>
    <w:rsid w:val="00BE6310"/>
    <w:rsid w:val="00BE68F2"/>
    <w:rsid w:val="00BE7CE9"/>
    <w:rsid w:val="00BF28D1"/>
    <w:rsid w:val="00BF30CF"/>
    <w:rsid w:val="00BF6790"/>
    <w:rsid w:val="00BF745A"/>
    <w:rsid w:val="00BF76D5"/>
    <w:rsid w:val="00C00319"/>
    <w:rsid w:val="00C0282A"/>
    <w:rsid w:val="00C032CC"/>
    <w:rsid w:val="00C04D34"/>
    <w:rsid w:val="00C0539A"/>
    <w:rsid w:val="00C05EC6"/>
    <w:rsid w:val="00C069F7"/>
    <w:rsid w:val="00C106B3"/>
    <w:rsid w:val="00C11A83"/>
    <w:rsid w:val="00C1204B"/>
    <w:rsid w:val="00C13720"/>
    <w:rsid w:val="00C13A8B"/>
    <w:rsid w:val="00C13D01"/>
    <w:rsid w:val="00C16280"/>
    <w:rsid w:val="00C170D5"/>
    <w:rsid w:val="00C17301"/>
    <w:rsid w:val="00C17703"/>
    <w:rsid w:val="00C17B81"/>
    <w:rsid w:val="00C20352"/>
    <w:rsid w:val="00C20508"/>
    <w:rsid w:val="00C20BDF"/>
    <w:rsid w:val="00C2107B"/>
    <w:rsid w:val="00C21749"/>
    <w:rsid w:val="00C21752"/>
    <w:rsid w:val="00C2374C"/>
    <w:rsid w:val="00C25F1C"/>
    <w:rsid w:val="00C26FF8"/>
    <w:rsid w:val="00C27D05"/>
    <w:rsid w:val="00C30DEC"/>
    <w:rsid w:val="00C30F4E"/>
    <w:rsid w:val="00C317E3"/>
    <w:rsid w:val="00C31BD7"/>
    <w:rsid w:val="00C32863"/>
    <w:rsid w:val="00C347A5"/>
    <w:rsid w:val="00C36367"/>
    <w:rsid w:val="00C371D1"/>
    <w:rsid w:val="00C374B2"/>
    <w:rsid w:val="00C37760"/>
    <w:rsid w:val="00C37B30"/>
    <w:rsid w:val="00C4013C"/>
    <w:rsid w:val="00C40FAE"/>
    <w:rsid w:val="00C41201"/>
    <w:rsid w:val="00C4152C"/>
    <w:rsid w:val="00C419E7"/>
    <w:rsid w:val="00C433E9"/>
    <w:rsid w:val="00C441E5"/>
    <w:rsid w:val="00C455E6"/>
    <w:rsid w:val="00C4611C"/>
    <w:rsid w:val="00C47A5E"/>
    <w:rsid w:val="00C524A2"/>
    <w:rsid w:val="00C52A19"/>
    <w:rsid w:val="00C5451D"/>
    <w:rsid w:val="00C601C0"/>
    <w:rsid w:val="00C60358"/>
    <w:rsid w:val="00C60560"/>
    <w:rsid w:val="00C60ABB"/>
    <w:rsid w:val="00C61023"/>
    <w:rsid w:val="00C614E4"/>
    <w:rsid w:val="00C6306B"/>
    <w:rsid w:val="00C6369E"/>
    <w:rsid w:val="00C64A4E"/>
    <w:rsid w:val="00C6644F"/>
    <w:rsid w:val="00C66F2D"/>
    <w:rsid w:val="00C67F00"/>
    <w:rsid w:val="00C70396"/>
    <w:rsid w:val="00C7077B"/>
    <w:rsid w:val="00C7122D"/>
    <w:rsid w:val="00C7182C"/>
    <w:rsid w:val="00C72B71"/>
    <w:rsid w:val="00C7313D"/>
    <w:rsid w:val="00C738CA"/>
    <w:rsid w:val="00C742FD"/>
    <w:rsid w:val="00C74B7F"/>
    <w:rsid w:val="00C7564C"/>
    <w:rsid w:val="00C7723B"/>
    <w:rsid w:val="00C7736C"/>
    <w:rsid w:val="00C77DB6"/>
    <w:rsid w:val="00C80108"/>
    <w:rsid w:val="00C823AC"/>
    <w:rsid w:val="00C83C88"/>
    <w:rsid w:val="00C83F28"/>
    <w:rsid w:val="00C84450"/>
    <w:rsid w:val="00C851E0"/>
    <w:rsid w:val="00C858F5"/>
    <w:rsid w:val="00C85B0B"/>
    <w:rsid w:val="00C85EFA"/>
    <w:rsid w:val="00C86282"/>
    <w:rsid w:val="00C863D4"/>
    <w:rsid w:val="00C864AE"/>
    <w:rsid w:val="00C86921"/>
    <w:rsid w:val="00C91F44"/>
    <w:rsid w:val="00C92507"/>
    <w:rsid w:val="00C92BC5"/>
    <w:rsid w:val="00C93709"/>
    <w:rsid w:val="00C93A2A"/>
    <w:rsid w:val="00C948B8"/>
    <w:rsid w:val="00C94ECF"/>
    <w:rsid w:val="00C95988"/>
    <w:rsid w:val="00CA12C0"/>
    <w:rsid w:val="00CA1B35"/>
    <w:rsid w:val="00CA1BC0"/>
    <w:rsid w:val="00CA1ED0"/>
    <w:rsid w:val="00CA2E90"/>
    <w:rsid w:val="00CA4386"/>
    <w:rsid w:val="00CA4806"/>
    <w:rsid w:val="00CA4B4E"/>
    <w:rsid w:val="00CA69B4"/>
    <w:rsid w:val="00CA7BC7"/>
    <w:rsid w:val="00CA7E20"/>
    <w:rsid w:val="00CB1689"/>
    <w:rsid w:val="00CB3BFC"/>
    <w:rsid w:val="00CB4EF7"/>
    <w:rsid w:val="00CB6539"/>
    <w:rsid w:val="00CB66B7"/>
    <w:rsid w:val="00CB6AE6"/>
    <w:rsid w:val="00CB6D77"/>
    <w:rsid w:val="00CB706B"/>
    <w:rsid w:val="00CB7140"/>
    <w:rsid w:val="00CB78B3"/>
    <w:rsid w:val="00CC1040"/>
    <w:rsid w:val="00CC1363"/>
    <w:rsid w:val="00CC1707"/>
    <w:rsid w:val="00CC5065"/>
    <w:rsid w:val="00CC529D"/>
    <w:rsid w:val="00CC585A"/>
    <w:rsid w:val="00CC666E"/>
    <w:rsid w:val="00CC7BDF"/>
    <w:rsid w:val="00CD1B87"/>
    <w:rsid w:val="00CD218E"/>
    <w:rsid w:val="00CD2E28"/>
    <w:rsid w:val="00CD4AED"/>
    <w:rsid w:val="00CD57A6"/>
    <w:rsid w:val="00CD5ECF"/>
    <w:rsid w:val="00CD620B"/>
    <w:rsid w:val="00CD65A3"/>
    <w:rsid w:val="00CD6D3F"/>
    <w:rsid w:val="00CE022B"/>
    <w:rsid w:val="00CE0DFD"/>
    <w:rsid w:val="00CE1434"/>
    <w:rsid w:val="00CE279F"/>
    <w:rsid w:val="00CE2C02"/>
    <w:rsid w:val="00CE33A8"/>
    <w:rsid w:val="00CE5966"/>
    <w:rsid w:val="00CE60FC"/>
    <w:rsid w:val="00CE65D7"/>
    <w:rsid w:val="00CE65E5"/>
    <w:rsid w:val="00CF07E4"/>
    <w:rsid w:val="00CF1CAD"/>
    <w:rsid w:val="00CF2F14"/>
    <w:rsid w:val="00CF4C7D"/>
    <w:rsid w:val="00CF6017"/>
    <w:rsid w:val="00CF6AE3"/>
    <w:rsid w:val="00CF7AE2"/>
    <w:rsid w:val="00D022B3"/>
    <w:rsid w:val="00D02794"/>
    <w:rsid w:val="00D031FA"/>
    <w:rsid w:val="00D038D4"/>
    <w:rsid w:val="00D04494"/>
    <w:rsid w:val="00D049B4"/>
    <w:rsid w:val="00D0503B"/>
    <w:rsid w:val="00D0517E"/>
    <w:rsid w:val="00D10ECA"/>
    <w:rsid w:val="00D11A07"/>
    <w:rsid w:val="00D1286F"/>
    <w:rsid w:val="00D128C5"/>
    <w:rsid w:val="00D13D98"/>
    <w:rsid w:val="00D16E9C"/>
    <w:rsid w:val="00D205D2"/>
    <w:rsid w:val="00D20836"/>
    <w:rsid w:val="00D2090E"/>
    <w:rsid w:val="00D21299"/>
    <w:rsid w:val="00D21D2B"/>
    <w:rsid w:val="00D22DC8"/>
    <w:rsid w:val="00D230E1"/>
    <w:rsid w:val="00D23C74"/>
    <w:rsid w:val="00D24090"/>
    <w:rsid w:val="00D2469B"/>
    <w:rsid w:val="00D26969"/>
    <w:rsid w:val="00D275C8"/>
    <w:rsid w:val="00D27DE7"/>
    <w:rsid w:val="00D27EEA"/>
    <w:rsid w:val="00D30233"/>
    <w:rsid w:val="00D31C3E"/>
    <w:rsid w:val="00D32DEB"/>
    <w:rsid w:val="00D33977"/>
    <w:rsid w:val="00D33B7F"/>
    <w:rsid w:val="00D3426E"/>
    <w:rsid w:val="00D36EAF"/>
    <w:rsid w:val="00D372E7"/>
    <w:rsid w:val="00D41B5F"/>
    <w:rsid w:val="00D42374"/>
    <w:rsid w:val="00D42D11"/>
    <w:rsid w:val="00D42E75"/>
    <w:rsid w:val="00D438DB"/>
    <w:rsid w:val="00D440E6"/>
    <w:rsid w:val="00D44376"/>
    <w:rsid w:val="00D445EA"/>
    <w:rsid w:val="00D454B1"/>
    <w:rsid w:val="00D46B1F"/>
    <w:rsid w:val="00D4763D"/>
    <w:rsid w:val="00D50A92"/>
    <w:rsid w:val="00D50E1F"/>
    <w:rsid w:val="00D51ED6"/>
    <w:rsid w:val="00D52726"/>
    <w:rsid w:val="00D54706"/>
    <w:rsid w:val="00D557DE"/>
    <w:rsid w:val="00D5618B"/>
    <w:rsid w:val="00D56DB5"/>
    <w:rsid w:val="00D574D5"/>
    <w:rsid w:val="00D57963"/>
    <w:rsid w:val="00D57D68"/>
    <w:rsid w:val="00D57F14"/>
    <w:rsid w:val="00D61391"/>
    <w:rsid w:val="00D61A80"/>
    <w:rsid w:val="00D61F0C"/>
    <w:rsid w:val="00D62AAF"/>
    <w:rsid w:val="00D62EA9"/>
    <w:rsid w:val="00D642D8"/>
    <w:rsid w:val="00D666A9"/>
    <w:rsid w:val="00D67287"/>
    <w:rsid w:val="00D67CE4"/>
    <w:rsid w:val="00D710F3"/>
    <w:rsid w:val="00D728E4"/>
    <w:rsid w:val="00D72F99"/>
    <w:rsid w:val="00D73320"/>
    <w:rsid w:val="00D743DB"/>
    <w:rsid w:val="00D756A5"/>
    <w:rsid w:val="00D77A11"/>
    <w:rsid w:val="00D80383"/>
    <w:rsid w:val="00D808AB"/>
    <w:rsid w:val="00D80C37"/>
    <w:rsid w:val="00D81A23"/>
    <w:rsid w:val="00D82825"/>
    <w:rsid w:val="00D83FBE"/>
    <w:rsid w:val="00D8418D"/>
    <w:rsid w:val="00D85797"/>
    <w:rsid w:val="00D85DCA"/>
    <w:rsid w:val="00D85F71"/>
    <w:rsid w:val="00D869A0"/>
    <w:rsid w:val="00D86AF3"/>
    <w:rsid w:val="00D872C6"/>
    <w:rsid w:val="00D90AF2"/>
    <w:rsid w:val="00D91240"/>
    <w:rsid w:val="00D91688"/>
    <w:rsid w:val="00D9186C"/>
    <w:rsid w:val="00D9256B"/>
    <w:rsid w:val="00D934BB"/>
    <w:rsid w:val="00D93D12"/>
    <w:rsid w:val="00D946D3"/>
    <w:rsid w:val="00D95000"/>
    <w:rsid w:val="00D950ED"/>
    <w:rsid w:val="00D95821"/>
    <w:rsid w:val="00D96274"/>
    <w:rsid w:val="00D97450"/>
    <w:rsid w:val="00D97565"/>
    <w:rsid w:val="00DA01B3"/>
    <w:rsid w:val="00DA07B2"/>
    <w:rsid w:val="00DA192C"/>
    <w:rsid w:val="00DA1C7D"/>
    <w:rsid w:val="00DA2A1D"/>
    <w:rsid w:val="00DA3A9D"/>
    <w:rsid w:val="00DA3D62"/>
    <w:rsid w:val="00DA4288"/>
    <w:rsid w:val="00DA4867"/>
    <w:rsid w:val="00DA618D"/>
    <w:rsid w:val="00DA658B"/>
    <w:rsid w:val="00DA7547"/>
    <w:rsid w:val="00DB19C7"/>
    <w:rsid w:val="00DB1EC2"/>
    <w:rsid w:val="00DB27BF"/>
    <w:rsid w:val="00DB50CD"/>
    <w:rsid w:val="00DB580D"/>
    <w:rsid w:val="00DB5AB0"/>
    <w:rsid w:val="00DC2245"/>
    <w:rsid w:val="00DC31D3"/>
    <w:rsid w:val="00DC38CD"/>
    <w:rsid w:val="00DC3CFC"/>
    <w:rsid w:val="00DC4C79"/>
    <w:rsid w:val="00DC5EC3"/>
    <w:rsid w:val="00DC6504"/>
    <w:rsid w:val="00DC7059"/>
    <w:rsid w:val="00DD11D1"/>
    <w:rsid w:val="00DD2594"/>
    <w:rsid w:val="00DD36AD"/>
    <w:rsid w:val="00DD50E0"/>
    <w:rsid w:val="00DD58C5"/>
    <w:rsid w:val="00DD6CE5"/>
    <w:rsid w:val="00DE1A04"/>
    <w:rsid w:val="00DE1DDE"/>
    <w:rsid w:val="00DE1EEE"/>
    <w:rsid w:val="00DE2138"/>
    <w:rsid w:val="00DE3280"/>
    <w:rsid w:val="00DE3C69"/>
    <w:rsid w:val="00DE4145"/>
    <w:rsid w:val="00DE5574"/>
    <w:rsid w:val="00DE5584"/>
    <w:rsid w:val="00DE5B02"/>
    <w:rsid w:val="00DE5D9F"/>
    <w:rsid w:val="00DE63DD"/>
    <w:rsid w:val="00DE6706"/>
    <w:rsid w:val="00DE7541"/>
    <w:rsid w:val="00DE79E4"/>
    <w:rsid w:val="00DE7E1B"/>
    <w:rsid w:val="00DF130B"/>
    <w:rsid w:val="00DF26A1"/>
    <w:rsid w:val="00DF3FF1"/>
    <w:rsid w:val="00DF45FF"/>
    <w:rsid w:val="00DF4C63"/>
    <w:rsid w:val="00DF65A0"/>
    <w:rsid w:val="00DF680B"/>
    <w:rsid w:val="00DF7FB4"/>
    <w:rsid w:val="00E022DF"/>
    <w:rsid w:val="00E02ADE"/>
    <w:rsid w:val="00E02CB7"/>
    <w:rsid w:val="00E05080"/>
    <w:rsid w:val="00E06467"/>
    <w:rsid w:val="00E06932"/>
    <w:rsid w:val="00E078E2"/>
    <w:rsid w:val="00E1016E"/>
    <w:rsid w:val="00E104C0"/>
    <w:rsid w:val="00E108CB"/>
    <w:rsid w:val="00E117BC"/>
    <w:rsid w:val="00E122BA"/>
    <w:rsid w:val="00E12476"/>
    <w:rsid w:val="00E1341B"/>
    <w:rsid w:val="00E13F23"/>
    <w:rsid w:val="00E1446C"/>
    <w:rsid w:val="00E154FD"/>
    <w:rsid w:val="00E176F3"/>
    <w:rsid w:val="00E213AE"/>
    <w:rsid w:val="00E2368A"/>
    <w:rsid w:val="00E2499B"/>
    <w:rsid w:val="00E305FC"/>
    <w:rsid w:val="00E3169C"/>
    <w:rsid w:val="00E326CE"/>
    <w:rsid w:val="00E35C4E"/>
    <w:rsid w:val="00E3733B"/>
    <w:rsid w:val="00E40578"/>
    <w:rsid w:val="00E405F2"/>
    <w:rsid w:val="00E40808"/>
    <w:rsid w:val="00E41310"/>
    <w:rsid w:val="00E419E2"/>
    <w:rsid w:val="00E43354"/>
    <w:rsid w:val="00E457AE"/>
    <w:rsid w:val="00E460E8"/>
    <w:rsid w:val="00E52329"/>
    <w:rsid w:val="00E53226"/>
    <w:rsid w:val="00E53406"/>
    <w:rsid w:val="00E53870"/>
    <w:rsid w:val="00E54DBB"/>
    <w:rsid w:val="00E551A1"/>
    <w:rsid w:val="00E554DA"/>
    <w:rsid w:val="00E55588"/>
    <w:rsid w:val="00E5790F"/>
    <w:rsid w:val="00E57DA3"/>
    <w:rsid w:val="00E6076A"/>
    <w:rsid w:val="00E63AF0"/>
    <w:rsid w:val="00E63F66"/>
    <w:rsid w:val="00E649F0"/>
    <w:rsid w:val="00E64A97"/>
    <w:rsid w:val="00E67BB6"/>
    <w:rsid w:val="00E701B0"/>
    <w:rsid w:val="00E70456"/>
    <w:rsid w:val="00E7082E"/>
    <w:rsid w:val="00E71253"/>
    <w:rsid w:val="00E71B53"/>
    <w:rsid w:val="00E72718"/>
    <w:rsid w:val="00E75314"/>
    <w:rsid w:val="00E77ECC"/>
    <w:rsid w:val="00E80432"/>
    <w:rsid w:val="00E80F6E"/>
    <w:rsid w:val="00E81DB6"/>
    <w:rsid w:val="00E822BC"/>
    <w:rsid w:val="00E82567"/>
    <w:rsid w:val="00E82B71"/>
    <w:rsid w:val="00E85687"/>
    <w:rsid w:val="00E85A18"/>
    <w:rsid w:val="00E868C4"/>
    <w:rsid w:val="00E86A57"/>
    <w:rsid w:val="00E86FC2"/>
    <w:rsid w:val="00E90036"/>
    <w:rsid w:val="00E9011C"/>
    <w:rsid w:val="00E919EE"/>
    <w:rsid w:val="00E91FE1"/>
    <w:rsid w:val="00E92F9A"/>
    <w:rsid w:val="00E935E0"/>
    <w:rsid w:val="00E944F1"/>
    <w:rsid w:val="00E9457D"/>
    <w:rsid w:val="00E945E9"/>
    <w:rsid w:val="00E95A18"/>
    <w:rsid w:val="00E96B3F"/>
    <w:rsid w:val="00E97BCB"/>
    <w:rsid w:val="00EA112F"/>
    <w:rsid w:val="00EA1B51"/>
    <w:rsid w:val="00EA1E4D"/>
    <w:rsid w:val="00EA1F19"/>
    <w:rsid w:val="00EA20A4"/>
    <w:rsid w:val="00EA2950"/>
    <w:rsid w:val="00EA2C5E"/>
    <w:rsid w:val="00EA2FB4"/>
    <w:rsid w:val="00EA3E40"/>
    <w:rsid w:val="00EA42E9"/>
    <w:rsid w:val="00EA56BF"/>
    <w:rsid w:val="00EA6669"/>
    <w:rsid w:val="00EA6EFF"/>
    <w:rsid w:val="00EA7AE7"/>
    <w:rsid w:val="00EB0248"/>
    <w:rsid w:val="00EB091A"/>
    <w:rsid w:val="00EB13A5"/>
    <w:rsid w:val="00EB31F1"/>
    <w:rsid w:val="00EB35C0"/>
    <w:rsid w:val="00EB389D"/>
    <w:rsid w:val="00EB714D"/>
    <w:rsid w:val="00EB7237"/>
    <w:rsid w:val="00EB74D5"/>
    <w:rsid w:val="00EB79BC"/>
    <w:rsid w:val="00EC0E06"/>
    <w:rsid w:val="00EC15BE"/>
    <w:rsid w:val="00EC2693"/>
    <w:rsid w:val="00EC29A5"/>
    <w:rsid w:val="00EC3703"/>
    <w:rsid w:val="00EC4D17"/>
    <w:rsid w:val="00ED021E"/>
    <w:rsid w:val="00ED0266"/>
    <w:rsid w:val="00ED0516"/>
    <w:rsid w:val="00ED10CE"/>
    <w:rsid w:val="00ED2617"/>
    <w:rsid w:val="00ED542B"/>
    <w:rsid w:val="00ED56CA"/>
    <w:rsid w:val="00ED6B69"/>
    <w:rsid w:val="00ED7EB5"/>
    <w:rsid w:val="00EE24FA"/>
    <w:rsid w:val="00EE3AC3"/>
    <w:rsid w:val="00EE4B8E"/>
    <w:rsid w:val="00EE674E"/>
    <w:rsid w:val="00EE75EF"/>
    <w:rsid w:val="00EE76B4"/>
    <w:rsid w:val="00EF2DC6"/>
    <w:rsid w:val="00EF2DFB"/>
    <w:rsid w:val="00EF2F2C"/>
    <w:rsid w:val="00EF52C5"/>
    <w:rsid w:val="00EF57B3"/>
    <w:rsid w:val="00EF68D2"/>
    <w:rsid w:val="00F0168F"/>
    <w:rsid w:val="00F02925"/>
    <w:rsid w:val="00F04DEE"/>
    <w:rsid w:val="00F050F2"/>
    <w:rsid w:val="00F05EC7"/>
    <w:rsid w:val="00F0756C"/>
    <w:rsid w:val="00F07C6C"/>
    <w:rsid w:val="00F1066C"/>
    <w:rsid w:val="00F114CD"/>
    <w:rsid w:val="00F1293A"/>
    <w:rsid w:val="00F136B1"/>
    <w:rsid w:val="00F141EA"/>
    <w:rsid w:val="00F14D55"/>
    <w:rsid w:val="00F15E8D"/>
    <w:rsid w:val="00F16AFF"/>
    <w:rsid w:val="00F20693"/>
    <w:rsid w:val="00F214F7"/>
    <w:rsid w:val="00F21CA5"/>
    <w:rsid w:val="00F22A4F"/>
    <w:rsid w:val="00F2334A"/>
    <w:rsid w:val="00F239B4"/>
    <w:rsid w:val="00F2506C"/>
    <w:rsid w:val="00F25581"/>
    <w:rsid w:val="00F255BB"/>
    <w:rsid w:val="00F25B65"/>
    <w:rsid w:val="00F25D71"/>
    <w:rsid w:val="00F26734"/>
    <w:rsid w:val="00F309D1"/>
    <w:rsid w:val="00F30BE9"/>
    <w:rsid w:val="00F31146"/>
    <w:rsid w:val="00F31549"/>
    <w:rsid w:val="00F31741"/>
    <w:rsid w:val="00F31C4E"/>
    <w:rsid w:val="00F31CA3"/>
    <w:rsid w:val="00F332B8"/>
    <w:rsid w:val="00F353C9"/>
    <w:rsid w:val="00F36257"/>
    <w:rsid w:val="00F36EE2"/>
    <w:rsid w:val="00F37AEA"/>
    <w:rsid w:val="00F37CB4"/>
    <w:rsid w:val="00F40675"/>
    <w:rsid w:val="00F40CF0"/>
    <w:rsid w:val="00F41DF5"/>
    <w:rsid w:val="00F41ED8"/>
    <w:rsid w:val="00F42472"/>
    <w:rsid w:val="00F42CD1"/>
    <w:rsid w:val="00F46E62"/>
    <w:rsid w:val="00F47854"/>
    <w:rsid w:val="00F53724"/>
    <w:rsid w:val="00F537D5"/>
    <w:rsid w:val="00F5441E"/>
    <w:rsid w:val="00F54E64"/>
    <w:rsid w:val="00F55132"/>
    <w:rsid w:val="00F55BFF"/>
    <w:rsid w:val="00F5700C"/>
    <w:rsid w:val="00F5795C"/>
    <w:rsid w:val="00F6008F"/>
    <w:rsid w:val="00F603B3"/>
    <w:rsid w:val="00F61073"/>
    <w:rsid w:val="00F61B19"/>
    <w:rsid w:val="00F6218E"/>
    <w:rsid w:val="00F6240A"/>
    <w:rsid w:val="00F62FA9"/>
    <w:rsid w:val="00F63249"/>
    <w:rsid w:val="00F63584"/>
    <w:rsid w:val="00F6639F"/>
    <w:rsid w:val="00F67050"/>
    <w:rsid w:val="00F674C1"/>
    <w:rsid w:val="00F6789A"/>
    <w:rsid w:val="00F7179B"/>
    <w:rsid w:val="00F71D4F"/>
    <w:rsid w:val="00F720F4"/>
    <w:rsid w:val="00F750B5"/>
    <w:rsid w:val="00F7549D"/>
    <w:rsid w:val="00F757A1"/>
    <w:rsid w:val="00F75AD6"/>
    <w:rsid w:val="00F76054"/>
    <w:rsid w:val="00F802D6"/>
    <w:rsid w:val="00F811B3"/>
    <w:rsid w:val="00F81730"/>
    <w:rsid w:val="00F82922"/>
    <w:rsid w:val="00F829FA"/>
    <w:rsid w:val="00F8338F"/>
    <w:rsid w:val="00F83803"/>
    <w:rsid w:val="00F845D6"/>
    <w:rsid w:val="00F84618"/>
    <w:rsid w:val="00F85002"/>
    <w:rsid w:val="00F85B24"/>
    <w:rsid w:val="00F85F79"/>
    <w:rsid w:val="00F872F7"/>
    <w:rsid w:val="00F904F4"/>
    <w:rsid w:val="00F91226"/>
    <w:rsid w:val="00F91818"/>
    <w:rsid w:val="00F93983"/>
    <w:rsid w:val="00F93B02"/>
    <w:rsid w:val="00F943CA"/>
    <w:rsid w:val="00F94909"/>
    <w:rsid w:val="00F960AA"/>
    <w:rsid w:val="00F968D4"/>
    <w:rsid w:val="00F9696D"/>
    <w:rsid w:val="00F96ADD"/>
    <w:rsid w:val="00F97464"/>
    <w:rsid w:val="00F978FF"/>
    <w:rsid w:val="00F97B6B"/>
    <w:rsid w:val="00FA00C2"/>
    <w:rsid w:val="00FA04B7"/>
    <w:rsid w:val="00FA078D"/>
    <w:rsid w:val="00FA145A"/>
    <w:rsid w:val="00FA1B66"/>
    <w:rsid w:val="00FA4358"/>
    <w:rsid w:val="00FA4945"/>
    <w:rsid w:val="00FA4BC4"/>
    <w:rsid w:val="00FA5963"/>
    <w:rsid w:val="00FA5977"/>
    <w:rsid w:val="00FA5D5E"/>
    <w:rsid w:val="00FA60A9"/>
    <w:rsid w:val="00FA6AB9"/>
    <w:rsid w:val="00FA7612"/>
    <w:rsid w:val="00FB0289"/>
    <w:rsid w:val="00FB0635"/>
    <w:rsid w:val="00FB1366"/>
    <w:rsid w:val="00FB1E51"/>
    <w:rsid w:val="00FB208A"/>
    <w:rsid w:val="00FB34D2"/>
    <w:rsid w:val="00FB4239"/>
    <w:rsid w:val="00FB42BD"/>
    <w:rsid w:val="00FB49CC"/>
    <w:rsid w:val="00FB666B"/>
    <w:rsid w:val="00FB6934"/>
    <w:rsid w:val="00FB7243"/>
    <w:rsid w:val="00FB7A5B"/>
    <w:rsid w:val="00FC03D8"/>
    <w:rsid w:val="00FC0AA0"/>
    <w:rsid w:val="00FC1198"/>
    <w:rsid w:val="00FC1AD3"/>
    <w:rsid w:val="00FC34B8"/>
    <w:rsid w:val="00FC4D3E"/>
    <w:rsid w:val="00FC5849"/>
    <w:rsid w:val="00FC5ABB"/>
    <w:rsid w:val="00FC6AE4"/>
    <w:rsid w:val="00FD03C6"/>
    <w:rsid w:val="00FD07F0"/>
    <w:rsid w:val="00FD1222"/>
    <w:rsid w:val="00FD17B5"/>
    <w:rsid w:val="00FD1BA8"/>
    <w:rsid w:val="00FD1DF0"/>
    <w:rsid w:val="00FD388A"/>
    <w:rsid w:val="00FD4670"/>
    <w:rsid w:val="00FD50F2"/>
    <w:rsid w:val="00FD5B68"/>
    <w:rsid w:val="00FD5C5E"/>
    <w:rsid w:val="00FD5DEE"/>
    <w:rsid w:val="00FD7B0D"/>
    <w:rsid w:val="00FD7E70"/>
    <w:rsid w:val="00FD7E95"/>
    <w:rsid w:val="00FE0966"/>
    <w:rsid w:val="00FE2291"/>
    <w:rsid w:val="00FE2715"/>
    <w:rsid w:val="00FE2CA0"/>
    <w:rsid w:val="00FE2D46"/>
    <w:rsid w:val="00FE2E9B"/>
    <w:rsid w:val="00FE2F1B"/>
    <w:rsid w:val="00FE3086"/>
    <w:rsid w:val="00FE32D5"/>
    <w:rsid w:val="00FE4E1B"/>
    <w:rsid w:val="00FE696E"/>
    <w:rsid w:val="00FE7D4D"/>
    <w:rsid w:val="00FF0196"/>
    <w:rsid w:val="00FF04E3"/>
    <w:rsid w:val="00FF054E"/>
    <w:rsid w:val="00FF13B7"/>
    <w:rsid w:val="00FF15BE"/>
    <w:rsid w:val="00FF238B"/>
    <w:rsid w:val="00FF23C0"/>
    <w:rsid w:val="00FF35D6"/>
    <w:rsid w:val="00FF3A39"/>
    <w:rsid w:val="00FF40C6"/>
    <w:rsid w:val="00FF5E11"/>
    <w:rsid w:val="00FF64F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3784" fill="f" fillcolor="white" strokecolor="gray">
      <v:fill color="white" opacity="26214f" on="f"/>
      <v:stroke dashstyle="1 1" color="gray" insetpen="t"/>
      <v:shadow color="#ccc"/>
      <v:textbox inset="2.88pt,2.88pt,2.88pt,2.88pt"/>
      <o:colormru v:ext="edit" colors="#6ff,#1ef623"/>
    </o:shapedefaults>
    <o:shapelayout v:ext="edit">
      <o:idmap v:ext="edit" data="1,2,3"/>
    </o:shapelayout>
  </w:shapeDefaults>
  <w:decimalSymbol w:val="."/>
  <w:listSeparator w:val=","/>
  <w14:docId w14:val="6BD4B8BF"/>
  <w15:docId w15:val="{D4B742E9-B0BC-416D-AD04-7D08746B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B5C"/>
    <w:pPr>
      <w:bidi/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6B5C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B5C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B5C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6B5C"/>
    <w:pPr>
      <w:keepNext/>
      <w:keepLines/>
      <w:bidi w:val="0"/>
      <w:spacing w:before="200" w:after="0"/>
      <w:outlineLvl w:val="3"/>
    </w:pPr>
    <w:rPr>
      <w:rFonts w:ascii="Cambria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6B5C"/>
    <w:pPr>
      <w:keepNext/>
      <w:keepLines/>
      <w:bidi w:val="0"/>
      <w:spacing w:before="200" w:after="0"/>
      <w:outlineLvl w:val="4"/>
    </w:pPr>
    <w:rPr>
      <w:rFonts w:ascii="Cambria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5"/>
    </w:pPr>
    <w:rPr>
      <w:rFonts w:ascii="Cambria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6"/>
    </w:pPr>
    <w:rPr>
      <w:rFonts w:ascii="Cambria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7"/>
    </w:pPr>
    <w:rPr>
      <w:rFonts w:ascii="Cambria" w:hAnsi="Cambria" w:cs="Times New Roman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B5C"/>
    <w:pPr>
      <w:keepNext/>
      <w:keepLines/>
      <w:bidi w:val="0"/>
      <w:spacing w:before="200" w:after="0"/>
      <w:outlineLvl w:val="8"/>
    </w:pPr>
    <w:rPr>
      <w:rFonts w:ascii="Cambria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aliases w:val=" Char,Char"/>
    <w:basedOn w:val="Normal"/>
    <w:link w:val="BalloonTextChar"/>
    <w:uiPriority w:val="99"/>
    <w:unhideWhenUsed/>
    <w:rsid w:val="00FB69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aliases w:val=" Char Char,Char Char"/>
    <w:link w:val="BalloonText"/>
    <w:uiPriority w:val="99"/>
    <w:rsid w:val="00FB693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5C6B5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5C6B5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54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549"/>
  </w:style>
  <w:style w:type="character" w:styleId="FootnoteReference">
    <w:name w:val="footnote reference"/>
    <w:uiPriority w:val="99"/>
    <w:semiHidden/>
    <w:unhideWhenUsed/>
    <w:rsid w:val="001B4549"/>
    <w:rPr>
      <w:vertAlign w:val="superscript"/>
    </w:rPr>
  </w:style>
  <w:style w:type="character" w:styleId="Strong">
    <w:name w:val="Strong"/>
    <w:uiPriority w:val="22"/>
    <w:qFormat/>
    <w:rsid w:val="005C6B5C"/>
    <w:rPr>
      <w:b/>
      <w:bCs/>
    </w:rPr>
  </w:style>
  <w:style w:type="character" w:customStyle="1" w:styleId="Heading3Char">
    <w:name w:val="Heading 3 Char"/>
    <w:link w:val="Heading3"/>
    <w:uiPriority w:val="9"/>
    <w:rsid w:val="005C6B5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5C6B5C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5C6B5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5C6B5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5C6B5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5C6B5C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5C6B5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C6B5C"/>
    <w:pPr>
      <w:bidi w:val="0"/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C6B5C"/>
    <w:pPr>
      <w:pBdr>
        <w:bottom w:val="single" w:sz="8" w:space="4" w:color="4F81BD"/>
      </w:pBdr>
      <w:bidi w:val="0"/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5C6B5C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B5C"/>
    <w:pPr>
      <w:numPr>
        <w:ilvl w:val="1"/>
      </w:numPr>
      <w:bidi w:val="0"/>
    </w:pPr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5C6B5C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5C6B5C"/>
    <w:rPr>
      <w:i/>
      <w:iCs/>
    </w:rPr>
  </w:style>
  <w:style w:type="paragraph" w:styleId="NoSpacing">
    <w:name w:val="No Spacing"/>
    <w:uiPriority w:val="1"/>
    <w:qFormat/>
    <w:rsid w:val="005C6B5C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5C6B5C"/>
    <w:pPr>
      <w:bidi w:val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C6B5C"/>
    <w:pPr>
      <w:bidi w:val="0"/>
    </w:pPr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5C6B5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B5C"/>
    <w:pPr>
      <w:pBdr>
        <w:bottom w:val="single" w:sz="4" w:space="4" w:color="4F81BD"/>
      </w:pBdr>
      <w:bidi w:val="0"/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5C6B5C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5C6B5C"/>
    <w:rPr>
      <w:i/>
      <w:iCs/>
      <w:color w:val="808080"/>
    </w:rPr>
  </w:style>
  <w:style w:type="character" w:styleId="IntenseEmphasis">
    <w:name w:val="Intense Emphasis"/>
    <w:uiPriority w:val="21"/>
    <w:qFormat/>
    <w:rsid w:val="005C6B5C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5C6B5C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5C6B5C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5C6B5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C6B5C"/>
    <w:pPr>
      <w:bidi w:val="0"/>
      <w:outlineLvl w:val="9"/>
    </w:pPr>
  </w:style>
  <w:style w:type="character" w:styleId="CommentReference">
    <w:name w:val="annotation reference"/>
    <w:uiPriority w:val="99"/>
    <w:semiHidden/>
    <w:unhideWhenUsed/>
    <w:rsid w:val="004B55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55A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B55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5A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B55A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921AE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921A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921AE"/>
    <w:rPr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6C38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-Accent11">
    <w:name w:val="Light Shading - Accent 11"/>
    <w:basedOn w:val="TableNormal"/>
    <w:uiPriority w:val="60"/>
    <w:rsid w:val="00D946D3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TOC1">
    <w:name w:val="toc 1"/>
    <w:basedOn w:val="Normal"/>
    <w:next w:val="Normal"/>
    <w:autoRedefine/>
    <w:uiPriority w:val="39"/>
    <w:unhideWhenUsed/>
    <w:qFormat/>
    <w:rsid w:val="00F31146"/>
    <w:pPr>
      <w:tabs>
        <w:tab w:val="right" w:leader="dot" w:pos="10456"/>
      </w:tabs>
      <w:bidi w:val="0"/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3870"/>
    <w:pPr>
      <w:tabs>
        <w:tab w:val="right" w:leader="dot" w:pos="10456"/>
      </w:tabs>
      <w:bidi w:val="0"/>
      <w:spacing w:after="0"/>
    </w:pPr>
    <w:rPr>
      <w:rFonts w:asciiTheme="minorHAnsi" w:hAnsiTheme="minorHAnsi"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C10DA"/>
    <w:pPr>
      <w:spacing w:after="0"/>
      <w:ind w:left="220"/>
    </w:pPr>
    <w:rPr>
      <w:rFonts w:asciiTheme="minorHAnsi" w:hAnsiTheme="minorHAnsi" w:cs="Times New Roman"/>
      <w:sz w:val="20"/>
      <w:szCs w:val="24"/>
      <w:lang w:bidi="ar-SA"/>
    </w:rPr>
  </w:style>
  <w:style w:type="character" w:styleId="Hyperlink">
    <w:name w:val="Hyperlink"/>
    <w:uiPriority w:val="99"/>
    <w:unhideWhenUsed/>
    <w:rsid w:val="00AC10DA"/>
    <w:rPr>
      <w:color w:val="0000FF"/>
      <w:u w:val="single"/>
    </w:rPr>
  </w:style>
  <w:style w:type="table" w:styleId="LightList-Accent5">
    <w:name w:val="Light List Accent 5"/>
    <w:basedOn w:val="TableNormal"/>
    <w:uiPriority w:val="61"/>
    <w:rsid w:val="007821BC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styleId="FollowedHyperlink">
    <w:name w:val="FollowedHyperlink"/>
    <w:uiPriority w:val="99"/>
    <w:semiHidden/>
    <w:unhideWhenUsed/>
    <w:rsid w:val="005E162A"/>
    <w:rPr>
      <w:color w:val="800080"/>
      <w:u w:val="single"/>
    </w:rPr>
  </w:style>
  <w:style w:type="paragraph" w:styleId="NormalWeb">
    <w:name w:val="Normal (Web)"/>
    <w:basedOn w:val="Normal"/>
    <w:uiPriority w:val="99"/>
    <w:rsid w:val="00D82825"/>
    <w:pPr>
      <w:bidi w:val="0"/>
      <w:spacing w:before="100" w:beforeAutospacing="1" w:after="100" w:afterAutospacing="1"/>
    </w:pPr>
  </w:style>
  <w:style w:type="paragraph" w:customStyle="1" w:styleId="Default">
    <w:name w:val="Default"/>
    <w:rsid w:val="001644B5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223925"/>
    <w:pPr>
      <w:spacing w:after="0"/>
      <w:ind w:left="440"/>
    </w:pPr>
    <w:rPr>
      <w:rFonts w:asciiTheme="minorHAnsi" w:hAnsiTheme="minorHAnsi"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23925"/>
    <w:pPr>
      <w:spacing w:after="0"/>
      <w:ind w:left="660"/>
    </w:pPr>
    <w:rPr>
      <w:rFonts w:asciiTheme="minorHAnsi" w:hAnsiTheme="minorHAnsi"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23925"/>
    <w:pPr>
      <w:spacing w:after="0"/>
      <w:ind w:left="880"/>
    </w:pPr>
    <w:rPr>
      <w:rFonts w:asciiTheme="minorHAnsi" w:hAnsiTheme="minorHAnsi"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23925"/>
    <w:pPr>
      <w:spacing w:after="0"/>
      <w:ind w:left="1100"/>
    </w:pPr>
    <w:rPr>
      <w:rFonts w:asciiTheme="minorHAnsi" w:hAnsiTheme="minorHAnsi"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23925"/>
    <w:pPr>
      <w:spacing w:after="0"/>
      <w:ind w:left="1320"/>
    </w:pPr>
    <w:rPr>
      <w:rFonts w:asciiTheme="minorHAnsi" w:hAnsiTheme="minorHAnsi"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23925"/>
    <w:pPr>
      <w:spacing w:after="0"/>
      <w:ind w:left="1540"/>
    </w:pPr>
    <w:rPr>
      <w:rFonts w:asciiTheme="minorHAnsi" w:hAnsiTheme="minorHAnsi" w:cs="Times New Roman"/>
      <w:sz w:val="20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090921"/>
    <w:pPr>
      <w:spacing w:after="200" w:line="276" w:lineRule="auto"/>
    </w:pPr>
    <w:rPr>
      <w:sz w:val="22"/>
      <w:szCs w:val="22"/>
      <w:lang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26261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6C691D"/>
    <w:pPr>
      <w:bidi w:val="0"/>
      <w:spacing w:after="160" w:line="259" w:lineRule="auto"/>
    </w:pPr>
    <w:rPr>
      <w:rFonts w:asciiTheme="minorHAnsi" w:eastAsiaTheme="minorHAnsi" w:hAnsiTheme="minorHAnsi" w:cstheme="minorBid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79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9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687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894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923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211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1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5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679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775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15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620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12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958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87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46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10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74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0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49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779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048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89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5560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4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823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69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6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8910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5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806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2025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0347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3424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55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57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98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37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90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395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60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642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6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7973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189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2536">
          <w:marLeft w:val="216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29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321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4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61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7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536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42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7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67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77420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7214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0597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8593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2256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60D72-6B61-49B4-9F6F-89A9D9FA6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2</TotalTime>
  <Pages>7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ghada hamed ali</cp:lastModifiedBy>
  <cp:revision>787</cp:revision>
  <cp:lastPrinted>2020-04-13T01:15:00Z</cp:lastPrinted>
  <dcterms:created xsi:type="dcterms:W3CDTF">2011-05-14T00:45:00Z</dcterms:created>
  <dcterms:modified xsi:type="dcterms:W3CDTF">2022-10-16T14:15:00Z</dcterms:modified>
</cp:coreProperties>
</file>